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6365228"/>
        <w:docPartObj>
          <w:docPartGallery w:val="Cover Pages"/>
          <w:docPartUnique/>
        </w:docPartObj>
      </w:sdtPr>
      <w:sdtEndPr/>
      <w:sdtContent>
        <w:p w14:paraId="049C2ACE" w14:textId="0E37984C" w:rsidR="00D52A19" w:rsidRDefault="00D52A19">
          <w:r>
            <w:rPr>
              <w:noProof/>
            </w:rPr>
            <mc:AlternateContent>
              <mc:Choice Requires="wps">
                <w:drawing>
                  <wp:anchor distT="0" distB="0" distL="114300" distR="114300" simplePos="0" relativeHeight="251660288" behindDoc="0" locked="0" layoutInCell="1" allowOverlap="1" wp14:anchorId="7622E28C" wp14:editId="3359FA2A">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9EC45E6"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1DDEE6EA" wp14:editId="322EE86A">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224B98C0" w14:textId="0B8CC291" w:rsidR="00D52A19" w:rsidRDefault="00D52A19" w:rsidP="00725F90">
                                    <w:pPr>
                                      <w:spacing w:line="668" w:lineRule="exact"/>
                                      <w:jc w:val="center"/>
                                      <w:rPr>
                                        <w:rFonts w:ascii="Raleway Bold" w:hAnsi="Raleway Bold" w:hint="eastAsia"/>
                                        <w:color w:val="444440"/>
                                        <w:spacing w:val="58"/>
                                        <w:kern w:val="24"/>
                                        <w:sz w:val="58"/>
                                        <w:szCs w:val="58"/>
                                      </w:rPr>
                                    </w:pPr>
                                    <w:r w:rsidRPr="00D52A19">
                                      <w:rPr>
                                        <w:rFonts w:ascii="Raleway Bold" w:hAnsi="Raleway Bold"/>
                                        <w:color w:val="444440"/>
                                        <w:spacing w:val="58"/>
                                        <w:kern w:val="24"/>
                                        <w:sz w:val="58"/>
                                        <w:szCs w:val="58"/>
                                      </w:rPr>
                                      <w:t>2 TIMOTHY</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489FEDDC" w14:textId="7FC61EF6" w:rsidR="00D52A19" w:rsidRPr="00D60C5A" w:rsidRDefault="0008627F" w:rsidP="00D60C5A">
                                    <w:pPr>
                                      <w:jc w:val="center"/>
                                      <w:rPr>
                                        <w:rFonts w:cs="Times New Roman"/>
                                        <w:i/>
                                        <w:iCs/>
                                        <w:sz w:val="32"/>
                                        <w:szCs w:val="32"/>
                                      </w:rPr>
                                    </w:pPr>
                                    <w:r w:rsidRPr="0008627F">
                                      <w:rPr>
                                        <w:rFonts w:cs="Times New Roman"/>
                                        <w:i/>
                                        <w:iCs/>
                                        <w:sz w:val="32"/>
                                        <w:szCs w:val="32"/>
                                      </w:rPr>
                                      <w:t xml:space="preserve">Pass on the </w:t>
                                    </w:r>
                                    <w:proofErr w:type="gramStart"/>
                                    <w:r w:rsidRPr="0008627F">
                                      <w:rPr>
                                        <w:rFonts w:cs="Times New Roman"/>
                                        <w:i/>
                                        <w:iCs/>
                                        <w:sz w:val="32"/>
                                        <w:szCs w:val="32"/>
                                      </w:rPr>
                                      <w:t>gospel</w:t>
                                    </w:r>
                                    <w:proofErr w:type="gramEnd"/>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317916DC" w14:textId="77777777" w:rsidR="00D52A19" w:rsidRPr="008E4002" w:rsidRDefault="00D52A19"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0D6EBFBB" w14:textId="77777777" w:rsidR="00D52A19" w:rsidRPr="00D60C5A" w:rsidRDefault="00D52A19"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53D91F60" w14:textId="2FDE0164" w:rsidR="00D52A19" w:rsidRPr="00EA4928" w:rsidRDefault="00464674" w:rsidP="00857DFB">
                                    <w:pPr>
                                      <w:spacing w:line="254" w:lineRule="exact"/>
                                      <w:jc w:val="center"/>
                                      <w:rPr>
                                        <w:rFonts w:cs="Times New Roman"/>
                                        <w:color w:val="444440"/>
                                        <w:spacing w:val="81"/>
                                        <w:kern w:val="24"/>
                                        <w:sz w:val="20"/>
                                        <w:szCs w:val="20"/>
                                      </w:rPr>
                                    </w:pPr>
                                    <w:r w:rsidRPr="00464674">
                                      <w:rPr>
                                        <w:rFonts w:cs="Times New Roman"/>
                                        <w:szCs w:val="24"/>
                                      </w:rPr>
                                      <w:t xml:space="preserve">64 </w:t>
                                    </w:r>
                                    <w:proofErr w:type="gramStart"/>
                                    <w:r w:rsidRPr="00464674">
                                      <w:rPr>
                                        <w:rFonts w:cs="Times New Roman"/>
                                        <w:szCs w:val="24"/>
                                      </w:rPr>
                                      <w:t>AD</w:t>
                                    </w:r>
                                    <w:proofErr w:type="gramEnd"/>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44D238CD" w14:textId="77777777" w:rsidR="00D52A19" w:rsidRPr="00D60C5A" w:rsidRDefault="00D52A1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0A2AAF3B" w14:textId="6160E4DF" w:rsidR="00D52A19" w:rsidRDefault="00C44346" w:rsidP="000A4B2E">
                                    <w:pPr>
                                      <w:jc w:val="center"/>
                                      <w:rPr>
                                        <w:rFonts w:cs="Times New Roman"/>
                                        <w:i/>
                                        <w:iCs/>
                                        <w:szCs w:val="24"/>
                                      </w:rPr>
                                    </w:pPr>
                                    <w:r w:rsidRPr="00C44346">
                                      <w:rPr>
                                        <w:rFonts w:cs="Times New Roman"/>
                                        <w:i/>
                                        <w:iCs/>
                                        <w:szCs w:val="24"/>
                                      </w:rPr>
                                      <w:t>"You then, my son, be strong in the grace that is in Christ Jesus. And the things you have heard me say in the presence of many witnesses entrust to reliable people who will also be qualified to teach others."</w:t>
                                    </w:r>
                                  </w:p>
                                  <w:p w14:paraId="5D392FB4" w14:textId="4D8A6C5C" w:rsidR="0011523C" w:rsidRDefault="0011523C" w:rsidP="000A4B2E">
                                    <w:pPr>
                                      <w:jc w:val="center"/>
                                    </w:pPr>
                                    <w:r w:rsidRPr="00A37EF9">
                                      <w:t>2:1-2</w:t>
                                    </w:r>
                                  </w:p>
                                  <w:p w14:paraId="526BEFAB" w14:textId="11D662B1" w:rsidR="0011523C" w:rsidRDefault="0011523C" w:rsidP="000A4B2E">
                                    <w:pPr>
                                      <w:jc w:val="center"/>
                                    </w:pPr>
                                  </w:p>
                                  <w:p w14:paraId="6894E588" w14:textId="33368C51" w:rsidR="0011523C" w:rsidRDefault="0011523C" w:rsidP="000A4B2E">
                                    <w:pPr>
                                      <w:jc w:val="center"/>
                                    </w:pPr>
                                  </w:p>
                                  <w:p w14:paraId="4EB1C735" w14:textId="77777777" w:rsidR="0011523C" w:rsidRPr="00C44346" w:rsidRDefault="0011523C" w:rsidP="000A4B2E">
                                    <w:pPr>
                                      <w:jc w:val="center"/>
                                      <w:rPr>
                                        <w:rFonts w:cs="Times New Roman"/>
                                        <w:szCs w:val="24"/>
                                      </w:rPr>
                                    </w:pPr>
                                  </w:p>
                                  <w:p w14:paraId="2291204F" w14:textId="77777777" w:rsidR="00D52A19" w:rsidRPr="009F3A8C" w:rsidRDefault="00D52A19" w:rsidP="000A4B2E">
                                    <w:pPr>
                                      <w:pStyle w:val="Footer"/>
                                      <w:jc w:val="center"/>
                                      <w:rPr>
                                        <w:rFonts w:ascii="Times New Roman" w:hAnsi="Times New Roman" w:cs="Times New Roman"/>
                                        <w:color w:val="808080" w:themeColor="background1" w:themeShade="80"/>
                                        <w:sz w:val="24"/>
                                        <w:szCs w:val="24"/>
                                      </w:rPr>
                                    </w:pPr>
                                  </w:p>
                                  <w:p w14:paraId="3491412E" w14:textId="1CA4B80E" w:rsidR="00D52A19" w:rsidRPr="009F3A8C" w:rsidRDefault="00D52A1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CE6141">
                                      <w:rPr>
                                        <w:rFonts w:ascii="Times New Roman" w:hAnsi="Times New Roman" w:cs="Times New Roman"/>
                                        <w:color w:val="808080" w:themeColor="background1" w:themeShade="80"/>
                                        <w:sz w:val="24"/>
                                        <w:szCs w:val="24"/>
                                      </w:rPr>
                                      <w:fldChar w:fldCharType="begin"/>
                                    </w:r>
                                    <w:r w:rsidR="00CE6141">
                                      <w:rPr>
                                        <w:rFonts w:ascii="Times New Roman" w:hAnsi="Times New Roman" w:cs="Times New Roman"/>
                                        <w:color w:val="808080" w:themeColor="background1" w:themeShade="80"/>
                                        <w:sz w:val="24"/>
                                        <w:szCs w:val="24"/>
                                      </w:rPr>
                                      <w:instrText xml:space="preserve"> SAVEDATE  \@ "MMMM d, yyyy"  \* MERGEFORMAT </w:instrText>
                                    </w:r>
                                    <w:r w:rsidR="00CE6141">
                                      <w:rPr>
                                        <w:rFonts w:ascii="Times New Roman" w:hAnsi="Times New Roman" w:cs="Times New Roman"/>
                                        <w:color w:val="808080" w:themeColor="background1" w:themeShade="80"/>
                                        <w:sz w:val="24"/>
                                        <w:szCs w:val="24"/>
                                      </w:rPr>
                                      <w:fldChar w:fldCharType="separate"/>
                                    </w:r>
                                    <w:r w:rsidR="00D850C7">
                                      <w:rPr>
                                        <w:rFonts w:ascii="Times New Roman" w:hAnsi="Times New Roman" w:cs="Times New Roman"/>
                                        <w:noProof/>
                                        <w:color w:val="808080" w:themeColor="background1" w:themeShade="80"/>
                                        <w:sz w:val="24"/>
                                        <w:szCs w:val="24"/>
                                      </w:rPr>
                                      <w:t>May 8, 2023</w:t>
                                    </w:r>
                                    <w:r w:rsidR="00CE6141">
                                      <w:rPr>
                                        <w:rFonts w:ascii="Times New Roman" w:hAnsi="Times New Roman" w:cs="Times New Roman"/>
                                        <w:color w:val="808080" w:themeColor="background1" w:themeShade="80"/>
                                        <w:sz w:val="24"/>
                                        <w:szCs w:val="24"/>
                                      </w:rPr>
                                      <w:fldChar w:fldCharType="end"/>
                                    </w:r>
                                  </w:p>
                                  <w:p w14:paraId="437E4A51" w14:textId="77777777" w:rsidR="00D52A19" w:rsidRPr="00C44346" w:rsidRDefault="00D52A19" w:rsidP="00D60C5A">
                                    <w:pPr>
                                      <w:jc w:val="center"/>
                                      <w:rPr>
                                        <w:rFonts w:cs="Times New Roman"/>
                                        <w:szCs w:val="24"/>
                                      </w:rPr>
                                    </w:pPr>
                                  </w:p>
                                  <w:p w14:paraId="5EF5DFA3" w14:textId="77777777" w:rsidR="00D52A19" w:rsidRPr="00C44346" w:rsidRDefault="00D52A19" w:rsidP="00D60C5A">
                                    <w:pPr>
                                      <w:jc w:val="center"/>
                                      <w:rPr>
                                        <w:rFonts w:cs="Times New Roman"/>
                                        <w:szCs w:val="24"/>
                                      </w:rPr>
                                    </w:pPr>
                                  </w:p>
                                  <w:p w14:paraId="199164BB" w14:textId="77777777" w:rsidR="00D52A19" w:rsidRPr="009F3A8C" w:rsidRDefault="00D52A19"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DDEE6EA"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224B98C0" w14:textId="0B8CC291" w:rsidR="00D52A19" w:rsidRDefault="00D52A19" w:rsidP="00725F90">
                              <w:pPr>
                                <w:spacing w:line="668" w:lineRule="exact"/>
                                <w:jc w:val="center"/>
                                <w:rPr>
                                  <w:rFonts w:ascii="Raleway Bold" w:hAnsi="Raleway Bold" w:hint="eastAsia"/>
                                  <w:color w:val="444440"/>
                                  <w:spacing w:val="58"/>
                                  <w:kern w:val="24"/>
                                  <w:sz w:val="58"/>
                                  <w:szCs w:val="58"/>
                                </w:rPr>
                              </w:pPr>
                              <w:r w:rsidRPr="00D52A19">
                                <w:rPr>
                                  <w:rFonts w:ascii="Raleway Bold" w:hAnsi="Raleway Bold"/>
                                  <w:color w:val="444440"/>
                                  <w:spacing w:val="58"/>
                                  <w:kern w:val="24"/>
                                  <w:sz w:val="58"/>
                                  <w:szCs w:val="58"/>
                                </w:rPr>
                                <w:t>2 TIMOTHY</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489FEDDC" w14:textId="7FC61EF6" w:rsidR="00D52A19" w:rsidRPr="00D60C5A" w:rsidRDefault="0008627F" w:rsidP="00D60C5A">
                              <w:pPr>
                                <w:jc w:val="center"/>
                                <w:rPr>
                                  <w:rFonts w:cs="Times New Roman"/>
                                  <w:i/>
                                  <w:iCs/>
                                  <w:sz w:val="32"/>
                                  <w:szCs w:val="32"/>
                                </w:rPr>
                              </w:pPr>
                              <w:r w:rsidRPr="0008627F">
                                <w:rPr>
                                  <w:rFonts w:cs="Times New Roman"/>
                                  <w:i/>
                                  <w:iCs/>
                                  <w:sz w:val="32"/>
                                  <w:szCs w:val="32"/>
                                </w:rPr>
                                <w:t xml:space="preserve">Pass on the </w:t>
                              </w:r>
                              <w:proofErr w:type="gramStart"/>
                              <w:r w:rsidRPr="0008627F">
                                <w:rPr>
                                  <w:rFonts w:cs="Times New Roman"/>
                                  <w:i/>
                                  <w:iCs/>
                                  <w:sz w:val="32"/>
                                  <w:szCs w:val="32"/>
                                </w:rPr>
                                <w:t>gospel</w:t>
                              </w:r>
                              <w:proofErr w:type="gramEnd"/>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317916DC" w14:textId="77777777" w:rsidR="00D52A19" w:rsidRPr="008E4002" w:rsidRDefault="00D52A19"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0D6EBFBB" w14:textId="77777777" w:rsidR="00D52A19" w:rsidRPr="00D60C5A" w:rsidRDefault="00D52A19"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53D91F60" w14:textId="2FDE0164" w:rsidR="00D52A19" w:rsidRPr="00EA4928" w:rsidRDefault="00464674" w:rsidP="00857DFB">
                              <w:pPr>
                                <w:spacing w:line="254" w:lineRule="exact"/>
                                <w:jc w:val="center"/>
                                <w:rPr>
                                  <w:rFonts w:cs="Times New Roman"/>
                                  <w:color w:val="444440"/>
                                  <w:spacing w:val="81"/>
                                  <w:kern w:val="24"/>
                                  <w:sz w:val="20"/>
                                  <w:szCs w:val="20"/>
                                </w:rPr>
                              </w:pPr>
                              <w:r w:rsidRPr="00464674">
                                <w:rPr>
                                  <w:rFonts w:cs="Times New Roman"/>
                                  <w:szCs w:val="24"/>
                                </w:rPr>
                                <w:t xml:space="preserve">64 </w:t>
                              </w:r>
                              <w:proofErr w:type="gramStart"/>
                              <w:r w:rsidRPr="00464674">
                                <w:rPr>
                                  <w:rFonts w:cs="Times New Roman"/>
                                  <w:szCs w:val="24"/>
                                </w:rPr>
                                <w:t>AD</w:t>
                              </w:r>
                              <w:proofErr w:type="gramEnd"/>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4D238CD" w14:textId="77777777" w:rsidR="00D52A19" w:rsidRPr="00D60C5A" w:rsidRDefault="00D52A1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0A2AAF3B" w14:textId="6160E4DF" w:rsidR="00D52A19" w:rsidRDefault="00C44346" w:rsidP="000A4B2E">
                              <w:pPr>
                                <w:jc w:val="center"/>
                                <w:rPr>
                                  <w:rFonts w:cs="Times New Roman"/>
                                  <w:i/>
                                  <w:iCs/>
                                  <w:szCs w:val="24"/>
                                </w:rPr>
                              </w:pPr>
                              <w:r w:rsidRPr="00C44346">
                                <w:rPr>
                                  <w:rFonts w:cs="Times New Roman"/>
                                  <w:i/>
                                  <w:iCs/>
                                  <w:szCs w:val="24"/>
                                </w:rPr>
                                <w:t>"You then, my son, be strong in the grace that is in Christ Jesus. And the things you have heard me say in the presence of many witnesses entrust to reliable people who will also be qualified to teach others."</w:t>
                              </w:r>
                            </w:p>
                            <w:p w14:paraId="5D392FB4" w14:textId="4D8A6C5C" w:rsidR="0011523C" w:rsidRDefault="0011523C" w:rsidP="000A4B2E">
                              <w:pPr>
                                <w:jc w:val="center"/>
                              </w:pPr>
                              <w:r w:rsidRPr="00A37EF9">
                                <w:t>2:1-2</w:t>
                              </w:r>
                            </w:p>
                            <w:p w14:paraId="526BEFAB" w14:textId="11D662B1" w:rsidR="0011523C" w:rsidRDefault="0011523C" w:rsidP="000A4B2E">
                              <w:pPr>
                                <w:jc w:val="center"/>
                              </w:pPr>
                            </w:p>
                            <w:p w14:paraId="6894E588" w14:textId="33368C51" w:rsidR="0011523C" w:rsidRDefault="0011523C" w:rsidP="000A4B2E">
                              <w:pPr>
                                <w:jc w:val="center"/>
                              </w:pPr>
                            </w:p>
                            <w:p w14:paraId="4EB1C735" w14:textId="77777777" w:rsidR="0011523C" w:rsidRPr="00C44346" w:rsidRDefault="0011523C" w:rsidP="000A4B2E">
                              <w:pPr>
                                <w:jc w:val="center"/>
                                <w:rPr>
                                  <w:rFonts w:cs="Times New Roman"/>
                                  <w:szCs w:val="24"/>
                                </w:rPr>
                              </w:pPr>
                            </w:p>
                            <w:p w14:paraId="2291204F" w14:textId="77777777" w:rsidR="00D52A19" w:rsidRPr="009F3A8C" w:rsidRDefault="00D52A19" w:rsidP="000A4B2E">
                              <w:pPr>
                                <w:pStyle w:val="Footer"/>
                                <w:jc w:val="center"/>
                                <w:rPr>
                                  <w:rFonts w:ascii="Times New Roman" w:hAnsi="Times New Roman" w:cs="Times New Roman"/>
                                  <w:color w:val="808080" w:themeColor="background1" w:themeShade="80"/>
                                  <w:sz w:val="24"/>
                                  <w:szCs w:val="24"/>
                                </w:rPr>
                              </w:pPr>
                            </w:p>
                            <w:p w14:paraId="3491412E" w14:textId="1CA4B80E" w:rsidR="00D52A19" w:rsidRPr="009F3A8C" w:rsidRDefault="00D52A1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CE6141">
                                <w:rPr>
                                  <w:rFonts w:ascii="Times New Roman" w:hAnsi="Times New Roman" w:cs="Times New Roman"/>
                                  <w:color w:val="808080" w:themeColor="background1" w:themeShade="80"/>
                                  <w:sz w:val="24"/>
                                  <w:szCs w:val="24"/>
                                </w:rPr>
                                <w:fldChar w:fldCharType="begin"/>
                              </w:r>
                              <w:r w:rsidR="00CE6141">
                                <w:rPr>
                                  <w:rFonts w:ascii="Times New Roman" w:hAnsi="Times New Roman" w:cs="Times New Roman"/>
                                  <w:color w:val="808080" w:themeColor="background1" w:themeShade="80"/>
                                  <w:sz w:val="24"/>
                                  <w:szCs w:val="24"/>
                                </w:rPr>
                                <w:instrText xml:space="preserve"> SAVEDATE  \@ "MMMM d, yyyy"  \* MERGEFORMAT </w:instrText>
                              </w:r>
                              <w:r w:rsidR="00CE6141">
                                <w:rPr>
                                  <w:rFonts w:ascii="Times New Roman" w:hAnsi="Times New Roman" w:cs="Times New Roman"/>
                                  <w:color w:val="808080" w:themeColor="background1" w:themeShade="80"/>
                                  <w:sz w:val="24"/>
                                  <w:szCs w:val="24"/>
                                </w:rPr>
                                <w:fldChar w:fldCharType="separate"/>
                              </w:r>
                              <w:r w:rsidR="00D850C7">
                                <w:rPr>
                                  <w:rFonts w:ascii="Times New Roman" w:hAnsi="Times New Roman" w:cs="Times New Roman"/>
                                  <w:noProof/>
                                  <w:color w:val="808080" w:themeColor="background1" w:themeShade="80"/>
                                  <w:sz w:val="24"/>
                                  <w:szCs w:val="24"/>
                                </w:rPr>
                                <w:t>May 8, 2023</w:t>
                              </w:r>
                              <w:r w:rsidR="00CE6141">
                                <w:rPr>
                                  <w:rFonts w:ascii="Times New Roman" w:hAnsi="Times New Roman" w:cs="Times New Roman"/>
                                  <w:color w:val="808080" w:themeColor="background1" w:themeShade="80"/>
                                  <w:sz w:val="24"/>
                                  <w:szCs w:val="24"/>
                                </w:rPr>
                                <w:fldChar w:fldCharType="end"/>
                              </w:r>
                            </w:p>
                            <w:p w14:paraId="437E4A51" w14:textId="77777777" w:rsidR="00D52A19" w:rsidRPr="00C44346" w:rsidRDefault="00D52A19" w:rsidP="00D60C5A">
                              <w:pPr>
                                <w:jc w:val="center"/>
                                <w:rPr>
                                  <w:rFonts w:cs="Times New Roman"/>
                                  <w:szCs w:val="24"/>
                                </w:rPr>
                              </w:pPr>
                            </w:p>
                            <w:p w14:paraId="5EF5DFA3" w14:textId="77777777" w:rsidR="00D52A19" w:rsidRPr="00C44346" w:rsidRDefault="00D52A19" w:rsidP="00D60C5A">
                              <w:pPr>
                                <w:jc w:val="center"/>
                                <w:rPr>
                                  <w:rFonts w:cs="Times New Roman"/>
                                  <w:szCs w:val="24"/>
                                </w:rPr>
                              </w:pPr>
                            </w:p>
                            <w:p w14:paraId="199164BB" w14:textId="77777777" w:rsidR="00D52A19" w:rsidRPr="009F3A8C" w:rsidRDefault="00D52A19"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4384" behindDoc="0" locked="0" layoutInCell="1" allowOverlap="1" wp14:anchorId="338FAC1F" wp14:editId="29CAEB4B">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0CF148F2" w14:textId="57AF6A32" w:rsidR="00D52A19" w:rsidRPr="00EA4928" w:rsidRDefault="00547EA4" w:rsidP="002E2456">
                                <w:pPr>
                                  <w:spacing w:line="254" w:lineRule="exact"/>
                                  <w:jc w:val="center"/>
                                  <w:rPr>
                                    <w:rFonts w:cs="Times New Roman"/>
                                    <w:color w:val="444440"/>
                                    <w:spacing w:val="81"/>
                                    <w:kern w:val="24"/>
                                    <w:sz w:val="20"/>
                                    <w:szCs w:val="20"/>
                                  </w:rPr>
                                </w:pPr>
                                <w:r w:rsidRPr="00547EA4">
                                  <w:rPr>
                                    <w:rFonts w:cs="Times New Roman"/>
                                    <w:szCs w:val="24"/>
                                  </w:rPr>
                                  <w:t xml:space="preserve">Pass the baton on to </w:t>
                                </w:r>
                                <w:proofErr w:type="gramStart"/>
                                <w:r w:rsidRPr="00547EA4">
                                  <w:rPr>
                                    <w:rFonts w:cs="Times New Roman"/>
                                    <w:szCs w:val="24"/>
                                  </w:rPr>
                                  <w:t>Timothy</w:t>
                                </w:r>
                                <w:proofErr w:type="gramEnd"/>
                              </w:p>
                            </w:txbxContent>
                          </wps:txbx>
                          <wps:bodyPr wrap="square" lIns="0" tIns="0" rIns="0" bIns="0" rtlCol="0" anchor="t">
                            <a:noAutofit/>
                          </wps:bodyPr>
                        </wps:wsp>
                      </a:graphicData>
                    </a:graphic>
                  </wp:anchor>
                </w:drawing>
              </mc:Choice>
              <mc:Fallback>
                <w:pict>
                  <v:shape w14:anchorId="338FAC1F"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0CF148F2" w14:textId="57AF6A32" w:rsidR="00D52A19" w:rsidRPr="00EA4928" w:rsidRDefault="00547EA4" w:rsidP="002E2456">
                          <w:pPr>
                            <w:spacing w:line="254" w:lineRule="exact"/>
                            <w:jc w:val="center"/>
                            <w:rPr>
                              <w:rFonts w:cs="Times New Roman"/>
                              <w:color w:val="444440"/>
                              <w:spacing w:val="81"/>
                              <w:kern w:val="24"/>
                              <w:sz w:val="20"/>
                              <w:szCs w:val="20"/>
                            </w:rPr>
                          </w:pPr>
                          <w:r w:rsidRPr="00547EA4">
                            <w:rPr>
                              <w:rFonts w:cs="Times New Roman"/>
                              <w:szCs w:val="24"/>
                            </w:rPr>
                            <w:t xml:space="preserve">Pass the baton on to </w:t>
                          </w:r>
                          <w:proofErr w:type="gramStart"/>
                          <w:r w:rsidRPr="00547EA4">
                            <w:rPr>
                              <w:rFonts w:cs="Times New Roman"/>
                              <w:szCs w:val="24"/>
                            </w:rPr>
                            <w:t>Timothy</w:t>
                          </w:r>
                          <w:proofErr w:type="gramEnd"/>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68B16167" wp14:editId="77F29F5B">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517676AA"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31D85853" wp14:editId="53C14224">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52BC55C" w14:textId="77777777" w:rsidR="00D52A19" w:rsidRPr="00D60C5A" w:rsidRDefault="00D52A19"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31D85853"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452BC55C" w14:textId="77777777" w:rsidR="00D52A19" w:rsidRPr="00D60C5A" w:rsidRDefault="00D52A19"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38133EB0" wp14:editId="5558B715">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ADED55" w14:textId="6FA71586" w:rsidR="00D52A19" w:rsidRDefault="00D52A19">
          <w:pPr>
            <w:spacing w:line="259" w:lineRule="auto"/>
          </w:pPr>
          <w:r>
            <w:br w:type="page"/>
          </w:r>
        </w:p>
      </w:sdtContent>
    </w:sdt>
    <w:p w14:paraId="3AF49E2B" w14:textId="77777777" w:rsidR="00B73028" w:rsidRPr="00C23AC0" w:rsidRDefault="00B73028" w:rsidP="00B73028">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5564B116" w14:textId="77777777" w:rsidR="00B73028" w:rsidRPr="00C23AC0" w:rsidRDefault="00B73028" w:rsidP="00B73028"/>
    <w:p w14:paraId="691F652F" w14:textId="13802F20" w:rsidR="00204613" w:rsidRDefault="00B73028">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09191" w:history="1">
        <w:r w:rsidR="00204613" w:rsidRPr="001E1BC4">
          <w:rPr>
            <w:rStyle w:val="Hyperlink"/>
            <w:noProof/>
          </w:rPr>
          <w:t>INTRODUCTION</w:t>
        </w:r>
        <w:r w:rsidR="00204613">
          <w:rPr>
            <w:noProof/>
            <w:webHidden/>
          </w:rPr>
          <w:tab/>
        </w:r>
        <w:r w:rsidR="00204613">
          <w:rPr>
            <w:noProof/>
            <w:webHidden/>
          </w:rPr>
          <w:fldChar w:fldCharType="begin"/>
        </w:r>
        <w:r w:rsidR="00204613">
          <w:rPr>
            <w:noProof/>
            <w:webHidden/>
          </w:rPr>
          <w:instrText xml:space="preserve"> PAGEREF _Toc125309191 \h </w:instrText>
        </w:r>
        <w:r w:rsidR="00204613">
          <w:rPr>
            <w:noProof/>
            <w:webHidden/>
          </w:rPr>
        </w:r>
        <w:r w:rsidR="00204613">
          <w:rPr>
            <w:noProof/>
            <w:webHidden/>
          </w:rPr>
          <w:fldChar w:fldCharType="separate"/>
        </w:r>
        <w:r w:rsidR="00204613">
          <w:rPr>
            <w:noProof/>
            <w:webHidden/>
          </w:rPr>
          <w:t>2</w:t>
        </w:r>
        <w:r w:rsidR="00204613">
          <w:rPr>
            <w:noProof/>
            <w:webHidden/>
          </w:rPr>
          <w:fldChar w:fldCharType="end"/>
        </w:r>
      </w:hyperlink>
    </w:p>
    <w:p w14:paraId="7479A007" w14:textId="033ADBAC" w:rsidR="00204613" w:rsidRDefault="00D850C7">
      <w:pPr>
        <w:pStyle w:val="TOC3"/>
        <w:tabs>
          <w:tab w:val="right" w:leader="dot" w:pos="9016"/>
        </w:tabs>
        <w:rPr>
          <w:rFonts w:asciiTheme="minorHAnsi" w:hAnsiTheme="minorHAnsi"/>
          <w:noProof/>
          <w:sz w:val="22"/>
          <w:lang w:val="en-US"/>
        </w:rPr>
      </w:pPr>
      <w:hyperlink w:anchor="_Toc125309192" w:history="1">
        <w:r w:rsidR="00204613" w:rsidRPr="001E1BC4">
          <w:rPr>
            <w:rStyle w:val="Hyperlink"/>
            <w:noProof/>
          </w:rPr>
          <w:t>SITUATION</w:t>
        </w:r>
        <w:r w:rsidR="00204613">
          <w:rPr>
            <w:noProof/>
            <w:webHidden/>
          </w:rPr>
          <w:tab/>
        </w:r>
        <w:r w:rsidR="00204613">
          <w:rPr>
            <w:noProof/>
            <w:webHidden/>
          </w:rPr>
          <w:fldChar w:fldCharType="begin"/>
        </w:r>
        <w:r w:rsidR="00204613">
          <w:rPr>
            <w:noProof/>
            <w:webHidden/>
          </w:rPr>
          <w:instrText xml:space="preserve"> PAGEREF _Toc125309192 \h </w:instrText>
        </w:r>
        <w:r w:rsidR="00204613">
          <w:rPr>
            <w:noProof/>
            <w:webHidden/>
          </w:rPr>
        </w:r>
        <w:r w:rsidR="00204613">
          <w:rPr>
            <w:noProof/>
            <w:webHidden/>
          </w:rPr>
          <w:fldChar w:fldCharType="separate"/>
        </w:r>
        <w:r w:rsidR="00204613">
          <w:rPr>
            <w:noProof/>
            <w:webHidden/>
          </w:rPr>
          <w:t>2</w:t>
        </w:r>
        <w:r w:rsidR="00204613">
          <w:rPr>
            <w:noProof/>
            <w:webHidden/>
          </w:rPr>
          <w:fldChar w:fldCharType="end"/>
        </w:r>
      </w:hyperlink>
    </w:p>
    <w:p w14:paraId="78FD1238" w14:textId="1F6D65D6" w:rsidR="00204613" w:rsidRDefault="00D850C7">
      <w:pPr>
        <w:pStyle w:val="TOC3"/>
        <w:tabs>
          <w:tab w:val="right" w:leader="dot" w:pos="9016"/>
        </w:tabs>
        <w:rPr>
          <w:rFonts w:asciiTheme="minorHAnsi" w:hAnsiTheme="minorHAnsi"/>
          <w:noProof/>
          <w:sz w:val="22"/>
          <w:lang w:val="en-US"/>
        </w:rPr>
      </w:pPr>
      <w:hyperlink w:anchor="_Toc125309193" w:history="1">
        <w:r w:rsidR="00204613" w:rsidRPr="001E1BC4">
          <w:rPr>
            <w:rStyle w:val="Hyperlink"/>
            <w:noProof/>
          </w:rPr>
          <w:t>CLUES IN THE LETTER</w:t>
        </w:r>
        <w:r w:rsidR="00204613">
          <w:rPr>
            <w:noProof/>
            <w:webHidden/>
          </w:rPr>
          <w:tab/>
        </w:r>
        <w:r w:rsidR="00204613">
          <w:rPr>
            <w:noProof/>
            <w:webHidden/>
          </w:rPr>
          <w:fldChar w:fldCharType="begin"/>
        </w:r>
        <w:r w:rsidR="00204613">
          <w:rPr>
            <w:noProof/>
            <w:webHidden/>
          </w:rPr>
          <w:instrText xml:space="preserve"> PAGEREF _Toc125309193 \h </w:instrText>
        </w:r>
        <w:r w:rsidR="00204613">
          <w:rPr>
            <w:noProof/>
            <w:webHidden/>
          </w:rPr>
        </w:r>
        <w:r w:rsidR="00204613">
          <w:rPr>
            <w:noProof/>
            <w:webHidden/>
          </w:rPr>
          <w:fldChar w:fldCharType="separate"/>
        </w:r>
        <w:r w:rsidR="00204613">
          <w:rPr>
            <w:noProof/>
            <w:webHidden/>
          </w:rPr>
          <w:t>2</w:t>
        </w:r>
        <w:r w:rsidR="00204613">
          <w:rPr>
            <w:noProof/>
            <w:webHidden/>
          </w:rPr>
          <w:fldChar w:fldCharType="end"/>
        </w:r>
      </w:hyperlink>
    </w:p>
    <w:p w14:paraId="1FB0DAEB" w14:textId="05A50669" w:rsidR="00204613" w:rsidRDefault="00D850C7">
      <w:pPr>
        <w:pStyle w:val="TOC3"/>
        <w:tabs>
          <w:tab w:val="right" w:leader="dot" w:pos="9016"/>
        </w:tabs>
        <w:rPr>
          <w:rFonts w:asciiTheme="minorHAnsi" w:hAnsiTheme="minorHAnsi"/>
          <w:noProof/>
          <w:sz w:val="22"/>
          <w:lang w:val="en-US"/>
        </w:rPr>
      </w:pPr>
      <w:hyperlink w:anchor="_Toc125309194" w:history="1">
        <w:r w:rsidR="00204613" w:rsidRPr="001E1BC4">
          <w:rPr>
            <w:rStyle w:val="Hyperlink"/>
            <w:noProof/>
          </w:rPr>
          <w:t>STRUCTURE</w:t>
        </w:r>
        <w:r w:rsidR="00204613">
          <w:rPr>
            <w:noProof/>
            <w:webHidden/>
          </w:rPr>
          <w:tab/>
        </w:r>
        <w:r w:rsidR="00204613">
          <w:rPr>
            <w:noProof/>
            <w:webHidden/>
          </w:rPr>
          <w:fldChar w:fldCharType="begin"/>
        </w:r>
        <w:r w:rsidR="00204613">
          <w:rPr>
            <w:noProof/>
            <w:webHidden/>
          </w:rPr>
          <w:instrText xml:space="preserve"> PAGEREF _Toc125309194 \h </w:instrText>
        </w:r>
        <w:r w:rsidR="00204613">
          <w:rPr>
            <w:noProof/>
            <w:webHidden/>
          </w:rPr>
        </w:r>
        <w:r w:rsidR="00204613">
          <w:rPr>
            <w:noProof/>
            <w:webHidden/>
          </w:rPr>
          <w:fldChar w:fldCharType="separate"/>
        </w:r>
        <w:r w:rsidR="00204613">
          <w:rPr>
            <w:noProof/>
            <w:webHidden/>
          </w:rPr>
          <w:t>3</w:t>
        </w:r>
        <w:r w:rsidR="00204613">
          <w:rPr>
            <w:noProof/>
            <w:webHidden/>
          </w:rPr>
          <w:fldChar w:fldCharType="end"/>
        </w:r>
      </w:hyperlink>
    </w:p>
    <w:p w14:paraId="5ECB247D" w14:textId="4B837E78" w:rsidR="00204613" w:rsidRDefault="00D850C7">
      <w:pPr>
        <w:pStyle w:val="TOC2"/>
        <w:tabs>
          <w:tab w:val="right" w:leader="dot" w:pos="9016"/>
        </w:tabs>
        <w:rPr>
          <w:rFonts w:asciiTheme="minorHAnsi" w:hAnsiTheme="minorHAnsi"/>
          <w:noProof/>
          <w:sz w:val="22"/>
          <w:lang w:val="en-US"/>
        </w:rPr>
      </w:pPr>
      <w:hyperlink w:anchor="_Toc125309195" w:history="1">
        <w:r w:rsidR="00204613" w:rsidRPr="001E1BC4">
          <w:rPr>
            <w:rStyle w:val="Hyperlink"/>
            <w:noProof/>
          </w:rPr>
          <w:t>APPEAL TO LOYALTY DESPITE HARDSHIP (1:6-14)</w:t>
        </w:r>
        <w:r w:rsidR="00204613">
          <w:rPr>
            <w:noProof/>
            <w:webHidden/>
          </w:rPr>
          <w:tab/>
        </w:r>
        <w:r w:rsidR="00204613">
          <w:rPr>
            <w:noProof/>
            <w:webHidden/>
          </w:rPr>
          <w:fldChar w:fldCharType="begin"/>
        </w:r>
        <w:r w:rsidR="00204613">
          <w:rPr>
            <w:noProof/>
            <w:webHidden/>
          </w:rPr>
          <w:instrText xml:space="preserve"> PAGEREF _Toc125309195 \h </w:instrText>
        </w:r>
        <w:r w:rsidR="00204613">
          <w:rPr>
            <w:noProof/>
            <w:webHidden/>
          </w:rPr>
        </w:r>
        <w:r w:rsidR="00204613">
          <w:rPr>
            <w:noProof/>
            <w:webHidden/>
          </w:rPr>
          <w:fldChar w:fldCharType="separate"/>
        </w:r>
        <w:r w:rsidR="00204613">
          <w:rPr>
            <w:noProof/>
            <w:webHidden/>
          </w:rPr>
          <w:t>3</w:t>
        </w:r>
        <w:r w:rsidR="00204613">
          <w:rPr>
            <w:noProof/>
            <w:webHidden/>
          </w:rPr>
          <w:fldChar w:fldCharType="end"/>
        </w:r>
      </w:hyperlink>
    </w:p>
    <w:p w14:paraId="3243B550" w14:textId="0A4C0EA2" w:rsidR="00204613" w:rsidRDefault="00D850C7">
      <w:pPr>
        <w:pStyle w:val="TOC2"/>
        <w:tabs>
          <w:tab w:val="right" w:leader="dot" w:pos="9016"/>
        </w:tabs>
        <w:rPr>
          <w:rFonts w:asciiTheme="minorHAnsi" w:hAnsiTheme="minorHAnsi"/>
          <w:noProof/>
          <w:sz w:val="22"/>
          <w:lang w:val="en-US"/>
        </w:rPr>
      </w:pPr>
      <w:hyperlink w:anchor="_Toc125309196" w:history="1">
        <w:r w:rsidR="00204613" w:rsidRPr="001E1BC4">
          <w:rPr>
            <w:rStyle w:val="Hyperlink"/>
            <w:noProof/>
          </w:rPr>
          <w:t>FIRST PURPOSE OF THE LETTER:</w:t>
        </w:r>
        <w:r w:rsidR="00204613">
          <w:rPr>
            <w:noProof/>
            <w:webHidden/>
          </w:rPr>
          <w:tab/>
        </w:r>
        <w:r w:rsidR="00204613">
          <w:rPr>
            <w:noProof/>
            <w:webHidden/>
          </w:rPr>
          <w:fldChar w:fldCharType="begin"/>
        </w:r>
        <w:r w:rsidR="00204613">
          <w:rPr>
            <w:noProof/>
            <w:webHidden/>
          </w:rPr>
          <w:instrText xml:space="preserve"> PAGEREF _Toc125309196 \h </w:instrText>
        </w:r>
        <w:r w:rsidR="00204613">
          <w:rPr>
            <w:noProof/>
            <w:webHidden/>
          </w:rPr>
        </w:r>
        <w:r w:rsidR="00204613">
          <w:rPr>
            <w:noProof/>
            <w:webHidden/>
          </w:rPr>
          <w:fldChar w:fldCharType="separate"/>
        </w:r>
        <w:r w:rsidR="00204613">
          <w:rPr>
            <w:noProof/>
            <w:webHidden/>
          </w:rPr>
          <w:t>3</w:t>
        </w:r>
        <w:r w:rsidR="00204613">
          <w:rPr>
            <w:noProof/>
            <w:webHidden/>
          </w:rPr>
          <w:fldChar w:fldCharType="end"/>
        </w:r>
      </w:hyperlink>
    </w:p>
    <w:p w14:paraId="6A8F9919" w14:textId="7E10B6A2" w:rsidR="00204613" w:rsidRDefault="00D850C7">
      <w:pPr>
        <w:pStyle w:val="TOC2"/>
        <w:tabs>
          <w:tab w:val="right" w:leader="dot" w:pos="9016"/>
        </w:tabs>
        <w:rPr>
          <w:rFonts w:asciiTheme="minorHAnsi" w:hAnsiTheme="minorHAnsi"/>
          <w:noProof/>
          <w:sz w:val="22"/>
          <w:lang w:val="en-US"/>
        </w:rPr>
      </w:pPr>
      <w:hyperlink w:anchor="_Toc125309197" w:history="1">
        <w:r w:rsidR="00204613" w:rsidRPr="001E1BC4">
          <w:rPr>
            <w:rStyle w:val="Hyperlink"/>
            <w:noProof/>
          </w:rPr>
          <w:t>V15-18: EXAMPLES OF DISLOYALTY AND LOYALTY</w:t>
        </w:r>
        <w:r w:rsidR="00204613">
          <w:rPr>
            <w:noProof/>
            <w:webHidden/>
          </w:rPr>
          <w:tab/>
        </w:r>
        <w:r w:rsidR="00204613">
          <w:rPr>
            <w:noProof/>
            <w:webHidden/>
          </w:rPr>
          <w:fldChar w:fldCharType="begin"/>
        </w:r>
        <w:r w:rsidR="00204613">
          <w:rPr>
            <w:noProof/>
            <w:webHidden/>
          </w:rPr>
          <w:instrText xml:space="preserve"> PAGEREF _Toc125309197 \h </w:instrText>
        </w:r>
        <w:r w:rsidR="00204613">
          <w:rPr>
            <w:noProof/>
            <w:webHidden/>
          </w:rPr>
        </w:r>
        <w:r w:rsidR="00204613">
          <w:rPr>
            <w:noProof/>
            <w:webHidden/>
          </w:rPr>
          <w:fldChar w:fldCharType="separate"/>
        </w:r>
        <w:r w:rsidR="00204613">
          <w:rPr>
            <w:noProof/>
            <w:webHidden/>
          </w:rPr>
          <w:t>4</w:t>
        </w:r>
        <w:r w:rsidR="00204613">
          <w:rPr>
            <w:noProof/>
            <w:webHidden/>
          </w:rPr>
          <w:fldChar w:fldCharType="end"/>
        </w:r>
      </w:hyperlink>
    </w:p>
    <w:p w14:paraId="21F14886" w14:textId="272E88E0" w:rsidR="00204613" w:rsidRDefault="00D850C7">
      <w:pPr>
        <w:pStyle w:val="TOC2"/>
        <w:tabs>
          <w:tab w:val="right" w:leader="dot" w:pos="9016"/>
        </w:tabs>
        <w:rPr>
          <w:rFonts w:asciiTheme="minorHAnsi" w:hAnsiTheme="minorHAnsi"/>
          <w:noProof/>
          <w:sz w:val="22"/>
          <w:lang w:val="en-US"/>
        </w:rPr>
      </w:pPr>
      <w:hyperlink w:anchor="_Toc125309198" w:history="1">
        <w:r w:rsidR="00204613" w:rsidRPr="001E1BC4">
          <w:rPr>
            <w:rStyle w:val="Hyperlink"/>
            <w:noProof/>
          </w:rPr>
          <w:t>THE APPEAL CONTINUES (2:1-13)</w:t>
        </w:r>
        <w:r w:rsidR="00204613">
          <w:rPr>
            <w:noProof/>
            <w:webHidden/>
          </w:rPr>
          <w:tab/>
        </w:r>
        <w:r w:rsidR="00204613">
          <w:rPr>
            <w:noProof/>
            <w:webHidden/>
          </w:rPr>
          <w:fldChar w:fldCharType="begin"/>
        </w:r>
        <w:r w:rsidR="00204613">
          <w:rPr>
            <w:noProof/>
            <w:webHidden/>
          </w:rPr>
          <w:instrText xml:space="preserve"> PAGEREF _Toc125309198 \h </w:instrText>
        </w:r>
        <w:r w:rsidR="00204613">
          <w:rPr>
            <w:noProof/>
            <w:webHidden/>
          </w:rPr>
        </w:r>
        <w:r w:rsidR="00204613">
          <w:rPr>
            <w:noProof/>
            <w:webHidden/>
          </w:rPr>
          <w:fldChar w:fldCharType="separate"/>
        </w:r>
        <w:r w:rsidR="00204613">
          <w:rPr>
            <w:noProof/>
            <w:webHidden/>
          </w:rPr>
          <w:t>4</w:t>
        </w:r>
        <w:r w:rsidR="00204613">
          <w:rPr>
            <w:noProof/>
            <w:webHidden/>
          </w:rPr>
          <w:fldChar w:fldCharType="end"/>
        </w:r>
      </w:hyperlink>
    </w:p>
    <w:p w14:paraId="4077FA7F" w14:textId="68F8F716" w:rsidR="00204613" w:rsidRDefault="00D850C7">
      <w:pPr>
        <w:pStyle w:val="TOC2"/>
        <w:tabs>
          <w:tab w:val="right" w:leader="dot" w:pos="9016"/>
        </w:tabs>
        <w:rPr>
          <w:rFonts w:asciiTheme="minorHAnsi" w:hAnsiTheme="minorHAnsi"/>
          <w:noProof/>
          <w:sz w:val="22"/>
          <w:lang w:val="en-US"/>
        </w:rPr>
      </w:pPr>
      <w:hyperlink w:anchor="_Toc125309199" w:history="1">
        <w:r w:rsidR="00204613" w:rsidRPr="001E1BC4">
          <w:rPr>
            <w:rStyle w:val="Hyperlink"/>
            <w:noProof/>
          </w:rPr>
          <w:t>RESIST THE FALSE TEACHERS (2:14-21)</w:t>
        </w:r>
        <w:r w:rsidR="00204613">
          <w:rPr>
            <w:noProof/>
            <w:webHidden/>
          </w:rPr>
          <w:tab/>
        </w:r>
        <w:r w:rsidR="00204613">
          <w:rPr>
            <w:noProof/>
            <w:webHidden/>
          </w:rPr>
          <w:fldChar w:fldCharType="begin"/>
        </w:r>
        <w:r w:rsidR="00204613">
          <w:rPr>
            <w:noProof/>
            <w:webHidden/>
          </w:rPr>
          <w:instrText xml:space="preserve"> PAGEREF _Toc125309199 \h </w:instrText>
        </w:r>
        <w:r w:rsidR="00204613">
          <w:rPr>
            <w:noProof/>
            <w:webHidden/>
          </w:rPr>
        </w:r>
        <w:r w:rsidR="00204613">
          <w:rPr>
            <w:noProof/>
            <w:webHidden/>
          </w:rPr>
          <w:fldChar w:fldCharType="separate"/>
        </w:r>
        <w:r w:rsidR="00204613">
          <w:rPr>
            <w:noProof/>
            <w:webHidden/>
          </w:rPr>
          <w:t>4</w:t>
        </w:r>
        <w:r w:rsidR="00204613">
          <w:rPr>
            <w:noProof/>
            <w:webHidden/>
          </w:rPr>
          <w:fldChar w:fldCharType="end"/>
        </w:r>
      </w:hyperlink>
    </w:p>
    <w:p w14:paraId="55D1AE5B" w14:textId="2A65471E" w:rsidR="00204613" w:rsidRDefault="00D850C7">
      <w:pPr>
        <w:pStyle w:val="TOC2"/>
        <w:tabs>
          <w:tab w:val="right" w:leader="dot" w:pos="9016"/>
        </w:tabs>
        <w:rPr>
          <w:rFonts w:asciiTheme="minorHAnsi" w:hAnsiTheme="minorHAnsi"/>
          <w:noProof/>
          <w:sz w:val="22"/>
          <w:lang w:val="en-US"/>
        </w:rPr>
      </w:pPr>
      <w:hyperlink w:anchor="_Toc125309200" w:history="1">
        <w:r w:rsidR="00204613" w:rsidRPr="001E1BC4">
          <w:rPr>
            <w:rStyle w:val="Hyperlink"/>
            <w:noProof/>
          </w:rPr>
          <w:t>TIMOTHY’S RESPONSIBILITIES IN LIGHT OF THE FALSE TEACHING (2:22-26)</w:t>
        </w:r>
        <w:r w:rsidR="00204613">
          <w:rPr>
            <w:noProof/>
            <w:webHidden/>
          </w:rPr>
          <w:tab/>
        </w:r>
        <w:r w:rsidR="00204613">
          <w:rPr>
            <w:noProof/>
            <w:webHidden/>
          </w:rPr>
          <w:fldChar w:fldCharType="begin"/>
        </w:r>
        <w:r w:rsidR="00204613">
          <w:rPr>
            <w:noProof/>
            <w:webHidden/>
          </w:rPr>
          <w:instrText xml:space="preserve"> PAGEREF _Toc125309200 \h </w:instrText>
        </w:r>
        <w:r w:rsidR="00204613">
          <w:rPr>
            <w:noProof/>
            <w:webHidden/>
          </w:rPr>
        </w:r>
        <w:r w:rsidR="00204613">
          <w:rPr>
            <w:noProof/>
            <w:webHidden/>
          </w:rPr>
          <w:fldChar w:fldCharType="separate"/>
        </w:r>
        <w:r w:rsidR="00204613">
          <w:rPr>
            <w:noProof/>
            <w:webHidden/>
          </w:rPr>
          <w:t>5</w:t>
        </w:r>
        <w:r w:rsidR="00204613">
          <w:rPr>
            <w:noProof/>
            <w:webHidden/>
          </w:rPr>
          <w:fldChar w:fldCharType="end"/>
        </w:r>
      </w:hyperlink>
    </w:p>
    <w:p w14:paraId="681AB931" w14:textId="21FEFA39" w:rsidR="00204613" w:rsidRDefault="00D850C7">
      <w:pPr>
        <w:pStyle w:val="TOC2"/>
        <w:tabs>
          <w:tab w:val="right" w:leader="dot" w:pos="9016"/>
        </w:tabs>
        <w:rPr>
          <w:rFonts w:asciiTheme="minorHAnsi" w:hAnsiTheme="minorHAnsi"/>
          <w:noProof/>
          <w:sz w:val="22"/>
          <w:lang w:val="en-US"/>
        </w:rPr>
      </w:pPr>
      <w:hyperlink w:anchor="_Toc125309201" w:history="1">
        <w:r w:rsidR="00204613" w:rsidRPr="001E1BC4">
          <w:rPr>
            <w:rStyle w:val="Hyperlink"/>
            <w:noProof/>
          </w:rPr>
          <w:t>BACK TO THE FALSE TEACHERS (3:1-9)</w:t>
        </w:r>
        <w:r w:rsidR="00204613">
          <w:rPr>
            <w:noProof/>
            <w:webHidden/>
          </w:rPr>
          <w:tab/>
        </w:r>
        <w:r w:rsidR="00204613">
          <w:rPr>
            <w:noProof/>
            <w:webHidden/>
          </w:rPr>
          <w:fldChar w:fldCharType="begin"/>
        </w:r>
        <w:r w:rsidR="00204613">
          <w:rPr>
            <w:noProof/>
            <w:webHidden/>
          </w:rPr>
          <w:instrText xml:space="preserve"> PAGEREF _Toc125309201 \h </w:instrText>
        </w:r>
        <w:r w:rsidR="00204613">
          <w:rPr>
            <w:noProof/>
            <w:webHidden/>
          </w:rPr>
        </w:r>
        <w:r w:rsidR="00204613">
          <w:rPr>
            <w:noProof/>
            <w:webHidden/>
          </w:rPr>
          <w:fldChar w:fldCharType="separate"/>
        </w:r>
        <w:r w:rsidR="00204613">
          <w:rPr>
            <w:noProof/>
            <w:webHidden/>
          </w:rPr>
          <w:t>5</w:t>
        </w:r>
        <w:r w:rsidR="00204613">
          <w:rPr>
            <w:noProof/>
            <w:webHidden/>
          </w:rPr>
          <w:fldChar w:fldCharType="end"/>
        </w:r>
      </w:hyperlink>
    </w:p>
    <w:p w14:paraId="643F685C" w14:textId="24D6C881" w:rsidR="00204613" w:rsidRDefault="00D850C7">
      <w:pPr>
        <w:pStyle w:val="TOC2"/>
        <w:tabs>
          <w:tab w:val="right" w:leader="dot" w:pos="9016"/>
        </w:tabs>
        <w:rPr>
          <w:rFonts w:asciiTheme="minorHAnsi" w:hAnsiTheme="minorHAnsi"/>
          <w:noProof/>
          <w:sz w:val="22"/>
          <w:lang w:val="en-US"/>
        </w:rPr>
      </w:pPr>
      <w:hyperlink w:anchor="_Toc125309202" w:history="1">
        <w:r w:rsidR="00204613" w:rsidRPr="001E1BC4">
          <w:rPr>
            <w:rStyle w:val="Hyperlink"/>
            <w:noProof/>
          </w:rPr>
          <w:t>ANOTHER APPEAL TO LOYALTY AND ENDURANCE (3:10-17)</w:t>
        </w:r>
        <w:r w:rsidR="00204613">
          <w:rPr>
            <w:noProof/>
            <w:webHidden/>
          </w:rPr>
          <w:tab/>
        </w:r>
        <w:r w:rsidR="00204613">
          <w:rPr>
            <w:noProof/>
            <w:webHidden/>
          </w:rPr>
          <w:fldChar w:fldCharType="begin"/>
        </w:r>
        <w:r w:rsidR="00204613">
          <w:rPr>
            <w:noProof/>
            <w:webHidden/>
          </w:rPr>
          <w:instrText xml:space="preserve"> PAGEREF _Toc125309202 \h </w:instrText>
        </w:r>
        <w:r w:rsidR="00204613">
          <w:rPr>
            <w:noProof/>
            <w:webHidden/>
          </w:rPr>
        </w:r>
        <w:r w:rsidR="00204613">
          <w:rPr>
            <w:noProof/>
            <w:webHidden/>
          </w:rPr>
          <w:fldChar w:fldCharType="separate"/>
        </w:r>
        <w:r w:rsidR="00204613">
          <w:rPr>
            <w:noProof/>
            <w:webHidden/>
          </w:rPr>
          <w:t>6</w:t>
        </w:r>
        <w:r w:rsidR="00204613">
          <w:rPr>
            <w:noProof/>
            <w:webHidden/>
          </w:rPr>
          <w:fldChar w:fldCharType="end"/>
        </w:r>
      </w:hyperlink>
    </w:p>
    <w:p w14:paraId="6F939046" w14:textId="645779BF" w:rsidR="00204613" w:rsidRDefault="00D850C7">
      <w:pPr>
        <w:pStyle w:val="TOC3"/>
        <w:tabs>
          <w:tab w:val="right" w:leader="dot" w:pos="9016"/>
        </w:tabs>
        <w:rPr>
          <w:rFonts w:asciiTheme="minorHAnsi" w:hAnsiTheme="minorHAnsi"/>
          <w:noProof/>
          <w:sz w:val="22"/>
          <w:lang w:val="en-US"/>
        </w:rPr>
      </w:pPr>
      <w:hyperlink w:anchor="_Toc125309203" w:history="1">
        <w:r w:rsidR="00204613" w:rsidRPr="001E1BC4">
          <w:rPr>
            <w:rStyle w:val="Hyperlink"/>
            <w:noProof/>
          </w:rPr>
          <w:t>A. WHAT DOES PAUL MEAN BY "SCRIPTURE"?</w:t>
        </w:r>
        <w:r w:rsidR="00204613">
          <w:rPr>
            <w:noProof/>
            <w:webHidden/>
          </w:rPr>
          <w:tab/>
        </w:r>
        <w:r w:rsidR="00204613">
          <w:rPr>
            <w:noProof/>
            <w:webHidden/>
          </w:rPr>
          <w:fldChar w:fldCharType="begin"/>
        </w:r>
        <w:r w:rsidR="00204613">
          <w:rPr>
            <w:noProof/>
            <w:webHidden/>
          </w:rPr>
          <w:instrText xml:space="preserve"> PAGEREF _Toc125309203 \h </w:instrText>
        </w:r>
        <w:r w:rsidR="00204613">
          <w:rPr>
            <w:noProof/>
            <w:webHidden/>
          </w:rPr>
        </w:r>
        <w:r w:rsidR="00204613">
          <w:rPr>
            <w:noProof/>
            <w:webHidden/>
          </w:rPr>
          <w:fldChar w:fldCharType="separate"/>
        </w:r>
        <w:r w:rsidR="00204613">
          <w:rPr>
            <w:noProof/>
            <w:webHidden/>
          </w:rPr>
          <w:t>6</w:t>
        </w:r>
        <w:r w:rsidR="00204613">
          <w:rPr>
            <w:noProof/>
            <w:webHidden/>
          </w:rPr>
          <w:fldChar w:fldCharType="end"/>
        </w:r>
      </w:hyperlink>
    </w:p>
    <w:p w14:paraId="0B12BB21" w14:textId="0EB4E11B" w:rsidR="00204613" w:rsidRDefault="00D850C7">
      <w:pPr>
        <w:pStyle w:val="TOC3"/>
        <w:tabs>
          <w:tab w:val="right" w:leader="dot" w:pos="9016"/>
        </w:tabs>
        <w:rPr>
          <w:rFonts w:asciiTheme="minorHAnsi" w:hAnsiTheme="minorHAnsi"/>
          <w:noProof/>
          <w:sz w:val="22"/>
          <w:lang w:val="en-US"/>
        </w:rPr>
      </w:pPr>
      <w:hyperlink w:anchor="_Toc125309204" w:history="1">
        <w:r w:rsidR="00204613" w:rsidRPr="001E1BC4">
          <w:rPr>
            <w:rStyle w:val="Hyperlink"/>
            <w:noProof/>
          </w:rPr>
          <w:t>B . BUT PERHAPS MORE THAN THE OT AS WELL?</w:t>
        </w:r>
        <w:r w:rsidR="00204613">
          <w:rPr>
            <w:noProof/>
            <w:webHidden/>
          </w:rPr>
          <w:tab/>
        </w:r>
        <w:r w:rsidR="00204613">
          <w:rPr>
            <w:noProof/>
            <w:webHidden/>
          </w:rPr>
          <w:fldChar w:fldCharType="begin"/>
        </w:r>
        <w:r w:rsidR="00204613">
          <w:rPr>
            <w:noProof/>
            <w:webHidden/>
          </w:rPr>
          <w:instrText xml:space="preserve"> PAGEREF _Toc125309204 \h </w:instrText>
        </w:r>
        <w:r w:rsidR="00204613">
          <w:rPr>
            <w:noProof/>
            <w:webHidden/>
          </w:rPr>
        </w:r>
        <w:r w:rsidR="00204613">
          <w:rPr>
            <w:noProof/>
            <w:webHidden/>
          </w:rPr>
          <w:fldChar w:fldCharType="separate"/>
        </w:r>
        <w:r w:rsidR="00204613">
          <w:rPr>
            <w:noProof/>
            <w:webHidden/>
          </w:rPr>
          <w:t>6</w:t>
        </w:r>
        <w:r w:rsidR="00204613">
          <w:rPr>
            <w:noProof/>
            <w:webHidden/>
          </w:rPr>
          <w:fldChar w:fldCharType="end"/>
        </w:r>
      </w:hyperlink>
    </w:p>
    <w:p w14:paraId="68A19177" w14:textId="37D9BB94" w:rsidR="00204613" w:rsidRDefault="00D850C7">
      <w:pPr>
        <w:pStyle w:val="TOC3"/>
        <w:tabs>
          <w:tab w:val="right" w:leader="dot" w:pos="9016"/>
        </w:tabs>
        <w:rPr>
          <w:rFonts w:asciiTheme="minorHAnsi" w:hAnsiTheme="minorHAnsi"/>
          <w:noProof/>
          <w:sz w:val="22"/>
          <w:lang w:val="en-US"/>
        </w:rPr>
      </w:pPr>
      <w:hyperlink w:anchor="_Toc125309205" w:history="1">
        <w:r w:rsidR="00204613" w:rsidRPr="001E1BC4">
          <w:rPr>
            <w:rStyle w:val="Hyperlink"/>
            <w:noProof/>
          </w:rPr>
          <w:t>C. WHAT DOES "GOD-BREATHED " MEAN?</w:t>
        </w:r>
        <w:r w:rsidR="00204613">
          <w:rPr>
            <w:noProof/>
            <w:webHidden/>
          </w:rPr>
          <w:tab/>
        </w:r>
        <w:r w:rsidR="00204613">
          <w:rPr>
            <w:noProof/>
            <w:webHidden/>
          </w:rPr>
          <w:fldChar w:fldCharType="begin"/>
        </w:r>
        <w:r w:rsidR="00204613">
          <w:rPr>
            <w:noProof/>
            <w:webHidden/>
          </w:rPr>
          <w:instrText xml:space="preserve"> PAGEREF _Toc125309205 \h </w:instrText>
        </w:r>
        <w:r w:rsidR="00204613">
          <w:rPr>
            <w:noProof/>
            <w:webHidden/>
          </w:rPr>
        </w:r>
        <w:r w:rsidR="00204613">
          <w:rPr>
            <w:noProof/>
            <w:webHidden/>
          </w:rPr>
          <w:fldChar w:fldCharType="separate"/>
        </w:r>
        <w:r w:rsidR="00204613">
          <w:rPr>
            <w:noProof/>
            <w:webHidden/>
          </w:rPr>
          <w:t>7</w:t>
        </w:r>
        <w:r w:rsidR="00204613">
          <w:rPr>
            <w:noProof/>
            <w:webHidden/>
          </w:rPr>
          <w:fldChar w:fldCharType="end"/>
        </w:r>
      </w:hyperlink>
    </w:p>
    <w:p w14:paraId="19567014" w14:textId="327BCC7A" w:rsidR="00204613" w:rsidRDefault="00D850C7">
      <w:pPr>
        <w:pStyle w:val="TOC3"/>
        <w:tabs>
          <w:tab w:val="right" w:leader="dot" w:pos="9016"/>
        </w:tabs>
        <w:rPr>
          <w:rFonts w:asciiTheme="minorHAnsi" w:hAnsiTheme="minorHAnsi"/>
          <w:noProof/>
          <w:sz w:val="22"/>
          <w:lang w:val="en-US"/>
        </w:rPr>
      </w:pPr>
      <w:hyperlink w:anchor="_Toc125309206" w:history="1">
        <w:r w:rsidR="00204613" w:rsidRPr="001E1BC4">
          <w:rPr>
            <w:rStyle w:val="Hyperlink"/>
            <w:noProof/>
          </w:rPr>
          <w:t>D . HOW DOES GOD WORK THROUGH THE BIBLE?</w:t>
        </w:r>
        <w:r w:rsidR="00204613">
          <w:rPr>
            <w:noProof/>
            <w:webHidden/>
          </w:rPr>
          <w:tab/>
        </w:r>
        <w:r w:rsidR="00204613">
          <w:rPr>
            <w:noProof/>
            <w:webHidden/>
          </w:rPr>
          <w:fldChar w:fldCharType="begin"/>
        </w:r>
        <w:r w:rsidR="00204613">
          <w:rPr>
            <w:noProof/>
            <w:webHidden/>
          </w:rPr>
          <w:instrText xml:space="preserve"> PAGEREF _Toc125309206 \h </w:instrText>
        </w:r>
        <w:r w:rsidR="00204613">
          <w:rPr>
            <w:noProof/>
            <w:webHidden/>
          </w:rPr>
        </w:r>
        <w:r w:rsidR="00204613">
          <w:rPr>
            <w:noProof/>
            <w:webHidden/>
          </w:rPr>
          <w:fldChar w:fldCharType="separate"/>
        </w:r>
        <w:r w:rsidR="00204613">
          <w:rPr>
            <w:noProof/>
            <w:webHidden/>
          </w:rPr>
          <w:t>7</w:t>
        </w:r>
        <w:r w:rsidR="00204613">
          <w:rPr>
            <w:noProof/>
            <w:webHidden/>
          </w:rPr>
          <w:fldChar w:fldCharType="end"/>
        </w:r>
      </w:hyperlink>
    </w:p>
    <w:p w14:paraId="24166DAF" w14:textId="60CA3F8A" w:rsidR="00204613" w:rsidRDefault="00D850C7">
      <w:pPr>
        <w:pStyle w:val="TOC3"/>
        <w:tabs>
          <w:tab w:val="right" w:leader="dot" w:pos="9016"/>
        </w:tabs>
        <w:rPr>
          <w:rFonts w:asciiTheme="minorHAnsi" w:hAnsiTheme="minorHAnsi"/>
          <w:noProof/>
          <w:sz w:val="22"/>
          <w:lang w:val="en-US"/>
        </w:rPr>
      </w:pPr>
      <w:hyperlink w:anchor="_Toc125309207" w:history="1">
        <w:r w:rsidR="00204613" w:rsidRPr="001E1BC4">
          <w:rPr>
            <w:rStyle w:val="Hyperlink"/>
            <w:noProof/>
          </w:rPr>
          <w:t>WHAT SHOULD THIS MEAN FOR US?</w:t>
        </w:r>
        <w:r w:rsidR="00204613">
          <w:rPr>
            <w:noProof/>
            <w:webHidden/>
          </w:rPr>
          <w:tab/>
        </w:r>
        <w:r w:rsidR="00204613">
          <w:rPr>
            <w:noProof/>
            <w:webHidden/>
          </w:rPr>
          <w:fldChar w:fldCharType="begin"/>
        </w:r>
        <w:r w:rsidR="00204613">
          <w:rPr>
            <w:noProof/>
            <w:webHidden/>
          </w:rPr>
          <w:instrText xml:space="preserve"> PAGEREF _Toc125309207 \h </w:instrText>
        </w:r>
        <w:r w:rsidR="00204613">
          <w:rPr>
            <w:noProof/>
            <w:webHidden/>
          </w:rPr>
        </w:r>
        <w:r w:rsidR="00204613">
          <w:rPr>
            <w:noProof/>
            <w:webHidden/>
          </w:rPr>
          <w:fldChar w:fldCharType="separate"/>
        </w:r>
        <w:r w:rsidR="00204613">
          <w:rPr>
            <w:noProof/>
            <w:webHidden/>
          </w:rPr>
          <w:t>8</w:t>
        </w:r>
        <w:r w:rsidR="00204613">
          <w:rPr>
            <w:noProof/>
            <w:webHidden/>
          </w:rPr>
          <w:fldChar w:fldCharType="end"/>
        </w:r>
      </w:hyperlink>
    </w:p>
    <w:p w14:paraId="0B7A91D1" w14:textId="11E6B7C4" w:rsidR="00204613" w:rsidRDefault="00D850C7">
      <w:pPr>
        <w:pStyle w:val="TOC2"/>
        <w:tabs>
          <w:tab w:val="right" w:leader="dot" w:pos="9016"/>
        </w:tabs>
        <w:rPr>
          <w:rFonts w:asciiTheme="minorHAnsi" w:hAnsiTheme="minorHAnsi"/>
          <w:noProof/>
          <w:sz w:val="22"/>
          <w:lang w:val="en-US"/>
        </w:rPr>
      </w:pPr>
      <w:hyperlink w:anchor="_Toc125309208" w:history="1">
        <w:r w:rsidR="00204613" w:rsidRPr="001E1BC4">
          <w:rPr>
            <w:rStyle w:val="Hyperlink"/>
            <w:noProof/>
          </w:rPr>
          <w:t>FINAL CHARGE TO TIMOTHY (4:1-5)</w:t>
        </w:r>
        <w:r w:rsidR="00204613">
          <w:rPr>
            <w:noProof/>
            <w:webHidden/>
          </w:rPr>
          <w:tab/>
        </w:r>
        <w:r w:rsidR="00204613">
          <w:rPr>
            <w:noProof/>
            <w:webHidden/>
          </w:rPr>
          <w:fldChar w:fldCharType="begin"/>
        </w:r>
        <w:r w:rsidR="00204613">
          <w:rPr>
            <w:noProof/>
            <w:webHidden/>
          </w:rPr>
          <w:instrText xml:space="preserve"> PAGEREF _Toc125309208 \h </w:instrText>
        </w:r>
        <w:r w:rsidR="00204613">
          <w:rPr>
            <w:noProof/>
            <w:webHidden/>
          </w:rPr>
        </w:r>
        <w:r w:rsidR="00204613">
          <w:rPr>
            <w:noProof/>
            <w:webHidden/>
          </w:rPr>
          <w:fldChar w:fldCharType="separate"/>
        </w:r>
        <w:r w:rsidR="00204613">
          <w:rPr>
            <w:noProof/>
            <w:webHidden/>
          </w:rPr>
          <w:t>9</w:t>
        </w:r>
        <w:r w:rsidR="00204613">
          <w:rPr>
            <w:noProof/>
            <w:webHidden/>
          </w:rPr>
          <w:fldChar w:fldCharType="end"/>
        </w:r>
      </w:hyperlink>
    </w:p>
    <w:p w14:paraId="7838BE16" w14:textId="57B84D50" w:rsidR="00204613" w:rsidRDefault="00D850C7">
      <w:pPr>
        <w:pStyle w:val="TOC2"/>
        <w:tabs>
          <w:tab w:val="right" w:leader="dot" w:pos="9016"/>
        </w:tabs>
        <w:rPr>
          <w:rFonts w:asciiTheme="minorHAnsi" w:hAnsiTheme="minorHAnsi"/>
          <w:noProof/>
          <w:sz w:val="22"/>
          <w:lang w:val="en-US"/>
        </w:rPr>
      </w:pPr>
      <w:hyperlink w:anchor="_Toc125309209" w:history="1">
        <w:r w:rsidR="00204613" w:rsidRPr="001E1BC4">
          <w:rPr>
            <w:rStyle w:val="Hyperlink"/>
            <w:noProof/>
          </w:rPr>
          <w:t>PAUL’S SITUATION (4:6-22)</w:t>
        </w:r>
        <w:r w:rsidR="00204613">
          <w:rPr>
            <w:noProof/>
            <w:webHidden/>
          </w:rPr>
          <w:tab/>
        </w:r>
        <w:r w:rsidR="00204613">
          <w:rPr>
            <w:noProof/>
            <w:webHidden/>
          </w:rPr>
          <w:fldChar w:fldCharType="begin"/>
        </w:r>
        <w:r w:rsidR="00204613">
          <w:rPr>
            <w:noProof/>
            <w:webHidden/>
          </w:rPr>
          <w:instrText xml:space="preserve"> PAGEREF _Toc125309209 \h </w:instrText>
        </w:r>
        <w:r w:rsidR="00204613">
          <w:rPr>
            <w:noProof/>
            <w:webHidden/>
          </w:rPr>
        </w:r>
        <w:r w:rsidR="00204613">
          <w:rPr>
            <w:noProof/>
            <w:webHidden/>
          </w:rPr>
          <w:fldChar w:fldCharType="separate"/>
        </w:r>
        <w:r w:rsidR="00204613">
          <w:rPr>
            <w:noProof/>
            <w:webHidden/>
          </w:rPr>
          <w:t>9</w:t>
        </w:r>
        <w:r w:rsidR="00204613">
          <w:rPr>
            <w:noProof/>
            <w:webHidden/>
          </w:rPr>
          <w:fldChar w:fldCharType="end"/>
        </w:r>
      </w:hyperlink>
    </w:p>
    <w:p w14:paraId="33E156EB" w14:textId="10F7075B" w:rsidR="00204613" w:rsidRDefault="00D850C7">
      <w:pPr>
        <w:pStyle w:val="TOC2"/>
        <w:tabs>
          <w:tab w:val="right" w:leader="dot" w:pos="9016"/>
        </w:tabs>
        <w:rPr>
          <w:rFonts w:asciiTheme="minorHAnsi" w:hAnsiTheme="minorHAnsi"/>
          <w:noProof/>
          <w:sz w:val="22"/>
          <w:lang w:val="en-US"/>
        </w:rPr>
      </w:pPr>
      <w:hyperlink w:anchor="_Toc125309210" w:history="1">
        <w:r w:rsidR="00204613" w:rsidRPr="001E1BC4">
          <w:rPr>
            <w:rStyle w:val="Hyperlink"/>
            <w:noProof/>
          </w:rPr>
          <w:t>PURPOSE(S) OF THE LETTER:</w:t>
        </w:r>
        <w:r w:rsidR="00204613">
          <w:rPr>
            <w:noProof/>
            <w:webHidden/>
          </w:rPr>
          <w:tab/>
        </w:r>
        <w:r w:rsidR="00204613">
          <w:rPr>
            <w:noProof/>
            <w:webHidden/>
          </w:rPr>
          <w:fldChar w:fldCharType="begin"/>
        </w:r>
        <w:r w:rsidR="00204613">
          <w:rPr>
            <w:noProof/>
            <w:webHidden/>
          </w:rPr>
          <w:instrText xml:space="preserve"> PAGEREF _Toc125309210 \h </w:instrText>
        </w:r>
        <w:r w:rsidR="00204613">
          <w:rPr>
            <w:noProof/>
            <w:webHidden/>
          </w:rPr>
        </w:r>
        <w:r w:rsidR="00204613">
          <w:rPr>
            <w:noProof/>
            <w:webHidden/>
          </w:rPr>
          <w:fldChar w:fldCharType="separate"/>
        </w:r>
        <w:r w:rsidR="00204613">
          <w:rPr>
            <w:noProof/>
            <w:webHidden/>
          </w:rPr>
          <w:t>9</w:t>
        </w:r>
        <w:r w:rsidR="00204613">
          <w:rPr>
            <w:noProof/>
            <w:webHidden/>
          </w:rPr>
          <w:fldChar w:fldCharType="end"/>
        </w:r>
      </w:hyperlink>
    </w:p>
    <w:p w14:paraId="66D031D6" w14:textId="7F23D0F1" w:rsidR="00204613" w:rsidRDefault="00D850C7">
      <w:pPr>
        <w:pStyle w:val="TOC2"/>
        <w:tabs>
          <w:tab w:val="right" w:leader="dot" w:pos="9016"/>
        </w:tabs>
        <w:rPr>
          <w:rFonts w:asciiTheme="minorHAnsi" w:hAnsiTheme="minorHAnsi"/>
          <w:noProof/>
          <w:sz w:val="22"/>
          <w:lang w:val="en-US"/>
        </w:rPr>
      </w:pPr>
      <w:hyperlink w:anchor="_Toc125309211" w:history="1">
        <w:r w:rsidR="00204613" w:rsidRPr="001E1BC4">
          <w:rPr>
            <w:rStyle w:val="Hyperlink"/>
            <w:noProof/>
          </w:rPr>
          <w:t>APPLICATION</w:t>
        </w:r>
        <w:r w:rsidR="00204613">
          <w:rPr>
            <w:noProof/>
            <w:webHidden/>
          </w:rPr>
          <w:tab/>
        </w:r>
        <w:r w:rsidR="00204613">
          <w:rPr>
            <w:noProof/>
            <w:webHidden/>
          </w:rPr>
          <w:fldChar w:fldCharType="begin"/>
        </w:r>
        <w:r w:rsidR="00204613">
          <w:rPr>
            <w:noProof/>
            <w:webHidden/>
          </w:rPr>
          <w:instrText xml:space="preserve"> PAGEREF _Toc125309211 \h </w:instrText>
        </w:r>
        <w:r w:rsidR="00204613">
          <w:rPr>
            <w:noProof/>
            <w:webHidden/>
          </w:rPr>
        </w:r>
        <w:r w:rsidR="00204613">
          <w:rPr>
            <w:noProof/>
            <w:webHidden/>
          </w:rPr>
          <w:fldChar w:fldCharType="separate"/>
        </w:r>
        <w:r w:rsidR="00204613">
          <w:rPr>
            <w:noProof/>
            <w:webHidden/>
          </w:rPr>
          <w:t>10</w:t>
        </w:r>
        <w:r w:rsidR="00204613">
          <w:rPr>
            <w:noProof/>
            <w:webHidden/>
          </w:rPr>
          <w:fldChar w:fldCharType="end"/>
        </w:r>
      </w:hyperlink>
    </w:p>
    <w:p w14:paraId="7838C5FD" w14:textId="5C14CEFC" w:rsidR="00B73028" w:rsidRDefault="00B73028" w:rsidP="00BB3DE6">
      <w:r>
        <w:fldChar w:fldCharType="end"/>
      </w:r>
    </w:p>
    <w:p w14:paraId="35107292" w14:textId="77777777" w:rsidR="00B73028" w:rsidRDefault="00B73028" w:rsidP="00B73028">
      <w:pPr>
        <w:spacing w:line="259" w:lineRule="auto"/>
        <w:rPr>
          <w:rFonts w:eastAsiaTheme="majorEastAsia" w:cstheme="majorBidi"/>
          <w:b/>
          <w:sz w:val="28"/>
          <w:szCs w:val="26"/>
        </w:rPr>
      </w:pPr>
      <w:r>
        <w:br w:type="page"/>
      </w:r>
    </w:p>
    <w:p w14:paraId="53082806" w14:textId="77777777" w:rsidR="00B73028" w:rsidRPr="008A5848" w:rsidRDefault="00B73028" w:rsidP="00B73028">
      <w:pPr>
        <w:pStyle w:val="Heading2"/>
      </w:pPr>
      <w:bookmarkStart w:id="1" w:name="_Toc125309191"/>
      <w:r>
        <w:lastRenderedPageBreak/>
        <w:t>INTRODUCTION</w:t>
      </w:r>
      <w:bookmarkEnd w:id="0"/>
      <w:bookmarkEnd w:id="1"/>
    </w:p>
    <w:p w14:paraId="04AF079D" w14:textId="0D5A6F5D" w:rsidR="00AA7D41" w:rsidRPr="00A37EF9" w:rsidRDefault="00AA7D41" w:rsidP="00AA7D41">
      <w:r w:rsidRPr="00A37EF9">
        <w:t xml:space="preserve">Paul's second letter to Timothy continues from the first. </w:t>
      </w:r>
      <w:r>
        <w:t xml:space="preserve">It seems like </w:t>
      </w:r>
      <w:r w:rsidRPr="00A37EF9">
        <w:t xml:space="preserve">Timothy </w:t>
      </w:r>
      <w:r>
        <w:t xml:space="preserve">is </w:t>
      </w:r>
      <w:r w:rsidRPr="00A37EF9">
        <w:t>still in Ephesus</w:t>
      </w:r>
      <w:r w:rsidR="00574C66">
        <w:t>,</w:t>
      </w:r>
      <w:r w:rsidRPr="00A37EF9">
        <w:t xml:space="preserve"> and the problems</w:t>
      </w:r>
      <w:r>
        <w:t xml:space="preserve"> mostly remain</w:t>
      </w:r>
      <w:r w:rsidRPr="00A37EF9">
        <w:t xml:space="preserve"> the same. One difference is that the adversity may have affected Timothy a little (1:6-8, 2:1).</w:t>
      </w:r>
    </w:p>
    <w:p w14:paraId="49C3C91B" w14:textId="0B4CE28B" w:rsidR="00AA7D41" w:rsidRPr="00A37EF9" w:rsidRDefault="00AA7D41" w:rsidP="00AA7D41">
      <w:r w:rsidRPr="00A37EF9">
        <w:t xml:space="preserve">This is Paul's last letter, and he does not expect to </w:t>
      </w:r>
      <w:r>
        <w:t>remain</w:t>
      </w:r>
      <w:r w:rsidRPr="00A37EF9">
        <w:t xml:space="preserve"> alive much longer (4:6-8). He is again in prison, and 2:9 indicates that this time he does not have as much freedom as during his previous prison stay (Acts 28:16, 30). This letter is Paul's instructions to Timothy to continue the work and combat heresy. He encourages him to be strong in faith, to persevere</w:t>
      </w:r>
      <w:r>
        <w:t>,</w:t>
      </w:r>
      <w:r w:rsidRPr="00A37EF9">
        <w:t xml:space="preserve"> and not to be afraid. He must complete the service, guard the truth</w:t>
      </w:r>
      <w:r w:rsidR="00574C66">
        <w:t>,</w:t>
      </w:r>
      <w:r w:rsidRPr="00A37EF9">
        <w:t xml:space="preserve"> and pass it on to </w:t>
      </w:r>
      <w:r w:rsidRPr="006C053A">
        <w:rPr>
          <w:i/>
          <w:iCs/>
        </w:rPr>
        <w:t>"trustworthy people who are able to teach others"</w:t>
      </w:r>
      <w:r w:rsidRPr="00A37EF9">
        <w:t xml:space="preserve"> (2:2).</w:t>
      </w:r>
    </w:p>
    <w:p w14:paraId="7706FE0D" w14:textId="77777777" w:rsidR="00AA7D41" w:rsidRPr="00A37EF9" w:rsidRDefault="00AA7D41" w:rsidP="00AA7D41">
      <w:r w:rsidRPr="00A37EF9">
        <w:t>2 Timothy may have been written around AD 64.</w:t>
      </w:r>
    </w:p>
    <w:p w14:paraId="12A2108A" w14:textId="77777777" w:rsidR="00D12244" w:rsidRDefault="00D12244" w:rsidP="00D12244"/>
    <w:p w14:paraId="5A76CB37" w14:textId="715D3670" w:rsidR="00D12244" w:rsidRDefault="009F242A" w:rsidP="00E93004">
      <w:pPr>
        <w:pStyle w:val="Heading3"/>
      </w:pPr>
      <w:bookmarkStart w:id="2" w:name="_Toc125309192"/>
      <w:r>
        <w:t>SITUATION</w:t>
      </w:r>
      <w:bookmarkEnd w:id="2"/>
    </w:p>
    <w:p w14:paraId="5F623864" w14:textId="22178082" w:rsidR="00D12244" w:rsidRDefault="00D12244" w:rsidP="009F242A">
      <w:pPr>
        <w:pStyle w:val="ListParagraph"/>
        <w:numPr>
          <w:ilvl w:val="0"/>
          <w:numId w:val="1"/>
        </w:numPr>
      </w:pPr>
      <w:r>
        <w:t xml:space="preserve">Paul is in prison again. </w:t>
      </w:r>
      <w:r w:rsidR="00731D9B">
        <w:t>The f</w:t>
      </w:r>
      <w:r>
        <w:t>irst hearing has already happened (4:16)</w:t>
      </w:r>
    </w:p>
    <w:p w14:paraId="561A2CBE" w14:textId="76089B1C" w:rsidR="00D12244" w:rsidRDefault="00D12244" w:rsidP="009F242A">
      <w:pPr>
        <w:pStyle w:val="ListParagraph"/>
        <w:numPr>
          <w:ilvl w:val="0"/>
          <w:numId w:val="1"/>
        </w:numPr>
      </w:pPr>
      <w:r>
        <w:t>He knows he will soon die. Last letter and “2</w:t>
      </w:r>
      <w:r w:rsidRPr="009F242A">
        <w:rPr>
          <w:vertAlign w:val="superscript"/>
        </w:rPr>
        <w:t>nd</w:t>
      </w:r>
      <w:r w:rsidR="009F242A">
        <w:t xml:space="preserve"> </w:t>
      </w:r>
      <w:r>
        <w:t>to last” word to Timothy (4:6-9)</w:t>
      </w:r>
    </w:p>
    <w:p w14:paraId="45335BC0" w14:textId="5A3C3A64" w:rsidR="00D12244" w:rsidRDefault="00D12244" w:rsidP="009F242A">
      <w:pPr>
        <w:pStyle w:val="ListParagraph"/>
        <w:numPr>
          <w:ilvl w:val="0"/>
          <w:numId w:val="1"/>
        </w:numPr>
      </w:pPr>
      <w:r>
        <w:t>There are false teachers in Ephesus who need to be dealt with.</w:t>
      </w:r>
    </w:p>
    <w:p w14:paraId="5E53AFB6" w14:textId="703360FB" w:rsidR="00D12244" w:rsidRDefault="00DE2701" w:rsidP="009F242A">
      <w:pPr>
        <w:pStyle w:val="ListParagraph"/>
        <w:numPr>
          <w:ilvl w:val="0"/>
          <w:numId w:val="1"/>
        </w:numPr>
      </w:pPr>
      <w:r w:rsidRPr="00DE2701">
        <w:t>Paul’s last letter</w:t>
      </w:r>
      <w:r>
        <w:t>, t</w:t>
      </w:r>
      <w:r w:rsidR="00D12244">
        <w:t>raditionally dated to ca. AD 64</w:t>
      </w:r>
    </w:p>
    <w:p w14:paraId="4B88C696" w14:textId="77777777" w:rsidR="00D12244" w:rsidRDefault="00D12244" w:rsidP="00D12244">
      <w:r>
        <w:t xml:space="preserve"> </w:t>
      </w:r>
    </w:p>
    <w:p w14:paraId="593750CB" w14:textId="77777777" w:rsidR="00D12244" w:rsidRDefault="00D12244" w:rsidP="00E93004">
      <w:pPr>
        <w:pStyle w:val="Heading3"/>
      </w:pPr>
      <w:bookmarkStart w:id="3" w:name="_Toc125309193"/>
      <w:r>
        <w:t>CLUES IN THE LETTER</w:t>
      </w:r>
      <w:bookmarkEnd w:id="3"/>
    </w:p>
    <w:p w14:paraId="3A234F97" w14:textId="616EE912" w:rsidR="00D12244" w:rsidRDefault="00D12244" w:rsidP="002251C0">
      <w:pPr>
        <w:pStyle w:val="ListParagraph"/>
        <w:numPr>
          <w:ilvl w:val="0"/>
          <w:numId w:val="2"/>
        </w:numPr>
      </w:pPr>
      <w:r>
        <w:t>quarreling about words, wh</w:t>
      </w:r>
      <w:r w:rsidR="00574C66">
        <w:t>ich</w:t>
      </w:r>
      <w:r>
        <w:t xml:space="preserve"> ruins the listeners (2:14)</w:t>
      </w:r>
    </w:p>
    <w:p w14:paraId="77B13782" w14:textId="115015DE" w:rsidR="00D12244" w:rsidRDefault="00D12244" w:rsidP="002251C0">
      <w:pPr>
        <w:pStyle w:val="ListParagraph"/>
        <w:numPr>
          <w:ilvl w:val="0"/>
          <w:numId w:val="2"/>
        </w:numPr>
      </w:pPr>
      <w:r>
        <w:t>irreverent babble and ungodliness (2:16)</w:t>
      </w:r>
    </w:p>
    <w:p w14:paraId="64AB6664" w14:textId="48639F1E" w:rsidR="00D12244" w:rsidRDefault="00D12244" w:rsidP="002251C0">
      <w:pPr>
        <w:pStyle w:val="ListParagraph"/>
        <w:numPr>
          <w:ilvl w:val="0"/>
          <w:numId w:val="2"/>
        </w:numPr>
      </w:pPr>
      <w:r>
        <w:t xml:space="preserve">the false teaching </w:t>
      </w:r>
      <w:proofErr w:type="gramStart"/>
      <w:r>
        <w:t>has to</w:t>
      </w:r>
      <w:proofErr w:type="gramEnd"/>
      <w:r>
        <w:t xml:space="preserve"> be stopped before it spreads (2:17)</w:t>
      </w:r>
    </w:p>
    <w:p w14:paraId="1E840763" w14:textId="76F050C5" w:rsidR="00D12244" w:rsidRDefault="00D12244" w:rsidP="002251C0">
      <w:pPr>
        <w:pStyle w:val="ListParagraph"/>
        <w:numPr>
          <w:ilvl w:val="0"/>
          <w:numId w:val="2"/>
        </w:numPr>
      </w:pPr>
      <w:r>
        <w:t xml:space="preserve">Hymenaeus </w:t>
      </w:r>
      <w:r w:rsidR="00731D9B">
        <w:t>and</w:t>
      </w:r>
      <w:r>
        <w:t xml:space="preserve"> </w:t>
      </w:r>
      <w:proofErr w:type="spellStart"/>
      <w:r>
        <w:t>Philetus</w:t>
      </w:r>
      <w:proofErr w:type="spellEnd"/>
      <w:r>
        <w:t xml:space="preserve"> have swerved from the truth and say that the resurrection </w:t>
      </w:r>
      <w:r w:rsidR="00574C66">
        <w:t xml:space="preserve">has </w:t>
      </w:r>
      <w:r>
        <w:t>already taken place (2:17-18)</w:t>
      </w:r>
    </w:p>
    <w:p w14:paraId="4A1C1A82" w14:textId="0EFAB7E9" w:rsidR="00D12244" w:rsidRDefault="00D12244" w:rsidP="002251C0">
      <w:pPr>
        <w:pStyle w:val="ListParagraph"/>
        <w:numPr>
          <w:ilvl w:val="0"/>
          <w:numId w:val="2"/>
        </w:numPr>
      </w:pPr>
      <w:r>
        <w:t>foolish, ignorant controversies (2:23)</w:t>
      </w:r>
    </w:p>
    <w:p w14:paraId="3331DA40" w14:textId="4CF94972" w:rsidR="00D12244" w:rsidRDefault="00D12244" w:rsidP="002251C0">
      <w:pPr>
        <w:pStyle w:val="ListParagraph"/>
        <w:numPr>
          <w:ilvl w:val="0"/>
          <w:numId w:val="2"/>
        </w:numPr>
      </w:pPr>
      <w:r>
        <w:t>come to their senses and escape from the snare of the devil (2:26)</w:t>
      </w:r>
    </w:p>
    <w:p w14:paraId="1A8E87BE" w14:textId="12837F58" w:rsidR="00D12244" w:rsidRDefault="00D12244" w:rsidP="002251C0">
      <w:pPr>
        <w:pStyle w:val="ListParagraph"/>
        <w:numPr>
          <w:ilvl w:val="0"/>
          <w:numId w:val="2"/>
        </w:numPr>
      </w:pPr>
      <w:r>
        <w:t>have the appearance of godliness (3:5)</w:t>
      </w:r>
    </w:p>
    <w:p w14:paraId="68FA4A3B" w14:textId="59B92025" w:rsidR="00D12244" w:rsidRDefault="00D12244" w:rsidP="002251C0">
      <w:pPr>
        <w:pStyle w:val="ListParagraph"/>
        <w:numPr>
          <w:ilvl w:val="0"/>
          <w:numId w:val="2"/>
        </w:numPr>
      </w:pPr>
      <w:r>
        <w:t>capture weak women (3:6)</w:t>
      </w:r>
    </w:p>
    <w:p w14:paraId="64FE9AD7" w14:textId="2E1308BB" w:rsidR="00D12244" w:rsidRDefault="00D12244" w:rsidP="002251C0">
      <w:pPr>
        <w:pStyle w:val="ListParagraph"/>
        <w:numPr>
          <w:ilvl w:val="0"/>
          <w:numId w:val="2"/>
        </w:numPr>
      </w:pPr>
      <w:r>
        <w:t>corrupted in mind (3:8)</w:t>
      </w:r>
    </w:p>
    <w:p w14:paraId="1687090B" w14:textId="2B42A6E1" w:rsidR="00D12244" w:rsidRDefault="00D12244" w:rsidP="002251C0">
      <w:pPr>
        <w:pStyle w:val="ListParagraph"/>
        <w:numPr>
          <w:ilvl w:val="0"/>
          <w:numId w:val="2"/>
        </w:numPr>
      </w:pPr>
      <w:r>
        <w:t>myths (4:4)</w:t>
      </w:r>
    </w:p>
    <w:p w14:paraId="08651D08" w14:textId="19F247DE" w:rsidR="00D12244" w:rsidRDefault="00BB3DE6" w:rsidP="00E93004">
      <w:pPr>
        <w:pStyle w:val="Heading3"/>
      </w:pPr>
      <w:bookmarkStart w:id="4" w:name="_Toc125309194"/>
      <w:r>
        <w:lastRenderedPageBreak/>
        <w:t>STRUCTURE</w:t>
      </w:r>
      <w:bookmarkEnd w:id="4"/>
      <w:r w:rsidR="00D12244">
        <w:t xml:space="preserve"> </w:t>
      </w:r>
    </w:p>
    <w:p w14:paraId="2A1779E0" w14:textId="77777777" w:rsidR="00D12244" w:rsidRDefault="00D12244" w:rsidP="00D12244">
      <w:r>
        <w:t>1:1 - 2:13</w:t>
      </w:r>
      <w:r>
        <w:tab/>
        <w:t>Encouragement to Timothy</w:t>
      </w:r>
    </w:p>
    <w:p w14:paraId="2B28D4E7" w14:textId="77777777" w:rsidR="00D12244" w:rsidRDefault="00D12244" w:rsidP="00D12244">
      <w:r>
        <w:t>2:14 - 4:5</w:t>
      </w:r>
      <w:r>
        <w:tab/>
        <w:t xml:space="preserve">Stop the false </w:t>
      </w:r>
      <w:proofErr w:type="gramStart"/>
      <w:r>
        <w:t>teaching</w:t>
      </w:r>
      <w:proofErr w:type="gramEnd"/>
    </w:p>
    <w:p w14:paraId="1B5216BD" w14:textId="4FF379DE" w:rsidR="00D12244" w:rsidRDefault="00D12244" w:rsidP="00D12244">
      <w:r>
        <w:t>4:6-22</w:t>
      </w:r>
      <w:r>
        <w:tab/>
      </w:r>
      <w:r w:rsidR="00A94A7E">
        <w:tab/>
      </w:r>
      <w:r>
        <w:t>Paul’s situation</w:t>
      </w:r>
    </w:p>
    <w:p w14:paraId="373F1C1D" w14:textId="77777777" w:rsidR="00D12244" w:rsidRDefault="00D12244" w:rsidP="00D12244">
      <w:r>
        <w:t xml:space="preserve"> </w:t>
      </w:r>
    </w:p>
    <w:p w14:paraId="0B265B02" w14:textId="77777777" w:rsidR="00D12244" w:rsidRDefault="00D12244" w:rsidP="00A94A7E">
      <w:pPr>
        <w:pStyle w:val="Heading2"/>
      </w:pPr>
      <w:bookmarkStart w:id="5" w:name="_Toc125309195"/>
      <w:r>
        <w:t>APPEAL TO LOYALTY DESPITE HARDSHIP (1:6-14)</w:t>
      </w:r>
      <w:bookmarkEnd w:id="5"/>
    </w:p>
    <w:p w14:paraId="597E005E" w14:textId="311E5D50" w:rsidR="00D12244" w:rsidRDefault="005862DC" w:rsidP="00D12244">
      <w:r>
        <w:t xml:space="preserve">1. </w:t>
      </w:r>
      <w:r w:rsidR="00D12244">
        <w:t>Do not be ashamed of:</w:t>
      </w:r>
    </w:p>
    <w:p w14:paraId="51E0E92B" w14:textId="779A2069" w:rsidR="00D12244" w:rsidRDefault="005862DC" w:rsidP="00D12244">
      <w:r>
        <w:t xml:space="preserve">A. </w:t>
      </w:r>
      <w:r w:rsidR="00D12244">
        <w:t>the testimony about our Lord</w:t>
      </w:r>
    </w:p>
    <w:p w14:paraId="3C5DFA5A" w14:textId="74612EA7" w:rsidR="00D12244" w:rsidRDefault="00D12244" w:rsidP="005862DC">
      <w:pPr>
        <w:pStyle w:val="ListParagraph"/>
        <w:numPr>
          <w:ilvl w:val="0"/>
          <w:numId w:val="3"/>
        </w:numPr>
      </w:pPr>
      <w:r>
        <w:t>because of the power of the Spirit both in him and in the gospel (v. 7)</w:t>
      </w:r>
    </w:p>
    <w:p w14:paraId="7C5A1F77" w14:textId="0649F64F" w:rsidR="00D12244" w:rsidRDefault="005862DC" w:rsidP="00D12244">
      <w:r>
        <w:t xml:space="preserve">B. </w:t>
      </w:r>
      <w:r w:rsidR="00D12244">
        <w:t>Paul as the Lord’s prisoner</w:t>
      </w:r>
    </w:p>
    <w:p w14:paraId="28761117" w14:textId="4F47BAFF" w:rsidR="00D12244" w:rsidRDefault="00D12244" w:rsidP="005862DC">
      <w:pPr>
        <w:pStyle w:val="ListParagraph"/>
        <w:numPr>
          <w:ilvl w:val="0"/>
          <w:numId w:val="3"/>
        </w:numPr>
      </w:pPr>
      <w:r>
        <w:t>seemed like a criminal, and all in Asia had turned away from him (v. 15)</w:t>
      </w:r>
    </w:p>
    <w:p w14:paraId="547A78BE" w14:textId="0DDDAC12" w:rsidR="00D12244" w:rsidRDefault="00D12244" w:rsidP="005862DC">
      <w:pPr>
        <w:pStyle w:val="ListParagraph"/>
        <w:numPr>
          <w:ilvl w:val="0"/>
          <w:numId w:val="3"/>
        </w:numPr>
      </w:pPr>
      <w:r>
        <w:t>Paul himself is not ashamed. He knows God will guard what he entrusted to Paul. (v. 12)</w:t>
      </w:r>
    </w:p>
    <w:p w14:paraId="7977059C" w14:textId="50F15AAD" w:rsidR="00D12244" w:rsidRDefault="005862DC" w:rsidP="00D12244">
      <w:r>
        <w:t xml:space="preserve">2. </w:t>
      </w:r>
      <w:r w:rsidR="00D12244">
        <w:t>Share in the suﬀering for the gospel</w:t>
      </w:r>
    </w:p>
    <w:p w14:paraId="661F23C9" w14:textId="59F0CEE9" w:rsidR="00D12244" w:rsidRDefault="00D12244" w:rsidP="005862DC">
      <w:pPr>
        <w:pStyle w:val="ListParagraph"/>
        <w:numPr>
          <w:ilvl w:val="0"/>
          <w:numId w:val="4"/>
        </w:numPr>
      </w:pPr>
      <w:r>
        <w:t>There are false teachers around, and people are turning away from Paul. Tim</w:t>
      </w:r>
      <w:r w:rsidR="00574C66">
        <w:t>othy</w:t>
      </w:r>
      <w:r>
        <w:t xml:space="preserve"> is perhaps not exactly where he should be. Perhaps he withdrew a little. (</w:t>
      </w:r>
      <w:r w:rsidR="000B6D1E">
        <w:t>v</w:t>
      </w:r>
      <w:r>
        <w:t>v. 6-7)</w:t>
      </w:r>
    </w:p>
    <w:p w14:paraId="53ACC86F" w14:textId="7C5791B8" w:rsidR="00D12244" w:rsidRDefault="00D12244" w:rsidP="005862DC">
      <w:pPr>
        <w:pStyle w:val="ListParagraph"/>
        <w:numPr>
          <w:ilvl w:val="0"/>
          <w:numId w:val="4"/>
        </w:numPr>
      </w:pPr>
      <w:r w:rsidRPr="00BB3DE6">
        <w:rPr>
          <w:i/>
          <w:iCs/>
        </w:rPr>
        <w:t>“Don’t be fearful but suﬀer!”</w:t>
      </w:r>
      <w:r>
        <w:t xml:space="preserve"> Doesn’t say it will all be </w:t>
      </w:r>
      <w:proofErr w:type="gramStart"/>
      <w:r>
        <w:t>well, but</w:t>
      </w:r>
      <w:proofErr w:type="gramEnd"/>
      <w:r>
        <w:t xml:space="preserve"> appeals to the Christian “duty” of suﬀering for the gospel, </w:t>
      </w:r>
      <w:r w:rsidR="00574C66">
        <w:t xml:space="preserve">as </w:t>
      </w:r>
      <w:r>
        <w:t>Paul himself does. (v</w:t>
      </w:r>
      <w:r w:rsidR="000B6D1E">
        <w:t>v</w:t>
      </w:r>
      <w:r>
        <w:t>. 8, 12)</w:t>
      </w:r>
    </w:p>
    <w:p w14:paraId="2692322D" w14:textId="77193911" w:rsidR="00D12244" w:rsidRDefault="00D12244" w:rsidP="005862DC">
      <w:pPr>
        <w:pStyle w:val="ListParagraph"/>
        <w:numPr>
          <w:ilvl w:val="0"/>
          <w:numId w:val="4"/>
        </w:numPr>
      </w:pPr>
      <w:r>
        <w:t>In the power/Spirit of God (v</w:t>
      </w:r>
      <w:r w:rsidR="000B6D1E">
        <w:t>v</w:t>
      </w:r>
      <w:r>
        <w:t>. 7, 8, 14)</w:t>
      </w:r>
    </w:p>
    <w:p w14:paraId="519BB8BF" w14:textId="77777777" w:rsidR="00D12244" w:rsidRDefault="00D12244" w:rsidP="00D12244">
      <w:r>
        <w:t xml:space="preserve"> </w:t>
      </w:r>
    </w:p>
    <w:p w14:paraId="5E0B4D67" w14:textId="0382F34D" w:rsidR="00D12244" w:rsidRDefault="00D12244" w:rsidP="005862DC">
      <w:pPr>
        <w:pStyle w:val="Heading2"/>
      </w:pPr>
      <w:bookmarkStart w:id="6" w:name="_Toc125309196"/>
      <w:r>
        <w:t>FIRST PURPOSE OF THE LETTER:</w:t>
      </w:r>
      <w:bookmarkEnd w:id="6"/>
    </w:p>
    <w:p w14:paraId="0347676E" w14:textId="77777777" w:rsidR="00D12244" w:rsidRDefault="00D12244" w:rsidP="00D12244">
      <w:r>
        <w:t>To encourage Timothy:</w:t>
      </w:r>
    </w:p>
    <w:p w14:paraId="65579E1B" w14:textId="010BF782" w:rsidR="00D12244" w:rsidRDefault="005862DC" w:rsidP="00D12244">
      <w:r>
        <w:t xml:space="preserve">1. </w:t>
      </w:r>
      <w:r w:rsidR="00D12244">
        <w:t>Do not be ashamed of:</w:t>
      </w:r>
    </w:p>
    <w:p w14:paraId="6D596606" w14:textId="5F084187" w:rsidR="00D12244" w:rsidRDefault="00D12244" w:rsidP="00C616A8">
      <w:pPr>
        <w:pStyle w:val="ListParagraph"/>
        <w:numPr>
          <w:ilvl w:val="0"/>
          <w:numId w:val="5"/>
        </w:numPr>
      </w:pPr>
      <w:r>
        <w:t>the testimony about our Lord</w:t>
      </w:r>
    </w:p>
    <w:p w14:paraId="19ABDA76" w14:textId="025FC478" w:rsidR="00D12244" w:rsidRDefault="00D12244" w:rsidP="00C616A8">
      <w:pPr>
        <w:pStyle w:val="ListParagraph"/>
        <w:numPr>
          <w:ilvl w:val="0"/>
          <w:numId w:val="5"/>
        </w:numPr>
      </w:pPr>
      <w:r>
        <w:t>Paul as the Lord’s prisoner</w:t>
      </w:r>
    </w:p>
    <w:p w14:paraId="70E89218" w14:textId="1C566C54" w:rsidR="00D12244" w:rsidRDefault="005862DC" w:rsidP="00D12244">
      <w:r>
        <w:t xml:space="preserve">2. </w:t>
      </w:r>
      <w:r w:rsidR="00D12244">
        <w:t>Share in the suﬀering for the gospel</w:t>
      </w:r>
    </w:p>
    <w:p w14:paraId="25398986" w14:textId="77777777" w:rsidR="00D12244" w:rsidRDefault="00D12244" w:rsidP="00D12244">
      <w:r>
        <w:t xml:space="preserve"> </w:t>
      </w:r>
    </w:p>
    <w:p w14:paraId="2B5D9540" w14:textId="77777777" w:rsidR="00D12244" w:rsidRDefault="00D12244" w:rsidP="00C616A8">
      <w:pPr>
        <w:pStyle w:val="Heading2"/>
      </w:pPr>
      <w:bookmarkStart w:id="7" w:name="_Toc125309197"/>
      <w:r>
        <w:lastRenderedPageBreak/>
        <w:t>V15-18: EXAMPLES OF DISLOYALTY AND LOYALTY</w:t>
      </w:r>
      <w:bookmarkEnd w:id="7"/>
    </w:p>
    <w:p w14:paraId="40337B3C" w14:textId="1C053A16" w:rsidR="00D12244" w:rsidRPr="00161C0E" w:rsidRDefault="00C616A8" w:rsidP="00161C0E">
      <w:pPr>
        <w:rPr>
          <w:b/>
          <w:bCs/>
        </w:rPr>
      </w:pPr>
      <w:r w:rsidRPr="00161C0E">
        <w:rPr>
          <w:b/>
          <w:bCs/>
        </w:rPr>
        <w:t>D</w:t>
      </w:r>
      <w:r w:rsidR="00D12244" w:rsidRPr="00161C0E">
        <w:rPr>
          <w:b/>
          <w:bCs/>
        </w:rPr>
        <w:t>isloyalty:</w:t>
      </w:r>
    </w:p>
    <w:p w14:paraId="120B957A" w14:textId="104A3E7A" w:rsidR="00D12244" w:rsidRDefault="00D12244" w:rsidP="00C616A8">
      <w:pPr>
        <w:pStyle w:val="ListParagraph"/>
        <w:numPr>
          <w:ilvl w:val="0"/>
          <w:numId w:val="6"/>
        </w:numPr>
      </w:pPr>
      <w:r w:rsidRPr="00BB3DE6">
        <w:rPr>
          <w:i/>
          <w:iCs/>
        </w:rPr>
        <w:t>“…all who are in Asia turned away from me…”</w:t>
      </w:r>
      <w:r>
        <w:t xml:space="preserve"> Acts 19:10</w:t>
      </w:r>
    </w:p>
    <w:p w14:paraId="61721347" w14:textId="22E24974" w:rsidR="00D12244" w:rsidRPr="00BB3DE6" w:rsidRDefault="00D12244" w:rsidP="00C616A8">
      <w:pPr>
        <w:pStyle w:val="ListParagraph"/>
        <w:numPr>
          <w:ilvl w:val="0"/>
          <w:numId w:val="6"/>
        </w:numPr>
        <w:rPr>
          <w:i/>
          <w:iCs/>
        </w:rPr>
      </w:pPr>
      <w:r w:rsidRPr="00BB3DE6">
        <w:rPr>
          <w:i/>
          <w:iCs/>
        </w:rPr>
        <w:t xml:space="preserve">“…among whom are </w:t>
      </w:r>
      <w:proofErr w:type="spellStart"/>
      <w:r w:rsidRPr="00BB3DE6">
        <w:rPr>
          <w:i/>
          <w:iCs/>
        </w:rPr>
        <w:t>Phygelus</w:t>
      </w:r>
      <w:proofErr w:type="spellEnd"/>
      <w:r w:rsidRPr="00BB3DE6">
        <w:rPr>
          <w:i/>
          <w:iCs/>
        </w:rPr>
        <w:t xml:space="preserve"> and Hermogenes.”</w:t>
      </w:r>
    </w:p>
    <w:p w14:paraId="705A8034" w14:textId="7AD6A841" w:rsidR="00D12244" w:rsidRDefault="00D12244" w:rsidP="00C616A8">
      <w:pPr>
        <w:pStyle w:val="ListParagraph"/>
        <w:numPr>
          <w:ilvl w:val="0"/>
          <w:numId w:val="6"/>
        </w:numPr>
      </w:pPr>
      <w:r>
        <w:t>Either ashamed of Paul or left the faith altogether.</w:t>
      </w:r>
    </w:p>
    <w:p w14:paraId="5AF53CEE" w14:textId="2B99951E" w:rsidR="00D12244" w:rsidRPr="00161C0E" w:rsidRDefault="00C616A8" w:rsidP="00161C0E">
      <w:pPr>
        <w:rPr>
          <w:b/>
          <w:bCs/>
        </w:rPr>
      </w:pPr>
      <w:r w:rsidRPr="00161C0E">
        <w:rPr>
          <w:b/>
          <w:bCs/>
        </w:rPr>
        <w:t>L</w:t>
      </w:r>
      <w:r w:rsidR="00D12244" w:rsidRPr="00161C0E">
        <w:rPr>
          <w:b/>
          <w:bCs/>
        </w:rPr>
        <w:t>oyalty:</w:t>
      </w:r>
    </w:p>
    <w:p w14:paraId="64A6E508" w14:textId="73ACF6B0" w:rsidR="00D12244" w:rsidRDefault="00D12244" w:rsidP="0045262C">
      <w:pPr>
        <w:pStyle w:val="ListParagraph"/>
        <w:numPr>
          <w:ilvl w:val="0"/>
          <w:numId w:val="7"/>
        </w:numPr>
      </w:pPr>
      <w:proofErr w:type="spellStart"/>
      <w:r>
        <w:t>Onesiphorus</w:t>
      </w:r>
      <w:proofErr w:type="spellEnd"/>
      <w:r w:rsidR="00FD1A4A">
        <w:t xml:space="preserve"> </w:t>
      </w:r>
      <w:r>
        <w:t>not only “refreshed me</w:t>
      </w:r>
      <w:r w:rsidR="00FD1A4A">
        <w:t xml:space="preserve"> [</w:t>
      </w:r>
      <w:r w:rsidR="00FD1A4A" w:rsidRPr="00FD1A4A">
        <w:t>even Paul needed encouragement</w:t>
      </w:r>
      <w:r w:rsidR="00FD1A4A">
        <w:t>]</w:t>
      </w:r>
      <w:r>
        <w:t xml:space="preserve"> and was not ashamed of my chains”</w:t>
      </w:r>
      <w:r w:rsidR="00574C66">
        <w:t>,</w:t>
      </w:r>
      <w:r w:rsidR="00FD1A4A">
        <w:t xml:space="preserve"> </w:t>
      </w:r>
      <w:r>
        <w:t>but even “searched for me earnestly and found me”</w:t>
      </w:r>
      <w:r w:rsidR="00574C66">
        <w:t>.</w:t>
      </w:r>
    </w:p>
    <w:p w14:paraId="71AD4383" w14:textId="74135026" w:rsidR="00D12244" w:rsidRDefault="00D12244" w:rsidP="00D12244">
      <w:r>
        <w:t xml:space="preserve">Timothy should be like </w:t>
      </w:r>
      <w:proofErr w:type="spellStart"/>
      <w:r>
        <w:t>Onesiphorus</w:t>
      </w:r>
      <w:proofErr w:type="spellEnd"/>
      <w:r>
        <w:t xml:space="preserve"> and not like the rest of Asia (where Ephesus was)</w:t>
      </w:r>
      <w:r w:rsidR="0045262C">
        <w:t>.</w:t>
      </w:r>
    </w:p>
    <w:p w14:paraId="1F03F01A" w14:textId="77777777" w:rsidR="00D12244" w:rsidRDefault="00D12244" w:rsidP="00D12244">
      <w:r>
        <w:t xml:space="preserve"> </w:t>
      </w:r>
    </w:p>
    <w:p w14:paraId="751EE47E" w14:textId="77777777" w:rsidR="00D12244" w:rsidRDefault="00D12244" w:rsidP="0045262C">
      <w:pPr>
        <w:pStyle w:val="Heading2"/>
      </w:pPr>
      <w:bookmarkStart w:id="8" w:name="_Toc125309198"/>
      <w:r>
        <w:t>THE APPEAL CONTINUES (2:1-13)</w:t>
      </w:r>
      <w:bookmarkEnd w:id="8"/>
    </w:p>
    <w:p w14:paraId="3D30A7D1" w14:textId="5C6BD3B5" w:rsidR="00D12244" w:rsidRDefault="00D12244" w:rsidP="00D12244">
      <w:r>
        <w:t>Entrust the gospel to faithful men who can teach others</w:t>
      </w:r>
      <w:r w:rsidR="00E04E3B">
        <w:t xml:space="preserve"> (</w:t>
      </w:r>
      <w:r w:rsidR="00E04E3B" w:rsidRPr="00E04E3B">
        <w:t>2</w:t>
      </w:r>
      <w:r w:rsidR="00E04E3B" w:rsidRPr="00E04E3B">
        <w:rPr>
          <w:vertAlign w:val="superscript"/>
        </w:rPr>
        <w:t>nd</w:t>
      </w:r>
      <w:r w:rsidR="00E04E3B">
        <w:t xml:space="preserve"> </w:t>
      </w:r>
      <w:r w:rsidR="00E04E3B" w:rsidRPr="00E04E3B">
        <w:t>purpose…</w:t>
      </w:r>
      <w:r w:rsidR="00E04E3B">
        <w:t>)</w:t>
      </w:r>
      <w:r>
        <w:t xml:space="preserve"> (v. 2)</w:t>
      </w:r>
    </w:p>
    <w:p w14:paraId="0EA2C217" w14:textId="30153F2C" w:rsidR="00D12244" w:rsidRDefault="00D12244" w:rsidP="00D12244">
      <w:r>
        <w:t>The grace of Christ is a source of power to become like:</w:t>
      </w:r>
    </w:p>
    <w:p w14:paraId="14FC9292" w14:textId="1DAF2D86" w:rsidR="00D12244" w:rsidRDefault="00D12244" w:rsidP="00522BF5">
      <w:pPr>
        <w:pStyle w:val="ListParagraph"/>
        <w:numPr>
          <w:ilvl w:val="0"/>
          <w:numId w:val="7"/>
        </w:numPr>
      </w:pPr>
      <w:r>
        <w:t>a soldier (v</w:t>
      </w:r>
      <w:r w:rsidR="000B6D1E">
        <w:t>v</w:t>
      </w:r>
      <w:r>
        <w:t xml:space="preserve">. 3-4): Share in the suﬀering (1:8) and don’t forget your </w:t>
      </w:r>
      <w:proofErr w:type="gramStart"/>
      <w:r>
        <w:t>mission</w:t>
      </w:r>
      <w:proofErr w:type="gramEnd"/>
    </w:p>
    <w:p w14:paraId="388FB6F1" w14:textId="16E91734" w:rsidR="00D12244" w:rsidRDefault="00D12244" w:rsidP="00522BF5">
      <w:pPr>
        <w:pStyle w:val="ListParagraph"/>
        <w:numPr>
          <w:ilvl w:val="0"/>
          <w:numId w:val="7"/>
        </w:numPr>
      </w:pPr>
      <w:r>
        <w:t xml:space="preserve">an athlete (v. 5): The “rules” involve </w:t>
      </w:r>
      <w:proofErr w:type="gramStart"/>
      <w:r>
        <w:t>suﬀering</w:t>
      </w:r>
      <w:proofErr w:type="gramEnd"/>
    </w:p>
    <w:p w14:paraId="7C6A1576" w14:textId="329DA955" w:rsidR="00D12244" w:rsidRDefault="00D12244" w:rsidP="00522BF5">
      <w:pPr>
        <w:pStyle w:val="ListParagraph"/>
        <w:numPr>
          <w:ilvl w:val="0"/>
          <w:numId w:val="7"/>
        </w:numPr>
      </w:pPr>
      <w:r>
        <w:t xml:space="preserve">a farmer (v. 6): Work hard and wait patiently for the </w:t>
      </w:r>
      <w:proofErr w:type="gramStart"/>
      <w:r>
        <w:t>results</w:t>
      </w:r>
      <w:proofErr w:type="gramEnd"/>
    </w:p>
    <w:p w14:paraId="0CC64EE0" w14:textId="0482ED95" w:rsidR="00D12244" w:rsidRDefault="00D12244" w:rsidP="00522BF5">
      <w:pPr>
        <w:pStyle w:val="ListParagraph"/>
        <w:numPr>
          <w:ilvl w:val="0"/>
          <w:numId w:val="7"/>
        </w:numPr>
      </w:pPr>
      <w:r>
        <w:t xml:space="preserve">Jesus (v. 8): Resurrected after </w:t>
      </w:r>
      <w:proofErr w:type="gramStart"/>
      <w:r>
        <w:t>suﬀering</w:t>
      </w:r>
      <w:proofErr w:type="gramEnd"/>
    </w:p>
    <w:p w14:paraId="2ECC965B" w14:textId="64723A54" w:rsidR="00D12244" w:rsidRDefault="00D12244" w:rsidP="00522BF5">
      <w:pPr>
        <w:pStyle w:val="ListParagraph"/>
        <w:numPr>
          <w:ilvl w:val="0"/>
          <w:numId w:val="7"/>
        </w:numPr>
      </w:pPr>
      <w:r>
        <w:t>Paul (v</w:t>
      </w:r>
      <w:r w:rsidR="000B6D1E">
        <w:t>v</w:t>
      </w:r>
      <w:r>
        <w:t xml:space="preserve">. 9-10): Suﬀers like a criminal but endures everything for the sake of the </w:t>
      </w:r>
      <w:proofErr w:type="gramStart"/>
      <w:r>
        <w:t>elect</w:t>
      </w:r>
      <w:proofErr w:type="gramEnd"/>
    </w:p>
    <w:p w14:paraId="79B0F6A0" w14:textId="60CF678E" w:rsidR="00D12244" w:rsidRDefault="007001A2" w:rsidP="00D12244">
      <w:r>
        <w:t>A</w:t>
      </w:r>
      <w:r w:rsidR="00D12244">
        <w:t xml:space="preserve">ll </w:t>
      </w:r>
      <w:r>
        <w:t xml:space="preserve">of them were </w:t>
      </w:r>
      <w:r w:rsidR="00D12244">
        <w:t xml:space="preserve">committed to something bigger than themselves and </w:t>
      </w:r>
      <w:r w:rsidR="00D81C40">
        <w:t>were</w:t>
      </w:r>
      <w:r w:rsidR="00D12244">
        <w:t xml:space="preserve"> willing to sacrifice and endure for a greater goal</w:t>
      </w:r>
      <w:r w:rsidR="00D81C40">
        <w:t>.</w:t>
      </w:r>
    </w:p>
    <w:p w14:paraId="14F2429A" w14:textId="77777777" w:rsidR="00D12244" w:rsidRDefault="00D12244" w:rsidP="00D12244">
      <w:r>
        <w:t xml:space="preserve"> </w:t>
      </w:r>
    </w:p>
    <w:p w14:paraId="6673893D" w14:textId="77777777" w:rsidR="00D12244" w:rsidRDefault="00D12244" w:rsidP="00E04E3B">
      <w:pPr>
        <w:pStyle w:val="Heading2"/>
      </w:pPr>
      <w:bookmarkStart w:id="9" w:name="_Toc125309199"/>
      <w:r>
        <w:t>RESIST THE FALSE TEACHERS (2:14-21)</w:t>
      </w:r>
      <w:bookmarkEnd w:id="9"/>
    </w:p>
    <w:p w14:paraId="7964C7F1" w14:textId="1D1E12B9" w:rsidR="00D12244" w:rsidRDefault="00D12244" w:rsidP="00D12244">
      <w:r>
        <w:t xml:space="preserve">v. 14: </w:t>
      </w:r>
      <w:r w:rsidR="00EF03E4">
        <w:t>To r</w:t>
      </w:r>
      <w:r>
        <w:t>emind them of the previous saying? To warn them and wake them up?</w:t>
      </w:r>
    </w:p>
    <w:p w14:paraId="2A576023" w14:textId="0D34A1C1" w:rsidR="00D12244" w:rsidRDefault="00D12244" w:rsidP="00D12244">
      <w:r>
        <w:t>v</w:t>
      </w:r>
      <w:r w:rsidR="000B6D1E">
        <w:t>v</w:t>
      </w:r>
      <w:r>
        <w:t>. 14, 16: Quarreling also in 1 Tim 2:8, 6:4-5, and irreverent babble in 6:20. Seem to be a common thing for the false teachers.</w:t>
      </w:r>
    </w:p>
    <w:p w14:paraId="0029B7FD" w14:textId="76B04A26" w:rsidR="00D12244" w:rsidRDefault="00D12244" w:rsidP="00D12244">
      <w:r>
        <w:t>v. 15: rightly handling the word of truth:</w:t>
      </w:r>
      <w:r w:rsidR="0029083B">
        <w:t xml:space="preserve"> </w:t>
      </w:r>
      <w:r>
        <w:t xml:space="preserve">presenting the gospel without </w:t>
      </w:r>
      <w:proofErr w:type="gramStart"/>
      <w:r>
        <w:t>quarreling</w:t>
      </w:r>
      <w:proofErr w:type="gramEnd"/>
    </w:p>
    <w:p w14:paraId="5B840833" w14:textId="4616D29A" w:rsidR="00D12244" w:rsidRDefault="00D12244" w:rsidP="00D12244">
      <w:r>
        <w:t xml:space="preserve">v. 17: Hymenaeus </w:t>
      </w:r>
      <w:r w:rsidR="00280E0D">
        <w:t>→</w:t>
      </w:r>
      <w:r w:rsidR="000B6D1E">
        <w:t xml:space="preserve"> </w:t>
      </w:r>
      <w:r>
        <w:t>1 Tim 1:20. Made shipwreck of his faith and is blaspheming.</w:t>
      </w:r>
    </w:p>
    <w:p w14:paraId="733B7B92" w14:textId="36376791" w:rsidR="00D12244" w:rsidRDefault="00D12244" w:rsidP="00D12244">
      <w:r>
        <w:lastRenderedPageBreak/>
        <w:t>v. 18: Part of the false teaching was claiming that the resurrection had already happened. Sounds like early Gnosticism…</w:t>
      </w:r>
    </w:p>
    <w:p w14:paraId="4C007F9B" w14:textId="7E706582" w:rsidR="00D12244" w:rsidRDefault="00D12244" w:rsidP="00D12244">
      <w:r>
        <w:t>v</w:t>
      </w:r>
      <w:r w:rsidR="000B6D1E">
        <w:t>v</w:t>
      </w:r>
      <w:r>
        <w:t xml:space="preserve">. 19-21: depart from iniquity… cleanses himself from what is dishonorable: perhaps specifically turning away from the false </w:t>
      </w:r>
      <w:proofErr w:type="gramStart"/>
      <w:r>
        <w:t>teaching</w:t>
      </w:r>
      <w:proofErr w:type="gramEnd"/>
    </w:p>
    <w:p w14:paraId="4A2C48FB" w14:textId="77777777" w:rsidR="00D12244" w:rsidRDefault="00D12244" w:rsidP="00D12244">
      <w:r>
        <w:t xml:space="preserve"> </w:t>
      </w:r>
    </w:p>
    <w:p w14:paraId="1FF89FB3" w14:textId="77777777" w:rsidR="00D12244" w:rsidRDefault="00D12244" w:rsidP="0029083B">
      <w:pPr>
        <w:pStyle w:val="Heading2"/>
      </w:pPr>
      <w:bookmarkStart w:id="10" w:name="_Toc125309200"/>
      <w:r>
        <w:t>TIMOTHY’S RESPONSIBILITIES IN LIGHT OF THE FALSE TEACHING (2:22-26)</w:t>
      </w:r>
      <w:bookmarkEnd w:id="10"/>
    </w:p>
    <w:p w14:paraId="21648F9A" w14:textId="1A03DC4A" w:rsidR="00D12244" w:rsidRDefault="007A1127" w:rsidP="00D12244">
      <w:r w:rsidRPr="007A1127">
        <w:rPr>
          <w:i/>
          <w:iCs/>
        </w:rPr>
        <w:t>"</w:t>
      </w:r>
      <w:r w:rsidR="00D12244" w:rsidRPr="007A1127">
        <w:rPr>
          <w:i/>
          <w:iCs/>
        </w:rPr>
        <w:t>Flee</w:t>
      </w:r>
      <w:r w:rsidRPr="007A1127">
        <w:rPr>
          <w:i/>
          <w:iCs/>
        </w:rPr>
        <w:t>"</w:t>
      </w:r>
      <w:r w:rsidR="00D12244">
        <w:t xml:space="preserve"> and </w:t>
      </w:r>
      <w:r w:rsidRPr="007A1127">
        <w:rPr>
          <w:i/>
          <w:iCs/>
        </w:rPr>
        <w:t>"</w:t>
      </w:r>
      <w:r w:rsidR="00D12244" w:rsidRPr="007A1127">
        <w:rPr>
          <w:i/>
          <w:iCs/>
        </w:rPr>
        <w:t>pursue</w:t>
      </w:r>
      <w:r w:rsidRPr="007A1127">
        <w:rPr>
          <w:i/>
          <w:iCs/>
        </w:rPr>
        <w:t>"</w:t>
      </w:r>
      <w:r w:rsidR="00D12244">
        <w:t>: depart from iniquity and cleanse yourself from the dishonorable</w:t>
      </w:r>
    </w:p>
    <w:p w14:paraId="29E5D88B" w14:textId="785D0C95" w:rsidR="00D12244" w:rsidRDefault="007A1127" w:rsidP="00D12244">
      <w:r w:rsidRPr="007A1127">
        <w:rPr>
          <w:i/>
          <w:iCs/>
        </w:rPr>
        <w:t>"</w:t>
      </w:r>
      <w:r>
        <w:rPr>
          <w:i/>
          <w:iCs/>
        </w:rPr>
        <w:t>T</w:t>
      </w:r>
      <w:r w:rsidRPr="007A1127">
        <w:rPr>
          <w:i/>
          <w:iCs/>
        </w:rPr>
        <w:t>he evil desires of youth"</w:t>
      </w:r>
      <w:r w:rsidR="00D12244">
        <w:t xml:space="preserve">: </w:t>
      </w:r>
      <w:r w:rsidR="00D850C7">
        <w:t>This can be interpreted as l</w:t>
      </w:r>
      <w:r w:rsidR="00D12244">
        <w:t xml:space="preserve">ove of the new, </w:t>
      </w:r>
      <w:r>
        <w:t xml:space="preserve">stupid </w:t>
      </w:r>
      <w:r w:rsidR="00D12244">
        <w:t>discussions and arguments that lead to quarreling</w:t>
      </w:r>
      <w:r w:rsidR="00D850C7">
        <w:t>.</w:t>
      </w:r>
    </w:p>
    <w:p w14:paraId="71B11EEA" w14:textId="245734E3" w:rsidR="00D12244" w:rsidRDefault="00D12244" w:rsidP="00D12244">
      <w:r>
        <w:t>Instead of quarrels: Peace, not quarrelsome, kind to everyone, patiently enduring evil, correcting opponents with gentleness</w:t>
      </w:r>
    </w:p>
    <w:p w14:paraId="32FBEFB8" w14:textId="37681AC4" w:rsidR="00D12244" w:rsidRDefault="00D12244" w:rsidP="00D12244">
      <w:r>
        <w:t>Tim</w:t>
      </w:r>
      <w:r w:rsidR="00106F77">
        <w:t>othy</w:t>
      </w:r>
      <w:r>
        <w:t xml:space="preserve"> should be the opposite of the</w:t>
      </w:r>
      <w:r w:rsidR="00574C66">
        <w:t>se</w:t>
      </w:r>
      <w:r>
        <w:t xml:space="preserve"> false teachers. This would be eﬃcient in convincing people who had been led astray by the false teachers.</w:t>
      </w:r>
    </w:p>
    <w:p w14:paraId="0628314D" w14:textId="13B7B4F3" w:rsidR="00D12244" w:rsidRDefault="008E690B" w:rsidP="00D12244">
      <w:r>
        <w:t>The hope was that</w:t>
      </w:r>
      <w:r w:rsidR="00D12244">
        <w:t xml:space="preserve"> the false teachers themselves </w:t>
      </w:r>
      <w:r>
        <w:t xml:space="preserve">would </w:t>
      </w:r>
      <w:r w:rsidR="00D12244">
        <w:t>wake up</w:t>
      </w:r>
      <w:r w:rsidR="00574C66">
        <w:t>,</w:t>
      </w:r>
      <w:r w:rsidR="00D12244">
        <w:t xml:space="preserve"> repent, and escape from the snare of the devil. They have been captured by him</w:t>
      </w:r>
      <w:r w:rsidR="00574C66">
        <w:t>,</w:t>
      </w:r>
      <w:r w:rsidR="00D12244">
        <w:t xml:space="preserve"> and </w:t>
      </w:r>
      <w:r w:rsidR="00106F77">
        <w:t>Timothy</w:t>
      </w:r>
      <w:r w:rsidR="00D12244">
        <w:t xml:space="preserve"> should try to win them back.</w:t>
      </w:r>
    </w:p>
    <w:p w14:paraId="4EF80713" w14:textId="77777777" w:rsidR="00D12244" w:rsidRDefault="00D12244" w:rsidP="00D12244">
      <w:r>
        <w:t xml:space="preserve"> </w:t>
      </w:r>
    </w:p>
    <w:p w14:paraId="1C345545" w14:textId="77777777" w:rsidR="00D12244" w:rsidRDefault="00D12244" w:rsidP="0029083B">
      <w:pPr>
        <w:pStyle w:val="Heading2"/>
      </w:pPr>
      <w:bookmarkStart w:id="11" w:name="_Toc125309201"/>
      <w:r>
        <w:t>BACK TO THE FALSE TEACHERS (3:1-9)</w:t>
      </w:r>
      <w:bookmarkEnd w:id="11"/>
    </w:p>
    <w:p w14:paraId="0AA33FFC" w14:textId="4D7C4753" w:rsidR="00D12244" w:rsidRDefault="00D12244" w:rsidP="00D12244">
      <w:r>
        <w:t xml:space="preserve">v. 1: </w:t>
      </w:r>
      <w:r w:rsidR="00D660D8" w:rsidRPr="00BB3DE6">
        <w:rPr>
          <w:i/>
          <w:iCs/>
        </w:rPr>
        <w:t>"But mark this: There will be terrible times in the last days."</w:t>
      </w:r>
      <w:r w:rsidR="00D660D8">
        <w:t xml:space="preserve"> </w:t>
      </w:r>
      <w:r>
        <w:t>This should not come as a surprise, though</w:t>
      </w:r>
      <w:r w:rsidR="00A436A1">
        <w:t xml:space="preserve">, as 1 Tim 4:1 </w:t>
      </w:r>
      <w:proofErr w:type="gramStart"/>
      <w:r w:rsidR="00A436A1">
        <w:t>says</w:t>
      </w:r>
      <w:proofErr w:type="gramEnd"/>
      <w:r>
        <w:t xml:space="preserve"> </w:t>
      </w:r>
      <w:r w:rsidR="00A436A1" w:rsidRPr="00BB3DE6">
        <w:rPr>
          <w:i/>
          <w:iCs/>
        </w:rPr>
        <w:t>"The Spirit clearly says that in later times some will abandon the faith and follow deceiving spirits and things taught by demons."</w:t>
      </w:r>
    </w:p>
    <w:p w14:paraId="33DA52AE" w14:textId="7D5D7EE5" w:rsidR="00D12244" w:rsidRDefault="00EB1496" w:rsidP="00D12244">
      <w:r>
        <w:t xml:space="preserve">v. 5: </w:t>
      </w:r>
      <w:r w:rsidR="00BB40D5" w:rsidRPr="00BB3DE6">
        <w:rPr>
          <w:i/>
          <w:iCs/>
        </w:rPr>
        <w:t>"</w:t>
      </w:r>
      <w:r w:rsidR="00D12244" w:rsidRPr="00BB3DE6">
        <w:rPr>
          <w:i/>
          <w:iCs/>
        </w:rPr>
        <w:t>appearance of godliness but denying its power</w:t>
      </w:r>
      <w:r w:rsidR="00BB40D5" w:rsidRPr="00BB3DE6">
        <w:rPr>
          <w:i/>
          <w:iCs/>
        </w:rPr>
        <w:t>"</w:t>
      </w:r>
      <w:r w:rsidR="00D12244">
        <w:t xml:space="preserve">: empty </w:t>
      </w:r>
      <w:proofErr w:type="gramStart"/>
      <w:r w:rsidR="00D12244">
        <w:t>religion</w:t>
      </w:r>
      <w:proofErr w:type="gramEnd"/>
    </w:p>
    <w:p w14:paraId="59A2B686" w14:textId="30AAF5F8" w:rsidR="00D12244" w:rsidRDefault="00D12244" w:rsidP="00D12244">
      <w:r>
        <w:t>v</w:t>
      </w:r>
      <w:r w:rsidR="00226DA8">
        <w:t>v</w:t>
      </w:r>
      <w:r>
        <w:t>. 1-5 is somewhat connected to the false teachers, but more clearly v</w:t>
      </w:r>
      <w:r w:rsidR="00226DA8">
        <w:t>v</w:t>
      </w:r>
      <w:r>
        <w:t>. 6-9:</w:t>
      </w:r>
    </w:p>
    <w:p w14:paraId="5241204D" w14:textId="744F1F66" w:rsidR="00D12244" w:rsidRDefault="00D12244" w:rsidP="00CF1A4A">
      <w:pPr>
        <w:pStyle w:val="ListParagraph"/>
        <w:numPr>
          <w:ilvl w:val="0"/>
          <w:numId w:val="8"/>
        </w:numPr>
      </w:pPr>
      <w:r>
        <w:t>Some issues with women in 1 Tim, esp</w:t>
      </w:r>
      <w:r w:rsidR="00574C66">
        <w:t>ecially</w:t>
      </w:r>
      <w:r>
        <w:t xml:space="preserve"> the young widows…</w:t>
      </w:r>
    </w:p>
    <w:p w14:paraId="2780F9D9" w14:textId="1A746F43" w:rsidR="00D12244" w:rsidRDefault="00EB1496" w:rsidP="00CF1A4A">
      <w:pPr>
        <w:pStyle w:val="ListParagraph"/>
        <w:numPr>
          <w:ilvl w:val="0"/>
          <w:numId w:val="8"/>
        </w:numPr>
      </w:pPr>
      <w:r>
        <w:t>T</w:t>
      </w:r>
      <w:r w:rsidR="00D12244">
        <w:t>hese women never underst</w:t>
      </w:r>
      <w:r w:rsidR="00574C66">
        <w:t>oo</w:t>
      </w:r>
      <w:r w:rsidR="00D12244">
        <w:t xml:space="preserve">d the </w:t>
      </w:r>
      <w:proofErr w:type="gramStart"/>
      <w:r w:rsidR="00D12244">
        <w:t>gospel</w:t>
      </w:r>
      <w:proofErr w:type="gramEnd"/>
    </w:p>
    <w:p w14:paraId="378C17BB" w14:textId="3EAB83F0" w:rsidR="00D12244" w:rsidRDefault="00D12244" w:rsidP="008E690B">
      <w:pPr>
        <w:pStyle w:val="ListParagraph"/>
        <w:numPr>
          <w:ilvl w:val="0"/>
          <w:numId w:val="8"/>
        </w:numPr>
      </w:pPr>
      <w:proofErr w:type="spellStart"/>
      <w:r>
        <w:t>Jannes</w:t>
      </w:r>
      <w:proofErr w:type="spellEnd"/>
      <w:r>
        <w:t xml:space="preserve"> &amp; </w:t>
      </w:r>
      <w:proofErr w:type="spellStart"/>
      <w:r>
        <w:t>Jambres</w:t>
      </w:r>
      <w:proofErr w:type="spellEnd"/>
      <w:r w:rsidR="008E690B">
        <w:t xml:space="preserve"> were</w:t>
      </w:r>
      <w:r>
        <w:t xml:space="preserve"> Pharaoh’s magicians in Ex 7-9 according to Jewish trad</w:t>
      </w:r>
      <w:r w:rsidR="00AC0E82">
        <w:t>ition.</w:t>
      </w:r>
      <w:r w:rsidR="008E690B">
        <w:t xml:space="preserve"> </w:t>
      </w:r>
      <w:r w:rsidR="00D850C7">
        <w:t>Maybe the</w:t>
      </w:r>
      <w:r w:rsidR="00A43560">
        <w:t xml:space="preserve"> </w:t>
      </w:r>
      <w:r>
        <w:t>false teachers use deception in the same way? It is only folly…</w:t>
      </w:r>
      <w:r w:rsidR="00225651">
        <w:t xml:space="preserve"> (v. 9)</w:t>
      </w:r>
    </w:p>
    <w:p w14:paraId="147723B3" w14:textId="77777777" w:rsidR="00D12244" w:rsidRDefault="00D12244" w:rsidP="00D12244">
      <w:r>
        <w:lastRenderedPageBreak/>
        <w:t xml:space="preserve"> </w:t>
      </w:r>
    </w:p>
    <w:p w14:paraId="39A1376F" w14:textId="77777777" w:rsidR="00D12244" w:rsidRDefault="00D12244" w:rsidP="00AC0E82">
      <w:pPr>
        <w:pStyle w:val="Heading2"/>
      </w:pPr>
      <w:bookmarkStart w:id="12" w:name="_Toc125309202"/>
      <w:r>
        <w:t>ANOTHER APPEAL TO LOYALTY AND ENDURANCE (3:10-17)</w:t>
      </w:r>
      <w:bookmarkEnd w:id="12"/>
    </w:p>
    <w:p w14:paraId="78D87A02" w14:textId="51C64D6C" w:rsidR="00D12244" w:rsidRDefault="00D12244" w:rsidP="00D12244">
      <w:r>
        <w:t xml:space="preserve">v. 10: </w:t>
      </w:r>
      <w:r w:rsidR="00AC0E82" w:rsidRPr="00BB3DE6">
        <w:rPr>
          <w:i/>
          <w:iCs/>
        </w:rPr>
        <w:t>"</w:t>
      </w:r>
      <w:r w:rsidRPr="00BB3DE6">
        <w:rPr>
          <w:i/>
          <w:iCs/>
        </w:rPr>
        <w:t>You, however</w:t>
      </w:r>
      <w:r w:rsidR="00AC0E82" w:rsidRPr="00BB3DE6">
        <w:rPr>
          <w:i/>
          <w:iCs/>
        </w:rPr>
        <w:t>"</w:t>
      </w:r>
      <w:r w:rsidR="00AC0E82">
        <w:t>:</w:t>
      </w:r>
      <w:r>
        <w:t xml:space="preserve"> Tim</w:t>
      </w:r>
      <w:r w:rsidR="00AC0E82">
        <w:t>othy</w:t>
      </w:r>
      <w:r>
        <w:t xml:space="preserve"> as a contrast to the false teachers</w:t>
      </w:r>
    </w:p>
    <w:p w14:paraId="23CD9304" w14:textId="2721F516" w:rsidR="00D12244" w:rsidRDefault="00D12244" w:rsidP="00D12244">
      <w:r>
        <w:t>Themes:</w:t>
      </w:r>
    </w:p>
    <w:p w14:paraId="208DD6B3" w14:textId="5CCDBB02" w:rsidR="00D12244" w:rsidRDefault="00D12244" w:rsidP="00AC0E82">
      <w:pPr>
        <w:pStyle w:val="ListParagraph"/>
        <w:numPr>
          <w:ilvl w:val="0"/>
          <w:numId w:val="9"/>
        </w:numPr>
      </w:pPr>
      <w:r>
        <w:t>their relationship (</w:t>
      </w:r>
      <w:r w:rsidR="00280E0D">
        <w:t>→</w:t>
      </w:r>
      <w:r>
        <w:t xml:space="preserve"> 1:4, 6, 13)</w:t>
      </w:r>
    </w:p>
    <w:p w14:paraId="7C72471F" w14:textId="6B889142" w:rsidR="00D12244" w:rsidRDefault="00D12244" w:rsidP="00AC0E82">
      <w:pPr>
        <w:pStyle w:val="ListParagraph"/>
        <w:numPr>
          <w:ilvl w:val="0"/>
          <w:numId w:val="9"/>
        </w:numPr>
      </w:pPr>
      <w:r>
        <w:t>Paul as a model of loyalty (1:8, 11-13, 2:9-10)</w:t>
      </w:r>
    </w:p>
    <w:p w14:paraId="471F7602" w14:textId="7139705C" w:rsidR="00D12244" w:rsidRDefault="00D12244" w:rsidP="00AC0E82">
      <w:pPr>
        <w:pStyle w:val="ListParagraph"/>
        <w:numPr>
          <w:ilvl w:val="0"/>
          <w:numId w:val="9"/>
        </w:numPr>
      </w:pPr>
      <w:r>
        <w:t>suﬀering (1:8, 16, 2:3-6, 11-12)</w:t>
      </w:r>
    </w:p>
    <w:p w14:paraId="1CFF0D69" w14:textId="43985C1A" w:rsidR="00D12244" w:rsidRDefault="00D12244" w:rsidP="00AC0E82">
      <w:pPr>
        <w:pStyle w:val="ListParagraph"/>
        <w:numPr>
          <w:ilvl w:val="0"/>
          <w:numId w:val="9"/>
        </w:numPr>
      </w:pPr>
      <w:r>
        <w:t>faith of his family (1:5)</w:t>
      </w:r>
    </w:p>
    <w:p w14:paraId="7211FED1" w14:textId="63055F73" w:rsidR="00D12244" w:rsidRDefault="00D12244" w:rsidP="00D12244">
      <w:r>
        <w:t xml:space="preserve">v. 14: But as for you - </w:t>
      </w:r>
      <w:r w:rsidR="00A4009B">
        <w:t xml:space="preserve">Timothy </w:t>
      </w:r>
      <w:r>
        <w:t>as a contrast to the false teachers again</w:t>
      </w:r>
      <w:r w:rsidR="008F329D">
        <w:t xml:space="preserve">. </w:t>
      </w:r>
      <w:r>
        <w:t xml:space="preserve">Imperative: Continue </w:t>
      </w:r>
      <w:r w:rsidR="00A43560">
        <w:t>with</w:t>
      </w:r>
      <w:r>
        <w:t xml:space="preserve"> what you have learned! (v. </w:t>
      </w:r>
      <w:proofErr w:type="gramStart"/>
      <w:r>
        <w:t>14)…</w:t>
      </w:r>
      <w:proofErr w:type="gramEnd"/>
      <w:r>
        <w:t>by:</w:t>
      </w:r>
    </w:p>
    <w:p w14:paraId="3769926F" w14:textId="29AB02C3" w:rsidR="00D12244" w:rsidRDefault="00D12244" w:rsidP="00A4009B">
      <w:pPr>
        <w:pStyle w:val="ListParagraph"/>
        <w:numPr>
          <w:ilvl w:val="0"/>
          <w:numId w:val="10"/>
        </w:numPr>
      </w:pPr>
      <w:r>
        <w:t>Remembering the past, esp. Paul’s teaching and example (v</w:t>
      </w:r>
      <w:r w:rsidR="00226DA8">
        <w:t>v</w:t>
      </w:r>
      <w:r>
        <w:t>. 10-11, 14-15)</w:t>
      </w:r>
    </w:p>
    <w:p w14:paraId="68238590" w14:textId="2095BA40" w:rsidR="00D12244" w:rsidRDefault="00D12244" w:rsidP="00A4009B">
      <w:pPr>
        <w:pStyle w:val="ListParagraph"/>
        <w:numPr>
          <w:ilvl w:val="0"/>
          <w:numId w:val="10"/>
        </w:numPr>
      </w:pPr>
      <w:r>
        <w:t>Using Scripture (</w:t>
      </w:r>
      <w:r w:rsidR="00226DA8">
        <w:t>v</w:t>
      </w:r>
      <w:r>
        <w:t>v. 15-17)</w:t>
      </w:r>
    </w:p>
    <w:p w14:paraId="27C864EF" w14:textId="77777777" w:rsidR="00964110" w:rsidRDefault="00964110" w:rsidP="00964110"/>
    <w:p w14:paraId="11EB28CD" w14:textId="26F6AAB4" w:rsidR="00D12244" w:rsidRPr="00F21DCA" w:rsidRDefault="007C4D4D" w:rsidP="00F21DCA">
      <w:pPr>
        <w:pStyle w:val="Heading3"/>
      </w:pPr>
      <w:bookmarkStart w:id="13" w:name="_Toc125309203"/>
      <w:r w:rsidRPr="00F21DCA">
        <w:t>A. WHAT DOES PAUL MEAN BY "SCRIPTURE"?</w:t>
      </w:r>
      <w:bookmarkEnd w:id="13"/>
      <w:r w:rsidR="00D12244" w:rsidRPr="00F21DCA">
        <w:t xml:space="preserve">  </w:t>
      </w:r>
    </w:p>
    <w:p w14:paraId="34D1E79D" w14:textId="42CE6014" w:rsidR="00FE5ADE" w:rsidRDefault="00983753" w:rsidP="00983753">
      <w:r w:rsidRPr="009A476C">
        <w:rPr>
          <w:i/>
          <w:iCs/>
        </w:rPr>
        <w:t>"The sacred writings"</w:t>
      </w:r>
      <w:r>
        <w:t xml:space="preserve"> which Timothy has known from childhood: The Old Testament</w:t>
      </w:r>
      <w:r w:rsidR="00FE5ADE">
        <w:t>.</w:t>
      </w:r>
    </w:p>
    <w:p w14:paraId="0248C53F" w14:textId="01F4CBD7" w:rsidR="00FE5ADE" w:rsidRDefault="00FE5ADE" w:rsidP="00983753">
      <w:r>
        <w:t>But how is the OT able to make one wise for salvation through faith in Christ Jesus?</w:t>
      </w:r>
    </w:p>
    <w:p w14:paraId="273CA08B" w14:textId="53769AD4" w:rsidR="00FE5ADE" w:rsidRDefault="00FE5ADE" w:rsidP="00983753">
      <w:r>
        <w:t>The Bible shows us God's plan of salvation</w:t>
      </w:r>
      <w:r w:rsidR="00574C66">
        <w:t>,</w:t>
      </w:r>
      <w:r>
        <w:t xml:space="preserve"> where the point and the climax is </w:t>
      </w:r>
      <w:r w:rsidRPr="009A476C">
        <w:rPr>
          <w:i/>
          <w:iCs/>
        </w:rPr>
        <w:t xml:space="preserve">"Jesus to all </w:t>
      </w:r>
      <w:proofErr w:type="gramStart"/>
      <w:r w:rsidRPr="009A476C">
        <w:rPr>
          <w:i/>
          <w:iCs/>
        </w:rPr>
        <w:t>nations</w:t>
      </w:r>
      <w:proofErr w:type="gramEnd"/>
      <w:r w:rsidRPr="009A476C">
        <w:rPr>
          <w:i/>
          <w:iCs/>
        </w:rPr>
        <w:t>"</w:t>
      </w:r>
    </w:p>
    <w:p w14:paraId="63E75CC1" w14:textId="1E104A92" w:rsidR="00FE5ADE" w:rsidRDefault="00700B4F" w:rsidP="00983753">
      <w:r>
        <w:t>Therefore</w:t>
      </w:r>
      <w:r w:rsidR="00574C66">
        <w:t>,</w:t>
      </w:r>
      <w:r>
        <w:t xml:space="preserve"> t</w:t>
      </w:r>
      <w:r w:rsidR="00FE5ADE">
        <w:t>he OT points toward Jesus but has an open ending…</w:t>
      </w:r>
    </w:p>
    <w:p w14:paraId="2BB0D3E9" w14:textId="16DA26DC" w:rsidR="00FE5ADE" w:rsidRDefault="00FE5ADE" w:rsidP="00983753">
      <w:r>
        <w:t>The OT can lead to faith in Jesus because Jesus is the "answer" to the OT.</w:t>
      </w:r>
    </w:p>
    <w:p w14:paraId="4A117D38" w14:textId="77777777" w:rsidR="00FE5ADE" w:rsidRPr="00983753" w:rsidRDefault="00FE5ADE" w:rsidP="00983753"/>
    <w:p w14:paraId="0589020A" w14:textId="72098A85" w:rsidR="00D12244" w:rsidRPr="00F21DCA" w:rsidRDefault="00D12244" w:rsidP="00F21DCA">
      <w:pPr>
        <w:pStyle w:val="Heading3"/>
      </w:pPr>
      <w:bookmarkStart w:id="14" w:name="_Toc125309204"/>
      <w:r w:rsidRPr="00F21DCA">
        <w:t xml:space="preserve">B. </w:t>
      </w:r>
      <w:r w:rsidR="00964110" w:rsidRPr="00F21DCA">
        <w:t>BUT PERHAPS MORE THAN THE OT AS WELL?</w:t>
      </w:r>
      <w:bookmarkEnd w:id="14"/>
    </w:p>
    <w:p w14:paraId="741FEAA2" w14:textId="691A1F52" w:rsidR="00D12244" w:rsidRDefault="00D12244" w:rsidP="00D12244">
      <w:r>
        <w:t>1 Tim 5:18 - The gospel of Luke is called “Scripture” before 2 Tim (ca. AD 63)</w:t>
      </w:r>
    </w:p>
    <w:p w14:paraId="0779411E" w14:textId="2A306BF3" w:rsidR="00D12244" w:rsidRDefault="00D12244" w:rsidP="00D12244">
      <w:r>
        <w:t xml:space="preserve">2 Pet 3:15-16 </w:t>
      </w:r>
      <w:r w:rsidR="00280E0D">
        <w:t>→</w:t>
      </w:r>
      <w:r>
        <w:t xml:space="preserve"> several letters of Paul called “Scripture” ca. AD 64</w:t>
      </w:r>
    </w:p>
    <w:p w14:paraId="51C3BD8A" w14:textId="5615DC7A" w:rsidR="00D12244" w:rsidRDefault="00D12244" w:rsidP="00D12244">
      <w:r>
        <w:t>How could they?</w:t>
      </w:r>
    </w:p>
    <w:p w14:paraId="5D4B4653" w14:textId="2B7FF1D2" w:rsidR="00D12244" w:rsidRDefault="00D12244" w:rsidP="007B436A">
      <w:pPr>
        <w:pStyle w:val="ListParagraph"/>
        <w:numPr>
          <w:ilvl w:val="0"/>
          <w:numId w:val="11"/>
        </w:numPr>
      </w:pPr>
      <w:r>
        <w:t xml:space="preserve">The apostles were aware of their authority and their </w:t>
      </w:r>
      <w:proofErr w:type="gramStart"/>
      <w:r>
        <w:t>task</w:t>
      </w:r>
      <w:proofErr w:type="gramEnd"/>
    </w:p>
    <w:p w14:paraId="2BD5CD46" w14:textId="038B3D39" w:rsidR="00D12244" w:rsidRDefault="00D12244" w:rsidP="007B436A">
      <w:pPr>
        <w:pStyle w:val="ListParagraph"/>
        <w:numPr>
          <w:ilvl w:val="0"/>
          <w:numId w:val="11"/>
        </w:numPr>
      </w:pPr>
      <w:r>
        <w:t xml:space="preserve">Eph 2:20 </w:t>
      </w:r>
      <w:r w:rsidR="00280E0D">
        <w:t>→</w:t>
      </w:r>
      <w:r>
        <w:t xml:space="preserve"> The apostles were part of the foundation of the </w:t>
      </w:r>
      <w:proofErr w:type="gramStart"/>
      <w:r>
        <w:t>church</w:t>
      </w:r>
      <w:proofErr w:type="gramEnd"/>
    </w:p>
    <w:p w14:paraId="4430B838" w14:textId="5B40D21A" w:rsidR="00D12244" w:rsidRDefault="00D12244" w:rsidP="007B436A">
      <w:pPr>
        <w:pStyle w:val="ListParagraph"/>
        <w:numPr>
          <w:ilvl w:val="0"/>
          <w:numId w:val="11"/>
        </w:numPr>
      </w:pPr>
      <w:r>
        <w:lastRenderedPageBreak/>
        <w:t>“Scripture” grew as the apostles wrote. The result became the NT, written by “the apostolic circle”.</w:t>
      </w:r>
    </w:p>
    <w:p w14:paraId="1C180241" w14:textId="329A2DE2" w:rsidR="00D12244" w:rsidRDefault="00D12244" w:rsidP="007B436A">
      <w:pPr>
        <w:pStyle w:val="ListParagraph"/>
        <w:numPr>
          <w:ilvl w:val="0"/>
          <w:numId w:val="11"/>
        </w:numPr>
      </w:pPr>
      <w:r>
        <w:t>Principle</w:t>
      </w:r>
      <w:r w:rsidR="007B436A">
        <w:t xml:space="preserve"> </w:t>
      </w:r>
      <w:r w:rsidR="00280E0D">
        <w:t>→</w:t>
      </w:r>
      <w:r>
        <w:t xml:space="preserve"> now we can say that the whole Bible is “</w:t>
      </w:r>
      <w:r w:rsidR="004A41A3" w:rsidRPr="004A41A3">
        <w:t>God-</w:t>
      </w:r>
      <w:proofErr w:type="gramStart"/>
      <w:r w:rsidR="004A41A3" w:rsidRPr="004A41A3">
        <w:t>breathed</w:t>
      </w:r>
      <w:proofErr w:type="gramEnd"/>
      <w:r>
        <w:t>”</w:t>
      </w:r>
    </w:p>
    <w:p w14:paraId="601B3D25" w14:textId="7A5C9978" w:rsidR="00D12244" w:rsidRDefault="00937779" w:rsidP="00D12244">
      <w:r>
        <w:t>It is e</w:t>
      </w:r>
      <w:r w:rsidR="00D12244">
        <w:t>ven more clear that the OT + NT make us wise for salvation through faith in Christ. The Bible creates faith when it is read.</w:t>
      </w:r>
    </w:p>
    <w:p w14:paraId="1005A3DD" w14:textId="77777777" w:rsidR="00D12244" w:rsidRDefault="00D12244" w:rsidP="00D12244">
      <w:r>
        <w:t xml:space="preserve"> </w:t>
      </w:r>
    </w:p>
    <w:p w14:paraId="232B8BEB" w14:textId="1378F343" w:rsidR="00D12244" w:rsidRDefault="0033439E" w:rsidP="00F21DCA">
      <w:pPr>
        <w:pStyle w:val="Heading3"/>
      </w:pPr>
      <w:bookmarkStart w:id="15" w:name="_Toc125309205"/>
      <w:r>
        <w:t>C. WHAT DOES "</w:t>
      </w:r>
      <w:r w:rsidR="00DB5398">
        <w:t>GOD</w:t>
      </w:r>
      <w:r w:rsidR="00DB5398">
        <w:softHyphen/>
        <w:t>-</w:t>
      </w:r>
      <w:r>
        <w:t>BREATHED " MEAN?</w:t>
      </w:r>
      <w:bookmarkEnd w:id="15"/>
    </w:p>
    <w:p w14:paraId="16204494" w14:textId="3A5D459C" w:rsidR="006D51DC" w:rsidRDefault="00146C45" w:rsidP="00D12244">
      <w:r w:rsidRPr="00E8562D">
        <w:rPr>
          <w:i/>
          <w:iCs/>
        </w:rPr>
        <w:t>"All Scripture is God-breathed and is useful for teaching, rebuking, correcting and training in righteousness, so that the servant of God may be thoroughly equipped for every good work."</w:t>
      </w:r>
      <w:r>
        <w:t xml:space="preserve"> </w:t>
      </w:r>
      <w:r w:rsidR="00E8562D" w:rsidRPr="00E8562D">
        <w:t>3:16-</w:t>
      </w:r>
      <w:proofErr w:type="gramStart"/>
      <w:r w:rsidR="00E8562D" w:rsidRPr="00E8562D">
        <w:t>17</w:t>
      </w:r>
      <w:proofErr w:type="gramEnd"/>
    </w:p>
    <w:p w14:paraId="58A37D67" w14:textId="08BFA013" w:rsidR="00D12244" w:rsidRDefault="00D12244" w:rsidP="00D12244">
      <w:r>
        <w:t xml:space="preserve">Greek: </w:t>
      </w:r>
      <w:r w:rsidRPr="00545177">
        <w:rPr>
          <w:i/>
          <w:iCs/>
        </w:rPr>
        <w:t>“God-breathed”</w:t>
      </w:r>
      <w:r>
        <w:t xml:space="preserve"> </w:t>
      </w:r>
      <w:r w:rsidR="00280E0D">
        <w:t>→</w:t>
      </w:r>
      <w:r>
        <w:t xml:space="preserve"> Latin: </w:t>
      </w:r>
      <w:r w:rsidRPr="00545177">
        <w:rPr>
          <w:i/>
          <w:iCs/>
        </w:rPr>
        <w:t>“inspired by God”</w:t>
      </w:r>
    </w:p>
    <w:p w14:paraId="1B3B3E2F" w14:textId="7C324067" w:rsidR="00D12244" w:rsidRDefault="00D12244" w:rsidP="00D12244">
      <w:r>
        <w:t>The word is used only here, but God also “breathes” at</w:t>
      </w:r>
      <w:r w:rsidR="004F26D6">
        <w:t xml:space="preserve"> </w:t>
      </w:r>
      <w:r>
        <w:t>other times:</w:t>
      </w:r>
    </w:p>
    <w:p w14:paraId="3FEE2558" w14:textId="7DBE8ABF" w:rsidR="00D12244" w:rsidRDefault="00D12244" w:rsidP="004F26D6">
      <w:pPr>
        <w:pStyle w:val="ListParagraph"/>
        <w:numPr>
          <w:ilvl w:val="0"/>
          <w:numId w:val="12"/>
        </w:numPr>
      </w:pPr>
      <w:r>
        <w:t>Gen 2:7, Acts 2:2…</w:t>
      </w:r>
    </w:p>
    <w:p w14:paraId="2E1B6F45" w14:textId="110EEB5C" w:rsidR="00D12244" w:rsidRDefault="00D12244" w:rsidP="004F26D6">
      <w:pPr>
        <w:pStyle w:val="ListParagraph"/>
        <w:numPr>
          <w:ilvl w:val="0"/>
          <w:numId w:val="12"/>
        </w:numPr>
      </w:pPr>
      <w:r>
        <w:t>Breath = Spirit. When God breathes, things happen.</w:t>
      </w:r>
    </w:p>
    <w:p w14:paraId="6D887CC9" w14:textId="0467D755" w:rsidR="00D12244" w:rsidRDefault="00D12244" w:rsidP="004F26D6">
      <w:pPr>
        <w:pStyle w:val="ListParagraph"/>
        <w:numPr>
          <w:ilvl w:val="0"/>
          <w:numId w:val="12"/>
        </w:numPr>
      </w:pPr>
      <w:r>
        <w:t>You can’t speak without breathing.</w:t>
      </w:r>
    </w:p>
    <w:p w14:paraId="2828193E" w14:textId="1EAA16FB" w:rsidR="00D12244" w:rsidRDefault="00D12244" w:rsidP="004F26D6">
      <w:pPr>
        <w:pStyle w:val="ListParagraph"/>
        <w:numPr>
          <w:ilvl w:val="0"/>
          <w:numId w:val="12"/>
        </w:numPr>
      </w:pPr>
      <w:r>
        <w:t>God’s Spirit is in the Bible. He breathes life into the words. In a way</w:t>
      </w:r>
      <w:r w:rsidR="00571D6E">
        <w:t>,</w:t>
      </w:r>
      <w:r>
        <w:t xml:space="preserve"> the words then become </w:t>
      </w:r>
      <w:r w:rsidR="00574C66">
        <w:t>H</w:t>
      </w:r>
      <w:r>
        <w:t>is own words.</w:t>
      </w:r>
    </w:p>
    <w:p w14:paraId="7C30203B" w14:textId="062A4325" w:rsidR="00D12244" w:rsidRDefault="00D12244" w:rsidP="00D12244">
      <w:r>
        <w:t>In what way are the words of men also the word of God?</w:t>
      </w:r>
      <w:r w:rsidR="00001833">
        <w:t xml:space="preserve"> </w:t>
      </w:r>
      <w:r>
        <w:t>The point is not the process but the result: The Spirit of God is in Scripture</w:t>
      </w:r>
      <w:r w:rsidR="00CE3CF5">
        <w:t xml:space="preserve">. </w:t>
      </w:r>
      <w:r>
        <w:t xml:space="preserve">Somehow the Bible ended up </w:t>
      </w:r>
      <w:r w:rsidR="00574C66">
        <w:t xml:space="preserve">being </w:t>
      </w:r>
      <w:r>
        <w:t>how God wanted it.</w:t>
      </w:r>
      <w:r w:rsidR="00CE3CF5">
        <w:t xml:space="preserve"> </w:t>
      </w:r>
      <w:r>
        <w:t xml:space="preserve">The Bible works on us when we read it because God has breathed </w:t>
      </w:r>
      <w:r w:rsidR="00574C66">
        <w:t>H</w:t>
      </w:r>
      <w:r>
        <w:t>is Spirit into it.</w:t>
      </w:r>
    </w:p>
    <w:p w14:paraId="7295E785" w14:textId="20A0323B" w:rsidR="00D12244" w:rsidRDefault="00D12244" w:rsidP="00D12244">
      <w:r>
        <w:t xml:space="preserve"> </w:t>
      </w:r>
    </w:p>
    <w:p w14:paraId="7BDFBE64" w14:textId="34D5709D" w:rsidR="00D12244" w:rsidRDefault="00D12244" w:rsidP="008406B5">
      <w:pPr>
        <w:pStyle w:val="Heading3"/>
      </w:pPr>
      <w:bookmarkStart w:id="16" w:name="_Toc125309206"/>
      <w:proofErr w:type="gramStart"/>
      <w:r>
        <w:t>D .</w:t>
      </w:r>
      <w:proofErr w:type="gramEnd"/>
      <w:r>
        <w:t xml:space="preserve"> HOW DOE</w:t>
      </w:r>
      <w:r w:rsidR="00CE3CF5">
        <w:t>S GOD WORK THROUGH THE BIBLE?</w:t>
      </w:r>
      <w:bookmarkEnd w:id="16"/>
    </w:p>
    <w:p w14:paraId="6C7B438E" w14:textId="0C6A14F5" w:rsidR="00D12244" w:rsidRDefault="00D12244" w:rsidP="00D12244">
      <w:r>
        <w:t>Scripture is profitable for teaching:</w:t>
      </w:r>
    </w:p>
    <w:p w14:paraId="4FDB95CC" w14:textId="4EBCE695" w:rsidR="00D12244" w:rsidRDefault="00D12244" w:rsidP="00990141">
      <w:pPr>
        <w:pStyle w:val="ListParagraph"/>
        <w:numPr>
          <w:ilvl w:val="0"/>
          <w:numId w:val="13"/>
        </w:numPr>
      </w:pPr>
      <w:r>
        <w:t xml:space="preserve">Good/sound “doctrine” is often mentioned in 1-2 Tim as a contrast to “false </w:t>
      </w:r>
      <w:proofErr w:type="gramStart"/>
      <w:r>
        <w:t>teaching</w:t>
      </w:r>
      <w:proofErr w:type="gramEnd"/>
      <w:r>
        <w:t>"</w:t>
      </w:r>
    </w:p>
    <w:p w14:paraId="030719E8" w14:textId="77777777" w:rsidR="00CA66E0" w:rsidRDefault="00D12244" w:rsidP="00D12244">
      <w:pPr>
        <w:pStyle w:val="ListParagraph"/>
        <w:numPr>
          <w:ilvl w:val="0"/>
          <w:numId w:val="13"/>
        </w:numPr>
      </w:pPr>
      <w:r>
        <w:t xml:space="preserve">Timothy’s task: Use Scripture to give sound theological teaching in the </w:t>
      </w:r>
      <w:proofErr w:type="gramStart"/>
      <w:r>
        <w:t>gospel</w:t>
      </w:r>
      <w:proofErr w:type="gramEnd"/>
    </w:p>
    <w:p w14:paraId="67369877" w14:textId="1A7E86D3" w:rsidR="00D12244" w:rsidRDefault="00D12244" w:rsidP="00D12244">
      <w:pPr>
        <w:pStyle w:val="ListParagraph"/>
        <w:numPr>
          <w:ilvl w:val="0"/>
          <w:numId w:val="13"/>
        </w:numPr>
      </w:pPr>
      <w:r>
        <w:t>Obvious: The Bible gives us the right doctrine</w:t>
      </w:r>
    </w:p>
    <w:p w14:paraId="554B3A6F" w14:textId="5CB2C3E8" w:rsidR="00D12244" w:rsidRDefault="00D12244" w:rsidP="00D12244">
      <w:r>
        <w:t>Scripture is profitable for reproof:</w:t>
      </w:r>
    </w:p>
    <w:p w14:paraId="420D8BFE" w14:textId="43FE3F6D" w:rsidR="00D12244" w:rsidRDefault="00D12244" w:rsidP="00CA66E0">
      <w:pPr>
        <w:pStyle w:val="ListParagraph"/>
        <w:numPr>
          <w:ilvl w:val="0"/>
          <w:numId w:val="14"/>
        </w:numPr>
      </w:pPr>
      <w:r>
        <w:t xml:space="preserve">The false teachers have abused the </w:t>
      </w:r>
      <w:proofErr w:type="gramStart"/>
      <w:r>
        <w:t>Scriptures</w:t>
      </w:r>
      <w:proofErr w:type="gramEnd"/>
    </w:p>
    <w:p w14:paraId="1CC056AF" w14:textId="77777777" w:rsidR="00D12244" w:rsidRDefault="00D12244" w:rsidP="00D12244"/>
    <w:p w14:paraId="19CA2F06" w14:textId="0BD41729" w:rsidR="00D12244" w:rsidRDefault="00D12244" w:rsidP="00CA66E0">
      <w:pPr>
        <w:pStyle w:val="ListParagraph"/>
        <w:numPr>
          <w:ilvl w:val="0"/>
          <w:numId w:val="14"/>
        </w:numPr>
      </w:pPr>
      <w:r>
        <w:t xml:space="preserve">Timothy should use Scripture to expose their </w:t>
      </w:r>
      <w:proofErr w:type="gramStart"/>
      <w:r>
        <w:t>errors</w:t>
      </w:r>
      <w:proofErr w:type="gramEnd"/>
    </w:p>
    <w:p w14:paraId="7C7ABC89" w14:textId="5112915E" w:rsidR="00D12244" w:rsidRDefault="00D12244" w:rsidP="00D12244">
      <w:r>
        <w:t>Scripture is profitable for correction:</w:t>
      </w:r>
    </w:p>
    <w:p w14:paraId="0B9FDF4A" w14:textId="62893C36" w:rsidR="00D12244" w:rsidRDefault="00D12244" w:rsidP="00CA66E0">
      <w:pPr>
        <w:pStyle w:val="ListParagraph"/>
        <w:numPr>
          <w:ilvl w:val="0"/>
          <w:numId w:val="15"/>
        </w:numPr>
      </w:pPr>
      <w:proofErr w:type="gramStart"/>
      <w:r>
        <w:t>Similar to</w:t>
      </w:r>
      <w:proofErr w:type="gramEnd"/>
      <w:r>
        <w:t xml:space="preserve"> reproof but more about ethics (?)</w:t>
      </w:r>
    </w:p>
    <w:p w14:paraId="0F45D5C1" w14:textId="45D7C5EC" w:rsidR="00D12244" w:rsidRDefault="00D12244" w:rsidP="00CA66E0">
      <w:pPr>
        <w:pStyle w:val="ListParagraph"/>
        <w:numPr>
          <w:ilvl w:val="0"/>
          <w:numId w:val="15"/>
        </w:numPr>
      </w:pPr>
      <w:proofErr w:type="gramStart"/>
      <w:r>
        <w:t>Similar to</w:t>
      </w:r>
      <w:proofErr w:type="gramEnd"/>
      <w:r>
        <w:t xml:space="preserve"> training in righteousness</w:t>
      </w:r>
    </w:p>
    <w:p w14:paraId="0526059D" w14:textId="01D0D491" w:rsidR="00D12244" w:rsidRDefault="00D12244" w:rsidP="00CA66E0">
      <w:pPr>
        <w:pStyle w:val="ListParagraph"/>
        <w:numPr>
          <w:ilvl w:val="0"/>
          <w:numId w:val="15"/>
        </w:numPr>
      </w:pPr>
      <w:r>
        <w:t xml:space="preserve">Shows us the plan and will of </w:t>
      </w:r>
      <w:proofErr w:type="gramStart"/>
      <w:r>
        <w:t>God</w:t>
      </w:r>
      <w:proofErr w:type="gramEnd"/>
    </w:p>
    <w:p w14:paraId="1FD714A5" w14:textId="569D0BCE" w:rsidR="00D12244" w:rsidRDefault="00161C0E" w:rsidP="00D12244">
      <w:r w:rsidRPr="00161C0E">
        <w:rPr>
          <w:i/>
          <w:iCs/>
        </w:rPr>
        <w:t>"</w:t>
      </w:r>
      <w:proofErr w:type="gramStart"/>
      <w:r w:rsidR="00D12244" w:rsidRPr="00161C0E">
        <w:rPr>
          <w:i/>
          <w:iCs/>
        </w:rPr>
        <w:t>that</w:t>
      </w:r>
      <w:proofErr w:type="gramEnd"/>
      <w:r w:rsidR="00D12244" w:rsidRPr="00161C0E">
        <w:rPr>
          <w:i/>
          <w:iCs/>
        </w:rPr>
        <w:t>… may be competent, equipped…</w:t>
      </w:r>
      <w:r>
        <w:rPr>
          <w:i/>
          <w:iCs/>
        </w:rPr>
        <w:t>"</w:t>
      </w:r>
      <w:r w:rsidR="00D12244">
        <w:t>:</w:t>
      </w:r>
      <w:r w:rsidR="003D22B7">
        <w:t xml:space="preserve"> </w:t>
      </w:r>
      <w:r w:rsidR="00D12244">
        <w:t>= The purpose of the Bible</w:t>
      </w:r>
    </w:p>
    <w:p w14:paraId="193FAFD9" w14:textId="22968D8D" w:rsidR="00D12244" w:rsidRDefault="00161C0E" w:rsidP="00D12244">
      <w:r w:rsidRPr="00161C0E">
        <w:rPr>
          <w:i/>
          <w:iCs/>
        </w:rPr>
        <w:t>"</w:t>
      </w:r>
      <w:proofErr w:type="gramStart"/>
      <w:r w:rsidR="00D12244" w:rsidRPr="00161C0E">
        <w:rPr>
          <w:i/>
          <w:iCs/>
        </w:rPr>
        <w:t>for</w:t>
      </w:r>
      <w:proofErr w:type="gramEnd"/>
      <w:r w:rsidR="00D12244" w:rsidRPr="00161C0E">
        <w:rPr>
          <w:i/>
          <w:iCs/>
        </w:rPr>
        <w:t xml:space="preserve"> every good work</w:t>
      </w:r>
      <w:r w:rsidRPr="00161C0E">
        <w:rPr>
          <w:i/>
          <w:iCs/>
        </w:rPr>
        <w:t>"</w:t>
      </w:r>
      <w:r w:rsidR="00D12244">
        <w:t>:</w:t>
      </w:r>
    </w:p>
    <w:p w14:paraId="3B49CA42" w14:textId="2EF8D9A6" w:rsidR="00D12244" w:rsidRDefault="00D12244" w:rsidP="003D22B7">
      <w:pPr>
        <w:pStyle w:val="ListParagraph"/>
        <w:numPr>
          <w:ilvl w:val="0"/>
          <w:numId w:val="16"/>
        </w:numPr>
      </w:pPr>
      <w:r>
        <w:t xml:space="preserve">stop the false teachers and help the </w:t>
      </w:r>
      <w:proofErr w:type="gramStart"/>
      <w:r>
        <w:t>church</w:t>
      </w:r>
      <w:proofErr w:type="gramEnd"/>
    </w:p>
    <w:p w14:paraId="18E1292F" w14:textId="1BC2901F" w:rsidR="00D12244" w:rsidRDefault="00D12244" w:rsidP="003D22B7">
      <w:pPr>
        <w:pStyle w:val="ListParagraph"/>
        <w:numPr>
          <w:ilvl w:val="0"/>
          <w:numId w:val="16"/>
        </w:numPr>
      </w:pPr>
      <w:r>
        <w:t xml:space="preserve">do the will of </w:t>
      </w:r>
      <w:proofErr w:type="gramStart"/>
      <w:r>
        <w:t>God</w:t>
      </w:r>
      <w:proofErr w:type="gramEnd"/>
    </w:p>
    <w:p w14:paraId="10F5B66F" w14:textId="1FB2C9E3" w:rsidR="00D12244" w:rsidRDefault="00D12244" w:rsidP="00D12244">
      <w:r>
        <w:t xml:space="preserve">The purpose of studying the Bible is not </w:t>
      </w:r>
      <w:r w:rsidR="009623FD">
        <w:t>to gain</w:t>
      </w:r>
      <w:r>
        <w:t xml:space="preserve"> lots of knowledge, but so God can equip us to do his will.</w:t>
      </w:r>
    </w:p>
    <w:p w14:paraId="54F44C07" w14:textId="4C9C92D3" w:rsidR="00D12244" w:rsidRDefault="00D12244" w:rsidP="00D12244">
      <w:r>
        <w:t xml:space="preserve">When Paul knows he </w:t>
      </w:r>
      <w:r w:rsidR="00574C66">
        <w:t xml:space="preserve">will </w:t>
      </w:r>
      <w:r>
        <w:t xml:space="preserve">soon die, he encourages Timothy to use the Scriptures. God works through them so that Timothy can be competent and equipped for the tasks when Paul is </w:t>
      </w:r>
      <w:r w:rsidR="00574C66">
        <w:t>no</w:t>
      </w:r>
      <w:r>
        <w:t xml:space="preserve"> longer</w:t>
      </w:r>
      <w:r w:rsidR="00574C66" w:rsidRPr="00574C66">
        <w:t xml:space="preserve"> </w:t>
      </w:r>
      <w:r w:rsidR="00574C66">
        <w:t>there</w:t>
      </w:r>
      <w:r>
        <w:t>. Scripture is all Timothy needs.</w:t>
      </w:r>
    </w:p>
    <w:p w14:paraId="3B158874" w14:textId="77777777" w:rsidR="00D12244" w:rsidRDefault="00D12244" w:rsidP="00D12244">
      <w:r>
        <w:t xml:space="preserve"> </w:t>
      </w:r>
    </w:p>
    <w:p w14:paraId="442090CC" w14:textId="20134A32" w:rsidR="00D12244" w:rsidRDefault="00166792" w:rsidP="008406B5">
      <w:pPr>
        <w:pStyle w:val="Heading3"/>
      </w:pPr>
      <w:bookmarkStart w:id="17" w:name="_Toc125309207"/>
      <w:r>
        <w:t>WHAT SHOULD THIS MEAN FOR US?</w:t>
      </w:r>
      <w:bookmarkEnd w:id="17"/>
    </w:p>
    <w:p w14:paraId="6560B7F0" w14:textId="1B17302F" w:rsidR="00D12244" w:rsidRDefault="00D12244" w:rsidP="00166792">
      <w:pPr>
        <w:pStyle w:val="ListParagraph"/>
        <w:numPr>
          <w:ilvl w:val="0"/>
          <w:numId w:val="17"/>
        </w:numPr>
      </w:pPr>
      <w:r>
        <w:t>We should believe that the Bible is the word of God and let it be the standard for everything else.</w:t>
      </w:r>
    </w:p>
    <w:p w14:paraId="4A7D5398" w14:textId="2DB98D5B" w:rsidR="00D12244" w:rsidRDefault="00D12244" w:rsidP="00166792">
      <w:pPr>
        <w:pStyle w:val="ListParagraph"/>
        <w:numPr>
          <w:ilvl w:val="0"/>
          <w:numId w:val="17"/>
        </w:numPr>
      </w:pPr>
      <w:r>
        <w:t>We should remember that the Bible is about Jesus, not about us, and that it shows us God’s plan for the world (</w:t>
      </w:r>
      <w:r w:rsidR="00574C66">
        <w:t>and</w:t>
      </w:r>
      <w:r>
        <w:t xml:space="preserve"> then also for us).</w:t>
      </w:r>
    </w:p>
    <w:p w14:paraId="44FCCD27" w14:textId="23A447EE" w:rsidR="00D12244" w:rsidRDefault="00D12244" w:rsidP="00166792">
      <w:pPr>
        <w:pStyle w:val="ListParagraph"/>
        <w:numPr>
          <w:ilvl w:val="0"/>
          <w:numId w:val="17"/>
        </w:numPr>
      </w:pPr>
      <w:r>
        <w:t>We should expect that God’s Spirit works in us when we read.</w:t>
      </w:r>
    </w:p>
    <w:p w14:paraId="31573054" w14:textId="34D9DEF9" w:rsidR="00D12244" w:rsidRDefault="00D12244" w:rsidP="00166792">
      <w:pPr>
        <w:pStyle w:val="ListParagraph"/>
        <w:numPr>
          <w:ilvl w:val="0"/>
          <w:numId w:val="17"/>
        </w:numPr>
      </w:pPr>
      <w:r>
        <w:t>We should read the Bible to get to know God and understand more of the gospel.</w:t>
      </w:r>
    </w:p>
    <w:p w14:paraId="78E5D437" w14:textId="4270BAB1" w:rsidR="00D12244" w:rsidRDefault="00D12244" w:rsidP="00166792">
      <w:pPr>
        <w:pStyle w:val="ListParagraph"/>
        <w:numPr>
          <w:ilvl w:val="0"/>
          <w:numId w:val="17"/>
        </w:numPr>
      </w:pPr>
      <w:r>
        <w:t>We should read the Bible to grow in the faith and be kept in the faith.</w:t>
      </w:r>
    </w:p>
    <w:p w14:paraId="240B29AF" w14:textId="7CD2A575" w:rsidR="00D12244" w:rsidRDefault="00D12244" w:rsidP="00166792">
      <w:pPr>
        <w:pStyle w:val="ListParagraph"/>
        <w:numPr>
          <w:ilvl w:val="0"/>
          <w:numId w:val="17"/>
        </w:numPr>
      </w:pPr>
      <w:r>
        <w:t xml:space="preserve">We should read the Bible to know God’s will and be equipped to do </w:t>
      </w:r>
      <w:r w:rsidR="00574C66">
        <w:t>it</w:t>
      </w:r>
      <w:r>
        <w:t>.</w:t>
      </w:r>
    </w:p>
    <w:p w14:paraId="5B4AE109" w14:textId="18167A84" w:rsidR="00D12244" w:rsidRDefault="00D12244" w:rsidP="00166792">
      <w:pPr>
        <w:pStyle w:val="ListParagraph"/>
        <w:numPr>
          <w:ilvl w:val="0"/>
          <w:numId w:val="17"/>
        </w:numPr>
      </w:pPr>
      <w:r>
        <w:t>We should read the Bible with unbelievers because it connects us to the most important person in the universe and creates faith.</w:t>
      </w:r>
    </w:p>
    <w:p w14:paraId="62A7F487" w14:textId="77777777" w:rsidR="00D12244" w:rsidRDefault="00D12244" w:rsidP="00D12244">
      <w:r>
        <w:t xml:space="preserve"> </w:t>
      </w:r>
    </w:p>
    <w:p w14:paraId="605CCC36" w14:textId="77777777" w:rsidR="00D12244" w:rsidRDefault="00D12244" w:rsidP="00166792">
      <w:pPr>
        <w:pStyle w:val="Heading2"/>
      </w:pPr>
      <w:bookmarkStart w:id="18" w:name="_Toc125309208"/>
      <w:r>
        <w:lastRenderedPageBreak/>
        <w:t>FINAL CHARGE TO TIMOTHY (4:1-5)</w:t>
      </w:r>
      <w:bookmarkEnd w:id="18"/>
    </w:p>
    <w:p w14:paraId="70B5481C" w14:textId="60DF95B9" w:rsidR="00D12244" w:rsidRDefault="00D12244" w:rsidP="00166792">
      <w:pPr>
        <w:pStyle w:val="ListParagraph"/>
        <w:numPr>
          <w:ilvl w:val="0"/>
          <w:numId w:val="18"/>
        </w:numPr>
      </w:pPr>
      <w:r>
        <w:t>Eschatological overtones: An important task!</w:t>
      </w:r>
    </w:p>
    <w:p w14:paraId="759C3C53" w14:textId="7C7FD323" w:rsidR="00D12244" w:rsidRDefault="00D12244" w:rsidP="00166792">
      <w:pPr>
        <w:pStyle w:val="ListParagraph"/>
        <w:numPr>
          <w:ilvl w:val="0"/>
          <w:numId w:val="18"/>
        </w:numPr>
      </w:pPr>
      <w:r>
        <w:t>Preach the word, and do what the Word is profitable for…</w:t>
      </w:r>
    </w:p>
    <w:p w14:paraId="05C33A8F" w14:textId="6E106CC0" w:rsidR="00D12244" w:rsidRDefault="00D12244" w:rsidP="00166792">
      <w:pPr>
        <w:pStyle w:val="ListParagraph"/>
        <w:numPr>
          <w:ilvl w:val="0"/>
          <w:numId w:val="18"/>
        </w:numPr>
      </w:pPr>
      <w:r>
        <w:t>Again</w:t>
      </w:r>
      <w:r w:rsidR="00574C66">
        <w:t>,</w:t>
      </w:r>
      <w:r>
        <w:t xml:space="preserve"> Timothy should be a contrast to the false teachers.</w:t>
      </w:r>
    </w:p>
    <w:p w14:paraId="2DAA43E9" w14:textId="6820E440" w:rsidR="00D12244" w:rsidRDefault="00D12244" w:rsidP="00166792">
      <w:pPr>
        <w:pStyle w:val="ListParagraph"/>
        <w:numPr>
          <w:ilvl w:val="0"/>
          <w:numId w:val="18"/>
        </w:numPr>
      </w:pPr>
      <w:r>
        <w:t xml:space="preserve">Theme: Endure hardship + prepare </w:t>
      </w:r>
      <w:r w:rsidR="00574C66">
        <w:t xml:space="preserve">for </w:t>
      </w:r>
      <w:r>
        <w:t>what follows.</w:t>
      </w:r>
    </w:p>
    <w:p w14:paraId="77FC11D1" w14:textId="57F203DA" w:rsidR="00D12244" w:rsidRDefault="00D12244" w:rsidP="00166792">
      <w:pPr>
        <w:pStyle w:val="ListParagraph"/>
        <w:numPr>
          <w:ilvl w:val="0"/>
          <w:numId w:val="18"/>
        </w:numPr>
      </w:pPr>
      <w:r>
        <w:t>Timothy is still in the battle - while Paul has finished (v. 6-8)</w:t>
      </w:r>
    </w:p>
    <w:p w14:paraId="1C446667" w14:textId="77777777" w:rsidR="00D12244" w:rsidRDefault="00D12244" w:rsidP="00D12244">
      <w:r>
        <w:t xml:space="preserve"> </w:t>
      </w:r>
    </w:p>
    <w:p w14:paraId="0719516B" w14:textId="77777777" w:rsidR="00D12244" w:rsidRDefault="00D12244" w:rsidP="005D5AB2">
      <w:pPr>
        <w:pStyle w:val="Heading2"/>
      </w:pPr>
      <w:bookmarkStart w:id="19" w:name="_Toc125309209"/>
      <w:r>
        <w:t>PAUL’S SITUATION (4:6-22)</w:t>
      </w:r>
      <w:bookmarkEnd w:id="19"/>
    </w:p>
    <w:p w14:paraId="71551ABC" w14:textId="7A8AAC84" w:rsidR="00D12244" w:rsidRDefault="00D12244" w:rsidP="005B6F91">
      <w:pPr>
        <w:pStyle w:val="ListParagraph"/>
        <w:numPr>
          <w:ilvl w:val="0"/>
          <w:numId w:val="19"/>
        </w:numPr>
      </w:pPr>
      <w:r>
        <w:t>Was this news to Timothy as well?</w:t>
      </w:r>
    </w:p>
    <w:p w14:paraId="6475F1D8" w14:textId="30DA6CDB" w:rsidR="00D12244" w:rsidRDefault="00D12244" w:rsidP="005B6F91">
      <w:pPr>
        <w:pStyle w:val="ListParagraph"/>
        <w:numPr>
          <w:ilvl w:val="0"/>
          <w:numId w:val="19"/>
        </w:numPr>
      </w:pPr>
      <w:r>
        <w:t xml:space="preserve">Timothy </w:t>
      </w:r>
      <w:proofErr w:type="gramStart"/>
      <w:r>
        <w:t>has to</w:t>
      </w:r>
      <w:proofErr w:type="gramEnd"/>
      <w:r>
        <w:t xml:space="preserve"> fulfi</w:t>
      </w:r>
      <w:r w:rsidR="00A54631">
        <w:t>l</w:t>
      </w:r>
      <w:r>
        <w:t>l his ministry (v. 5) because Paul is done (</w:t>
      </w:r>
      <w:r w:rsidRPr="00161C0E">
        <w:rPr>
          <w:i/>
          <w:iCs/>
        </w:rPr>
        <w:t>“For I…”</w:t>
      </w:r>
      <w:r>
        <w:t>)</w:t>
      </w:r>
      <w:r w:rsidR="006B29C0">
        <w:t>, this is the</w:t>
      </w:r>
      <w:r>
        <w:t xml:space="preserve"> </w:t>
      </w:r>
      <w:r w:rsidR="009B561F">
        <w:t>3</w:t>
      </w:r>
      <w:r w:rsidR="009B561F" w:rsidRPr="005B6F91">
        <w:rPr>
          <w:vertAlign w:val="superscript"/>
        </w:rPr>
        <w:t>rd</w:t>
      </w:r>
      <w:r w:rsidR="009B561F">
        <w:t xml:space="preserve"> purpose.</w:t>
      </w:r>
      <w:r w:rsidR="006B29C0">
        <w:t xml:space="preserve"> </w:t>
      </w:r>
      <w:r>
        <w:t>He is passing on the torch to Timothy.</w:t>
      </w:r>
    </w:p>
    <w:p w14:paraId="1BCBDB30" w14:textId="3E15B509" w:rsidR="00D12244" w:rsidRDefault="00D12244" w:rsidP="005B6F91">
      <w:pPr>
        <w:pStyle w:val="ListParagraph"/>
        <w:numPr>
          <w:ilvl w:val="0"/>
          <w:numId w:val="19"/>
        </w:numPr>
      </w:pPr>
      <w:r>
        <w:t>Wants to see Timothy before it is too late (v. 9, 1:4)</w:t>
      </w:r>
    </w:p>
    <w:p w14:paraId="76A4939B" w14:textId="61CEFC20" w:rsidR="00D12244" w:rsidRDefault="00D12244" w:rsidP="005B6F91">
      <w:pPr>
        <w:pStyle w:val="ListParagraph"/>
        <w:numPr>
          <w:ilvl w:val="0"/>
          <w:numId w:val="19"/>
        </w:numPr>
      </w:pPr>
      <w:r>
        <w:t>Tychicus is perhaps sent to take over so that Timothy can go to Paul (v. 12)</w:t>
      </w:r>
    </w:p>
    <w:p w14:paraId="22BF92FA" w14:textId="26A7A197" w:rsidR="00D12244" w:rsidRDefault="00D12244" w:rsidP="005B6F91">
      <w:pPr>
        <w:pStyle w:val="ListParagraph"/>
        <w:numPr>
          <w:ilvl w:val="0"/>
          <w:numId w:val="19"/>
        </w:numPr>
      </w:pPr>
      <w:r>
        <w:t>Alone (v</w:t>
      </w:r>
      <w:r w:rsidR="006916F4">
        <w:t>v</w:t>
      </w:r>
      <w:r>
        <w:t xml:space="preserve">. 10-12), afraid of getting cold (v. 13), many Christians </w:t>
      </w:r>
      <w:r w:rsidR="00574C66">
        <w:t xml:space="preserve">are </w:t>
      </w:r>
      <w:r>
        <w:t>ashamed of him… (v. 16, 1:15)</w:t>
      </w:r>
    </w:p>
    <w:p w14:paraId="2A76496D" w14:textId="2FDD2529" w:rsidR="00D12244" w:rsidRDefault="00D12244" w:rsidP="005B6F91">
      <w:pPr>
        <w:pStyle w:val="ListParagraph"/>
        <w:numPr>
          <w:ilvl w:val="0"/>
          <w:numId w:val="19"/>
        </w:numPr>
      </w:pPr>
      <w:r>
        <w:t>Still not bitter (v. 16)</w:t>
      </w:r>
    </w:p>
    <w:p w14:paraId="16EBB4D0" w14:textId="51E765D8" w:rsidR="00D12244" w:rsidRDefault="00D12244" w:rsidP="005B6F91">
      <w:pPr>
        <w:pStyle w:val="ListParagraph"/>
        <w:numPr>
          <w:ilvl w:val="0"/>
          <w:numId w:val="19"/>
        </w:numPr>
      </w:pPr>
      <w:r>
        <w:t>Finds strength in the Lord when people desert him (v. 17)</w:t>
      </w:r>
    </w:p>
    <w:p w14:paraId="6B845DB6" w14:textId="353AE20A" w:rsidR="00D12244" w:rsidRDefault="00D12244" w:rsidP="005B6F91">
      <w:pPr>
        <w:pStyle w:val="ListParagraph"/>
        <w:numPr>
          <w:ilvl w:val="0"/>
          <w:numId w:val="19"/>
        </w:numPr>
      </w:pPr>
      <w:r>
        <w:t>An example of one who suﬀered for the gospel</w:t>
      </w:r>
    </w:p>
    <w:p w14:paraId="500BFA44" w14:textId="77777777" w:rsidR="00D12244" w:rsidRDefault="00D12244" w:rsidP="00D12244">
      <w:r>
        <w:t xml:space="preserve"> </w:t>
      </w:r>
    </w:p>
    <w:p w14:paraId="768CD2F3" w14:textId="77777777" w:rsidR="00D12244" w:rsidRDefault="00D12244" w:rsidP="005B6F91">
      <w:pPr>
        <w:pStyle w:val="Heading2"/>
      </w:pPr>
      <w:bookmarkStart w:id="20" w:name="_Toc125309210"/>
      <w:r>
        <w:t>PURPOSE(S) OF THE LETTER:</w:t>
      </w:r>
      <w:bookmarkEnd w:id="20"/>
    </w:p>
    <w:p w14:paraId="2179962E" w14:textId="77777777" w:rsidR="00D12244" w:rsidRDefault="00D12244" w:rsidP="00D12244">
      <w:r>
        <w:t>To encourage Timothy:</w:t>
      </w:r>
    </w:p>
    <w:p w14:paraId="1369A2D7" w14:textId="5BA3D84D" w:rsidR="00D12244" w:rsidRDefault="005862DC" w:rsidP="00D12244">
      <w:r>
        <w:t xml:space="preserve">1. </w:t>
      </w:r>
      <w:r w:rsidR="00D12244">
        <w:t>Do not be ashamed of:</w:t>
      </w:r>
    </w:p>
    <w:p w14:paraId="5698D744" w14:textId="2F9458ED" w:rsidR="00D12244" w:rsidRDefault="00D12244" w:rsidP="00770169">
      <w:pPr>
        <w:pStyle w:val="ListParagraph"/>
        <w:numPr>
          <w:ilvl w:val="0"/>
          <w:numId w:val="20"/>
        </w:numPr>
      </w:pPr>
      <w:r>
        <w:t>the testimony about our Lord</w:t>
      </w:r>
    </w:p>
    <w:p w14:paraId="40872F48" w14:textId="6225B8BB" w:rsidR="00D12244" w:rsidRDefault="00D12244" w:rsidP="00770169">
      <w:pPr>
        <w:pStyle w:val="ListParagraph"/>
        <w:numPr>
          <w:ilvl w:val="0"/>
          <w:numId w:val="20"/>
        </w:numPr>
      </w:pPr>
      <w:r>
        <w:t>Paul as the Lord’s prisoner</w:t>
      </w:r>
    </w:p>
    <w:p w14:paraId="1D2DC65C" w14:textId="40DF3475" w:rsidR="00D12244" w:rsidRDefault="005862DC" w:rsidP="00D12244">
      <w:r>
        <w:t xml:space="preserve">2. </w:t>
      </w:r>
      <w:r w:rsidR="00D12244">
        <w:t>Share in the suﬀering for the gospel (1:8)</w:t>
      </w:r>
    </w:p>
    <w:p w14:paraId="0B8D5FD3" w14:textId="77777777" w:rsidR="00770169" w:rsidRDefault="00770169" w:rsidP="00770169">
      <w:proofErr w:type="gramStart"/>
      <w:r>
        <w:t>In light of</w:t>
      </w:r>
      <w:proofErr w:type="gramEnd"/>
      <w:r>
        <w:t xml:space="preserve"> Paul’s impending death…</w:t>
      </w:r>
    </w:p>
    <w:p w14:paraId="7558C19B" w14:textId="3027DE95" w:rsidR="00D12244" w:rsidRDefault="005862DC" w:rsidP="00D12244">
      <w:r>
        <w:t xml:space="preserve">1. </w:t>
      </w:r>
      <w:r w:rsidR="00D12244">
        <w:t>Be ready to take over after Paul (4:5)</w:t>
      </w:r>
      <w:r w:rsidR="00AE11EB">
        <w:t xml:space="preserve">, </w:t>
      </w:r>
      <w:r w:rsidR="00D12244">
        <w:t>incl. stopping false teaching</w:t>
      </w:r>
      <w:r w:rsidR="00AE11EB">
        <w:t>.</w:t>
      </w:r>
    </w:p>
    <w:p w14:paraId="69084D2B" w14:textId="0492B6FA" w:rsidR="00D12244" w:rsidRDefault="005862DC" w:rsidP="00D12244">
      <w:r>
        <w:t xml:space="preserve">2. </w:t>
      </w:r>
      <w:r w:rsidR="00D12244">
        <w:t>Entrust the gospel to faithful men who can teach others (2:2)</w:t>
      </w:r>
      <w:r w:rsidR="00AE11EB">
        <w:t>.</w:t>
      </w:r>
    </w:p>
    <w:p w14:paraId="7E85602E" w14:textId="77777777" w:rsidR="00D12244" w:rsidRDefault="00D12244" w:rsidP="00D12244">
      <w:r>
        <w:lastRenderedPageBreak/>
        <w:t xml:space="preserve"> </w:t>
      </w:r>
    </w:p>
    <w:p w14:paraId="7F03B1A0" w14:textId="4D4FAB59" w:rsidR="00D12244" w:rsidRDefault="00285C6A" w:rsidP="00D12244">
      <w:r>
        <w:t>Timothy i</w:t>
      </w:r>
      <w:r w:rsidR="00D12244">
        <w:t>s encouraged again and again to suﬀer for the gospel like Paul.</w:t>
      </w:r>
      <w:r>
        <w:t xml:space="preserve"> </w:t>
      </w:r>
      <w:r w:rsidR="00D12244">
        <w:t>According to Acts of Timothy (5</w:t>
      </w:r>
      <w:r w:rsidR="00D12244" w:rsidRPr="00BB294D">
        <w:rPr>
          <w:vertAlign w:val="superscript"/>
        </w:rPr>
        <w:t>th</w:t>
      </w:r>
      <w:r w:rsidR="00BB294D">
        <w:t xml:space="preserve"> </w:t>
      </w:r>
      <w:r w:rsidR="00D12244">
        <w:t>century), Timothy w</w:t>
      </w:r>
      <w:r w:rsidR="00A54631">
        <w:t>as</w:t>
      </w:r>
      <w:r w:rsidR="00D12244">
        <w:t xml:space="preserve"> clubbed to death in AD 97 (80 years old) at a pagan festival in Ephesus.</w:t>
      </w:r>
      <w:r>
        <w:t xml:space="preserve"> </w:t>
      </w:r>
      <w:r w:rsidR="00D12244">
        <w:t xml:space="preserve">If </w:t>
      </w:r>
      <w:r w:rsidR="00A92968">
        <w:t xml:space="preserve">this is </w:t>
      </w:r>
      <w:r w:rsidR="00D12244">
        <w:t>correct, he stayed in Ephesus and finally died in the ministry.</w:t>
      </w:r>
    </w:p>
    <w:p w14:paraId="1200CCF3" w14:textId="3EDA3A57" w:rsidR="00D12244" w:rsidRDefault="00D12244" w:rsidP="00D12244">
      <w:r>
        <w:t xml:space="preserve"> </w:t>
      </w:r>
    </w:p>
    <w:p w14:paraId="43C3369B" w14:textId="77777777" w:rsidR="00D12244" w:rsidRDefault="00D12244" w:rsidP="00BB294D">
      <w:pPr>
        <w:pStyle w:val="Heading2"/>
      </w:pPr>
      <w:bookmarkStart w:id="21" w:name="_Toc125309211"/>
      <w:r>
        <w:t>APPLICATION</w:t>
      </w:r>
      <w:bookmarkEnd w:id="21"/>
    </w:p>
    <w:p w14:paraId="3312B838" w14:textId="38228625" w:rsidR="00D12244" w:rsidRDefault="00D12244" w:rsidP="00BB294D">
      <w:pPr>
        <w:pStyle w:val="ListParagraph"/>
        <w:numPr>
          <w:ilvl w:val="0"/>
          <w:numId w:val="21"/>
        </w:numPr>
      </w:pPr>
      <w:r>
        <w:t xml:space="preserve">Paul’s life ended on a somewhat humiliating and sad note (from the world’s perspective). Because believing in Jesus is risky and </w:t>
      </w:r>
      <w:r w:rsidR="00574C66">
        <w:t xml:space="preserve">does </w:t>
      </w:r>
      <w:r>
        <w:t>not give us status. Be ready to suﬀer for the gospel. Don’t withdraw because of diﬃculties.</w:t>
      </w:r>
    </w:p>
    <w:p w14:paraId="70320300" w14:textId="013A5D9D" w:rsidR="00D12244" w:rsidRDefault="00D12244" w:rsidP="00BB294D">
      <w:pPr>
        <w:pStyle w:val="ListParagraph"/>
        <w:numPr>
          <w:ilvl w:val="0"/>
          <w:numId w:val="21"/>
        </w:numPr>
      </w:pPr>
      <w:r>
        <w:t>Find your strength in Jesus when people let you down.</w:t>
      </w:r>
    </w:p>
    <w:p w14:paraId="49A9FBDA" w14:textId="1F811109" w:rsidR="00D12244" w:rsidRDefault="00D12244" w:rsidP="00BB294D">
      <w:pPr>
        <w:pStyle w:val="ListParagraph"/>
        <w:numPr>
          <w:ilvl w:val="0"/>
          <w:numId w:val="21"/>
        </w:numPr>
      </w:pPr>
      <w:r>
        <w:t xml:space="preserve">Trust that God </w:t>
      </w:r>
      <w:r w:rsidR="00574C66">
        <w:t xml:space="preserve">will </w:t>
      </w:r>
      <w:r>
        <w:t>guard until that Day what has been entrusted to you.</w:t>
      </w:r>
    </w:p>
    <w:p w14:paraId="192FC6EB" w14:textId="233CD212" w:rsidR="00D12244" w:rsidRDefault="00D12244" w:rsidP="00BB294D">
      <w:pPr>
        <w:pStyle w:val="ListParagraph"/>
        <w:numPr>
          <w:ilvl w:val="0"/>
          <w:numId w:val="21"/>
        </w:numPr>
      </w:pPr>
      <w:r>
        <w:t xml:space="preserve">Don’t be </w:t>
      </w:r>
      <w:proofErr w:type="gramStart"/>
      <w:r>
        <w:t>quarrelsome</w:t>
      </w:r>
      <w:r w:rsidR="00574C66">
        <w:t>,</w:t>
      </w:r>
      <w:r>
        <w:t xml:space="preserve"> but</w:t>
      </w:r>
      <w:proofErr w:type="gramEnd"/>
      <w:r>
        <w:t xml:space="preserve"> </w:t>
      </w:r>
      <w:r w:rsidR="00204613">
        <w:t xml:space="preserve">be </w:t>
      </w:r>
      <w:r>
        <w:t>kind to everyone. Correct your opponents with gentleness.</w:t>
      </w:r>
    </w:p>
    <w:p w14:paraId="3ABD3B93" w14:textId="4D8863B2" w:rsidR="00626516" w:rsidRDefault="00D12244" w:rsidP="00BB294D">
      <w:pPr>
        <w:pStyle w:val="ListParagraph"/>
        <w:numPr>
          <w:ilvl w:val="0"/>
          <w:numId w:val="21"/>
        </w:numPr>
      </w:pPr>
      <w:r>
        <w:t>Use the Bible! Preach the Word!</w:t>
      </w:r>
    </w:p>
    <w:sectPr w:rsidR="00626516" w:rsidSect="00D15C0B">
      <w:footerReference w:type="default" r:id="rId11"/>
      <w:footerReference w:type="firs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EB044" w14:textId="77777777" w:rsidR="00047DB9" w:rsidRDefault="00047DB9" w:rsidP="00D15C0B">
      <w:pPr>
        <w:spacing w:after="0" w:line="240" w:lineRule="auto"/>
      </w:pPr>
      <w:r>
        <w:separator/>
      </w:r>
    </w:p>
  </w:endnote>
  <w:endnote w:type="continuationSeparator" w:id="0">
    <w:p w14:paraId="1D8C149F" w14:textId="77777777" w:rsidR="00047DB9" w:rsidRDefault="00047DB9" w:rsidP="00D15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12B51B34" w14:textId="458F3C94" w:rsidR="00D15C0B" w:rsidRDefault="00D15C0B" w:rsidP="00D15C0B">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48E1650B" wp14:editId="09EE37F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574C66">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574C66">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p>
    </w:sdtContent>
  </w:sdt>
  <w:p w14:paraId="204DF35D" w14:textId="77777777" w:rsidR="00D15C0B" w:rsidRDefault="00D15C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C345E" w14:textId="6AEFF5C9" w:rsidR="00D15C0B" w:rsidRDefault="00D15C0B">
    <w:pPr>
      <w:pStyle w:val="Footer"/>
    </w:pPr>
  </w:p>
  <w:p w14:paraId="135F7730" w14:textId="77777777" w:rsidR="00D15C0B" w:rsidRDefault="00D15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BD062" w14:textId="77777777" w:rsidR="00047DB9" w:rsidRDefault="00047DB9" w:rsidP="00D15C0B">
      <w:pPr>
        <w:spacing w:after="0" w:line="240" w:lineRule="auto"/>
      </w:pPr>
      <w:r>
        <w:separator/>
      </w:r>
    </w:p>
  </w:footnote>
  <w:footnote w:type="continuationSeparator" w:id="0">
    <w:p w14:paraId="59C4E452" w14:textId="77777777" w:rsidR="00047DB9" w:rsidRDefault="00047DB9" w:rsidP="00D15C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6F39"/>
    <w:multiLevelType w:val="hybridMultilevel"/>
    <w:tmpl w:val="73448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4433E"/>
    <w:multiLevelType w:val="hybridMultilevel"/>
    <w:tmpl w:val="AD24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C7235"/>
    <w:multiLevelType w:val="hybridMultilevel"/>
    <w:tmpl w:val="6824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A385A"/>
    <w:multiLevelType w:val="hybridMultilevel"/>
    <w:tmpl w:val="4394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E55EE"/>
    <w:multiLevelType w:val="hybridMultilevel"/>
    <w:tmpl w:val="AFDA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F4E5E"/>
    <w:multiLevelType w:val="hybridMultilevel"/>
    <w:tmpl w:val="5B146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44F37"/>
    <w:multiLevelType w:val="hybridMultilevel"/>
    <w:tmpl w:val="53CE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313BD"/>
    <w:multiLevelType w:val="hybridMultilevel"/>
    <w:tmpl w:val="C23A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F43AF"/>
    <w:multiLevelType w:val="hybridMultilevel"/>
    <w:tmpl w:val="85AA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2096B"/>
    <w:multiLevelType w:val="hybridMultilevel"/>
    <w:tmpl w:val="DF14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7A57C5"/>
    <w:multiLevelType w:val="hybridMultilevel"/>
    <w:tmpl w:val="C260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A4E52"/>
    <w:multiLevelType w:val="hybridMultilevel"/>
    <w:tmpl w:val="B7A61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C404E5"/>
    <w:multiLevelType w:val="hybridMultilevel"/>
    <w:tmpl w:val="F5EE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01B62"/>
    <w:multiLevelType w:val="hybridMultilevel"/>
    <w:tmpl w:val="8E665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55E90"/>
    <w:multiLevelType w:val="hybridMultilevel"/>
    <w:tmpl w:val="F2D6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F0B57"/>
    <w:multiLevelType w:val="hybridMultilevel"/>
    <w:tmpl w:val="5546E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3E597B"/>
    <w:multiLevelType w:val="hybridMultilevel"/>
    <w:tmpl w:val="31C6D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F46F8D"/>
    <w:multiLevelType w:val="hybridMultilevel"/>
    <w:tmpl w:val="7D7A4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CC4630"/>
    <w:multiLevelType w:val="hybridMultilevel"/>
    <w:tmpl w:val="C73CD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C34B0C"/>
    <w:multiLevelType w:val="hybridMultilevel"/>
    <w:tmpl w:val="81200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92F8D"/>
    <w:multiLevelType w:val="hybridMultilevel"/>
    <w:tmpl w:val="C924F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7601765">
    <w:abstractNumId w:val="19"/>
  </w:num>
  <w:num w:numId="2" w16cid:durableId="1312252307">
    <w:abstractNumId w:val="6"/>
  </w:num>
  <w:num w:numId="3" w16cid:durableId="1568615780">
    <w:abstractNumId w:val="2"/>
  </w:num>
  <w:num w:numId="4" w16cid:durableId="1507016775">
    <w:abstractNumId w:val="18"/>
  </w:num>
  <w:num w:numId="5" w16cid:durableId="1455559985">
    <w:abstractNumId w:val="10"/>
  </w:num>
  <w:num w:numId="6" w16cid:durableId="1730179552">
    <w:abstractNumId w:val="7"/>
  </w:num>
  <w:num w:numId="7" w16cid:durableId="741757831">
    <w:abstractNumId w:val="8"/>
  </w:num>
  <w:num w:numId="8" w16cid:durableId="1371681859">
    <w:abstractNumId w:val="9"/>
  </w:num>
  <w:num w:numId="9" w16cid:durableId="1324162538">
    <w:abstractNumId w:val="16"/>
  </w:num>
  <w:num w:numId="10" w16cid:durableId="1030911587">
    <w:abstractNumId w:val="20"/>
  </w:num>
  <w:num w:numId="11" w16cid:durableId="1045641532">
    <w:abstractNumId w:val="15"/>
  </w:num>
  <w:num w:numId="12" w16cid:durableId="488055247">
    <w:abstractNumId w:val="5"/>
  </w:num>
  <w:num w:numId="13" w16cid:durableId="1598296144">
    <w:abstractNumId w:val="3"/>
  </w:num>
  <w:num w:numId="14" w16cid:durableId="340474678">
    <w:abstractNumId w:val="4"/>
  </w:num>
  <w:num w:numId="15" w16cid:durableId="699744796">
    <w:abstractNumId w:val="12"/>
  </w:num>
  <w:num w:numId="16" w16cid:durableId="1624119727">
    <w:abstractNumId w:val="11"/>
  </w:num>
  <w:num w:numId="17" w16cid:durableId="782113946">
    <w:abstractNumId w:val="17"/>
  </w:num>
  <w:num w:numId="18" w16cid:durableId="728767393">
    <w:abstractNumId w:val="13"/>
  </w:num>
  <w:num w:numId="19" w16cid:durableId="1788356555">
    <w:abstractNumId w:val="1"/>
  </w:num>
  <w:num w:numId="20" w16cid:durableId="1476222555">
    <w:abstractNumId w:val="14"/>
  </w:num>
  <w:num w:numId="21" w16cid:durableId="1326857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zMwszQwM7A0NzNV0lEKTi0uzszPAykwqwUAM941ZCwAAAA="/>
  </w:docVars>
  <w:rsids>
    <w:rsidRoot w:val="00D12244"/>
    <w:rsid w:val="00001833"/>
    <w:rsid w:val="00047DB9"/>
    <w:rsid w:val="00075677"/>
    <w:rsid w:val="00075B2C"/>
    <w:rsid w:val="0008627F"/>
    <w:rsid w:val="000B6D1E"/>
    <w:rsid w:val="00106F77"/>
    <w:rsid w:val="0011523C"/>
    <w:rsid w:val="00146C45"/>
    <w:rsid w:val="00155F5B"/>
    <w:rsid w:val="00161C0E"/>
    <w:rsid w:val="00166792"/>
    <w:rsid w:val="00204613"/>
    <w:rsid w:val="00210DD1"/>
    <w:rsid w:val="002228FA"/>
    <w:rsid w:val="002251C0"/>
    <w:rsid w:val="00225651"/>
    <w:rsid w:val="00226DA8"/>
    <w:rsid w:val="00241D36"/>
    <w:rsid w:val="00280829"/>
    <w:rsid w:val="00280E0D"/>
    <w:rsid w:val="00285C6A"/>
    <w:rsid w:val="0029083B"/>
    <w:rsid w:val="002E4192"/>
    <w:rsid w:val="0033439E"/>
    <w:rsid w:val="0036366B"/>
    <w:rsid w:val="003D22B7"/>
    <w:rsid w:val="00404437"/>
    <w:rsid w:val="0045262C"/>
    <w:rsid w:val="00464674"/>
    <w:rsid w:val="004A41A3"/>
    <w:rsid w:val="004F26D6"/>
    <w:rsid w:val="00522BF5"/>
    <w:rsid w:val="00545177"/>
    <w:rsid w:val="00547EA4"/>
    <w:rsid w:val="00571D6E"/>
    <w:rsid w:val="00574C66"/>
    <w:rsid w:val="005862DC"/>
    <w:rsid w:val="005B2A07"/>
    <w:rsid w:val="005B6F91"/>
    <w:rsid w:val="005D5AB2"/>
    <w:rsid w:val="00614756"/>
    <w:rsid w:val="00626516"/>
    <w:rsid w:val="006916F4"/>
    <w:rsid w:val="006B29C0"/>
    <w:rsid w:val="006C053A"/>
    <w:rsid w:val="006C715D"/>
    <w:rsid w:val="006D51DC"/>
    <w:rsid w:val="007001A2"/>
    <w:rsid w:val="00700B4F"/>
    <w:rsid w:val="00731D9B"/>
    <w:rsid w:val="00770169"/>
    <w:rsid w:val="007A1127"/>
    <w:rsid w:val="007B436A"/>
    <w:rsid w:val="007C4D4D"/>
    <w:rsid w:val="00812B69"/>
    <w:rsid w:val="008406B5"/>
    <w:rsid w:val="00871158"/>
    <w:rsid w:val="008D37BC"/>
    <w:rsid w:val="008E690B"/>
    <w:rsid w:val="008F329D"/>
    <w:rsid w:val="00937779"/>
    <w:rsid w:val="009623FD"/>
    <w:rsid w:val="00964110"/>
    <w:rsid w:val="009654B6"/>
    <w:rsid w:val="00983753"/>
    <w:rsid w:val="00990141"/>
    <w:rsid w:val="009A476C"/>
    <w:rsid w:val="009B561F"/>
    <w:rsid w:val="009C2B13"/>
    <w:rsid w:val="009F242A"/>
    <w:rsid w:val="00A4009B"/>
    <w:rsid w:val="00A43560"/>
    <w:rsid w:val="00A436A1"/>
    <w:rsid w:val="00A54631"/>
    <w:rsid w:val="00A92968"/>
    <w:rsid w:val="00A94A7E"/>
    <w:rsid w:val="00AA076B"/>
    <w:rsid w:val="00AA7D41"/>
    <w:rsid w:val="00AC0E82"/>
    <w:rsid w:val="00AE11EB"/>
    <w:rsid w:val="00B73028"/>
    <w:rsid w:val="00B83DB3"/>
    <w:rsid w:val="00BB294D"/>
    <w:rsid w:val="00BB3DE6"/>
    <w:rsid w:val="00BB40D5"/>
    <w:rsid w:val="00C44346"/>
    <w:rsid w:val="00C616A8"/>
    <w:rsid w:val="00CA66E0"/>
    <w:rsid w:val="00CE3CF5"/>
    <w:rsid w:val="00CE6141"/>
    <w:rsid w:val="00CF1A4A"/>
    <w:rsid w:val="00D12244"/>
    <w:rsid w:val="00D15C0B"/>
    <w:rsid w:val="00D22A85"/>
    <w:rsid w:val="00D52A19"/>
    <w:rsid w:val="00D660D8"/>
    <w:rsid w:val="00D81C40"/>
    <w:rsid w:val="00D850C7"/>
    <w:rsid w:val="00DB5398"/>
    <w:rsid w:val="00DE2701"/>
    <w:rsid w:val="00E04E3B"/>
    <w:rsid w:val="00E05E3F"/>
    <w:rsid w:val="00E8562D"/>
    <w:rsid w:val="00E93004"/>
    <w:rsid w:val="00EA24FB"/>
    <w:rsid w:val="00EB1496"/>
    <w:rsid w:val="00EF03E4"/>
    <w:rsid w:val="00EF1D45"/>
    <w:rsid w:val="00F21DCA"/>
    <w:rsid w:val="00F25010"/>
    <w:rsid w:val="00FD1A4A"/>
    <w:rsid w:val="00FE5ADE"/>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705DB"/>
  <w15:chartTrackingRefBased/>
  <w15:docId w15:val="{E244C61E-FBDC-4C16-AF46-56B587306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9F242A"/>
    <w:pPr>
      <w:ind w:left="720"/>
      <w:contextualSpacing/>
    </w:pPr>
  </w:style>
  <w:style w:type="paragraph" w:styleId="Footer">
    <w:name w:val="footer"/>
    <w:basedOn w:val="Normal"/>
    <w:link w:val="FooterChar"/>
    <w:uiPriority w:val="99"/>
    <w:unhideWhenUsed/>
    <w:rsid w:val="00D52A1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D52A19"/>
    <w:rPr>
      <w:rFonts w:eastAsiaTheme="minorHAnsi"/>
      <w:lang w:eastAsia="en-US"/>
    </w:rPr>
  </w:style>
  <w:style w:type="paragraph" w:styleId="TOC2">
    <w:name w:val="toc 2"/>
    <w:basedOn w:val="Normal"/>
    <w:next w:val="Normal"/>
    <w:autoRedefine/>
    <w:uiPriority w:val="39"/>
    <w:unhideWhenUsed/>
    <w:rsid w:val="00B73028"/>
    <w:pPr>
      <w:spacing w:after="100"/>
      <w:ind w:left="240"/>
    </w:pPr>
    <w:rPr>
      <w:lang w:val="en"/>
    </w:rPr>
  </w:style>
  <w:style w:type="paragraph" w:styleId="TOC3">
    <w:name w:val="toc 3"/>
    <w:basedOn w:val="Normal"/>
    <w:next w:val="Normal"/>
    <w:autoRedefine/>
    <w:uiPriority w:val="39"/>
    <w:unhideWhenUsed/>
    <w:rsid w:val="00B73028"/>
    <w:pPr>
      <w:spacing w:after="100"/>
      <w:ind w:left="480"/>
    </w:pPr>
    <w:rPr>
      <w:lang w:val="en"/>
    </w:rPr>
  </w:style>
  <w:style w:type="character" w:styleId="Hyperlink">
    <w:name w:val="Hyperlink"/>
    <w:basedOn w:val="DefaultParagraphFont"/>
    <w:uiPriority w:val="99"/>
    <w:unhideWhenUsed/>
    <w:rsid w:val="00B73028"/>
    <w:rPr>
      <w:color w:val="0563C1" w:themeColor="hyperlink"/>
      <w:u w:val="single"/>
    </w:rPr>
  </w:style>
  <w:style w:type="paragraph" w:styleId="Revision">
    <w:name w:val="Revision"/>
    <w:hidden/>
    <w:uiPriority w:val="99"/>
    <w:semiHidden/>
    <w:rsid w:val="00204613"/>
    <w:pPr>
      <w:spacing w:after="0" w:line="240" w:lineRule="auto"/>
    </w:pPr>
    <w:rPr>
      <w:rFonts w:ascii="Times New Roman" w:hAnsi="Times New Roman"/>
      <w:sz w:val="24"/>
    </w:rPr>
  </w:style>
  <w:style w:type="paragraph" w:styleId="Header">
    <w:name w:val="header"/>
    <w:basedOn w:val="Normal"/>
    <w:link w:val="HeaderChar"/>
    <w:uiPriority w:val="99"/>
    <w:unhideWhenUsed/>
    <w:rsid w:val="00D15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C0B"/>
    <w:rPr>
      <w:rFonts w:ascii="Times New Roman" w:hAnsi="Times New Roman"/>
      <w:sz w:val="24"/>
    </w:rPr>
  </w:style>
  <w:style w:type="character" w:styleId="CommentReference">
    <w:name w:val="annotation reference"/>
    <w:basedOn w:val="DefaultParagraphFont"/>
    <w:uiPriority w:val="99"/>
    <w:semiHidden/>
    <w:unhideWhenUsed/>
    <w:rsid w:val="00574C66"/>
    <w:rPr>
      <w:sz w:val="16"/>
      <w:szCs w:val="16"/>
    </w:rPr>
  </w:style>
  <w:style w:type="paragraph" w:styleId="CommentText">
    <w:name w:val="annotation text"/>
    <w:basedOn w:val="Normal"/>
    <w:link w:val="CommentTextChar"/>
    <w:uiPriority w:val="99"/>
    <w:semiHidden/>
    <w:unhideWhenUsed/>
    <w:rsid w:val="00574C66"/>
    <w:pPr>
      <w:spacing w:line="240" w:lineRule="auto"/>
    </w:pPr>
    <w:rPr>
      <w:sz w:val="20"/>
      <w:szCs w:val="20"/>
    </w:rPr>
  </w:style>
  <w:style w:type="character" w:customStyle="1" w:styleId="CommentTextChar">
    <w:name w:val="Comment Text Char"/>
    <w:basedOn w:val="DefaultParagraphFont"/>
    <w:link w:val="CommentText"/>
    <w:uiPriority w:val="99"/>
    <w:semiHidden/>
    <w:rsid w:val="00574C6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74C66"/>
    <w:rPr>
      <w:b/>
      <w:bCs/>
    </w:rPr>
  </w:style>
  <w:style w:type="character" w:customStyle="1" w:styleId="CommentSubjectChar">
    <w:name w:val="Comment Subject Char"/>
    <w:basedOn w:val="CommentTextChar"/>
    <w:link w:val="CommentSubject"/>
    <w:uiPriority w:val="99"/>
    <w:semiHidden/>
    <w:rsid w:val="00574C66"/>
    <w:rPr>
      <w:rFonts w:ascii="Times New Roman" w:hAnsi="Times New Roman"/>
      <w:b/>
      <w:bCs/>
      <w:sz w:val="20"/>
      <w:szCs w:val="20"/>
    </w:rPr>
  </w:style>
  <w:style w:type="paragraph" w:styleId="BalloonText">
    <w:name w:val="Balloon Text"/>
    <w:basedOn w:val="Normal"/>
    <w:link w:val="BalloonTextChar"/>
    <w:uiPriority w:val="99"/>
    <w:semiHidden/>
    <w:unhideWhenUsed/>
    <w:rsid w:val="00574C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C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5FE78-B11D-4C45-9D62-34CEEF527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1</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95</cp:revision>
  <dcterms:created xsi:type="dcterms:W3CDTF">2022-10-05T14:01:00Z</dcterms:created>
  <dcterms:modified xsi:type="dcterms:W3CDTF">2023-05-19T02:09:00Z</dcterms:modified>
</cp:coreProperties>
</file>